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202925" w:rsidRDefault="00C81ED4" w:rsidP="0059585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5903802D" w:rsidR="00202925" w:rsidRPr="003B0EE1" w:rsidRDefault="003B0EE1" w:rsidP="006929FF">
            <w:pPr>
              <w:pStyle w:val="SETbodytext"/>
              <w:jc w:val="left"/>
            </w:pPr>
            <w:r w:rsidRPr="003B0EE1">
              <w:t>B. Duffy</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76593628" w:rsidR="00202925" w:rsidRPr="003B0EE1" w:rsidRDefault="006929FF" w:rsidP="006929FF">
            <w:pPr>
              <w:pStyle w:val="SETbodytext"/>
              <w:jc w:val="left"/>
            </w:pPr>
            <w:r w:rsidRPr="003B0EE1">
              <w:t xml:space="preserve">C-Suite </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202925" w:rsidRDefault="00C81ED4" w:rsidP="00595853">
            <w:pPr>
              <w:pStyle w:val="SETbodytext"/>
            </w:pPr>
            <w:r>
              <w:t>Queries to</w:t>
            </w:r>
            <w:r w:rsidR="00202925" w:rsidRPr="00202925">
              <w:t>:</w:t>
            </w:r>
          </w:p>
        </w:tc>
        <w:tc>
          <w:tcPr>
            <w:tcW w:w="5670" w:type="dxa"/>
            <w:shd w:val="clear" w:color="auto" w:fill="F2F2F2" w:themeFill="background1" w:themeFillShade="F2"/>
            <w:vAlign w:val="center"/>
          </w:tcPr>
          <w:p w14:paraId="27D7103D" w14:textId="599A7C1F" w:rsidR="00202925" w:rsidRPr="003B0EE1" w:rsidRDefault="003B0EE1" w:rsidP="006929FF">
            <w:pPr>
              <w:pStyle w:val="SETbodytext"/>
              <w:jc w:val="left"/>
            </w:pPr>
            <w:r w:rsidRPr="003B0EE1">
              <w:t>B. Duffy</w:t>
            </w:r>
          </w:p>
        </w:tc>
      </w:tr>
      <w:tr w:rsidR="00202925" w14:paraId="59ACCB7A" w14:textId="77777777" w:rsidTr="00595853">
        <w:trPr>
          <w:trHeight w:val="567"/>
        </w:trPr>
        <w:tc>
          <w:tcPr>
            <w:tcW w:w="3402" w:type="dxa"/>
            <w:shd w:val="clear" w:color="auto" w:fill="FFFFFF" w:themeFill="background1"/>
            <w:vAlign w:val="center"/>
          </w:tcPr>
          <w:p w14:paraId="3452A8B5" w14:textId="0006B282" w:rsidR="00202925" w:rsidRPr="00202925" w:rsidRDefault="00202925" w:rsidP="0059585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1D57FD39" w:rsidR="00202925" w:rsidRPr="003B0EE1" w:rsidRDefault="00C81ED4" w:rsidP="006929FF">
            <w:pPr>
              <w:pStyle w:val="SETbodytext"/>
              <w:jc w:val="left"/>
            </w:pPr>
            <w:r w:rsidRPr="003B0EE1">
              <w:t>3 years</w:t>
            </w:r>
            <w:r w:rsidR="006929FF" w:rsidRPr="003B0EE1">
              <w:t xml:space="preserve"> or as appropriate</w:t>
            </w:r>
          </w:p>
        </w:tc>
      </w:tr>
      <w:tr w:rsidR="00A54829" w14:paraId="2E393F45" w14:textId="77777777" w:rsidTr="00595853">
        <w:trPr>
          <w:trHeight w:val="567"/>
        </w:trPr>
        <w:tc>
          <w:tcPr>
            <w:tcW w:w="3402" w:type="dxa"/>
            <w:shd w:val="clear" w:color="auto" w:fill="FFFFFF" w:themeFill="background1"/>
            <w:vAlign w:val="center"/>
          </w:tcPr>
          <w:p w14:paraId="3541F0A9" w14:textId="1F76A2BE" w:rsidR="00A54829" w:rsidRPr="00202925" w:rsidRDefault="00A54829" w:rsidP="00595853">
            <w:pPr>
              <w:pStyle w:val="SETbodytext"/>
            </w:pPr>
            <w:r>
              <w:t>Date of last review:</w:t>
            </w:r>
          </w:p>
        </w:tc>
        <w:tc>
          <w:tcPr>
            <w:tcW w:w="5670" w:type="dxa"/>
            <w:shd w:val="clear" w:color="auto" w:fill="FFFFFF" w:themeFill="background1"/>
            <w:vAlign w:val="center"/>
          </w:tcPr>
          <w:p w14:paraId="3DBA46C1" w14:textId="7B62FC51" w:rsidR="00A54829" w:rsidRPr="003B0EE1" w:rsidRDefault="003B0EE1" w:rsidP="006929FF">
            <w:pPr>
              <w:pStyle w:val="SETbodytext"/>
              <w:jc w:val="left"/>
            </w:pPr>
            <w:r w:rsidRPr="003B0EE1">
              <w:t>1</w:t>
            </w:r>
            <w:r w:rsidRPr="003B0EE1">
              <w:rPr>
                <w:vertAlign w:val="superscript"/>
              </w:rPr>
              <w:t>st</w:t>
            </w:r>
            <w:r w:rsidRPr="003B0EE1">
              <w:t xml:space="preserve"> September 2024</w:t>
            </w:r>
          </w:p>
        </w:tc>
      </w:tr>
    </w:tbl>
    <w:sdt>
      <w:sdtPr>
        <w:id w:val="1914424780"/>
        <w:docPartObj>
          <w:docPartGallery w:val="Cover Pages"/>
          <w:docPartUnique/>
        </w:docPartObj>
      </w:sdtPr>
      <w:sdtEndPr/>
      <w:sdtContent>
        <w:p w14:paraId="5F3E4F42" w14:textId="6888AB47" w:rsidR="00FD000B" w:rsidRPr="00905525" w:rsidRDefault="00595853" w:rsidP="002E4B45">
          <w:pPr>
            <w:pStyle w:val="SETDocumentHeading"/>
          </w:pPr>
          <w:r>
            <w:rPr>
              <w:noProof/>
            </w:rPr>
            <w:drawing>
              <wp:anchor distT="0" distB="0" distL="114300" distR="114300" simplePos="0" relativeHeight="251767808" behindDoc="1" locked="0" layoutInCell="1" allowOverlap="1" wp14:anchorId="2F58241E" wp14:editId="36CA70F9">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E4B45">
          <w:pPr>
            <w:pStyle w:val="SETDocumentHeading"/>
          </w:pPr>
          <w:r>
            <w:rPr>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584851A3" w:rsidR="00E63256" w:rsidRPr="00223AA4" w:rsidRDefault="003B0EE1" w:rsidP="00223AA4">
                                <w:pPr>
                                  <w:pStyle w:val="SETCoverPage"/>
                                  <w:rPr>
                                    <w:rStyle w:val="BookTitle"/>
                                    <w:b/>
                                    <w:bCs w:val="0"/>
                                    <w:i w:val="0"/>
                                    <w:iCs w:val="0"/>
                                    <w:spacing w:val="0"/>
                                  </w:rPr>
                                </w:pPr>
                                <w:r>
                                  <w:rPr>
                                    <w:rStyle w:val="BookTitle"/>
                                    <w:b/>
                                    <w:bCs w:val="0"/>
                                    <w:i w:val="0"/>
                                    <w:iCs w:val="0"/>
                                    <w:spacing w:val="0"/>
                                  </w:rPr>
                                  <w:t>Mental Health Policy (Pup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584851A3" w:rsidR="00E63256" w:rsidRPr="00223AA4" w:rsidRDefault="003B0EE1" w:rsidP="00223AA4">
                          <w:pPr>
                            <w:pStyle w:val="SETCoverPage"/>
                            <w:rPr>
                              <w:rStyle w:val="BookTitle"/>
                              <w:b/>
                              <w:bCs w:val="0"/>
                              <w:i w:val="0"/>
                              <w:iCs w:val="0"/>
                              <w:spacing w:val="0"/>
                            </w:rPr>
                          </w:pPr>
                          <w:r>
                            <w:rPr>
                              <w:rStyle w:val="BookTitle"/>
                              <w:b/>
                              <w:bCs w:val="0"/>
                              <w:i w:val="0"/>
                              <w:iCs w:val="0"/>
                              <w:spacing w:val="0"/>
                            </w:rPr>
                            <w:t>Mental Health Policy (Pupils)</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7C1888"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br w:type="page"/>
          </w:r>
        </w:p>
        <w:p w14:paraId="3EA3B1AE" w14:textId="2346D3D9" w:rsidR="000B74E3" w:rsidRDefault="000B74E3" w:rsidP="002E4B45">
          <w:pPr>
            <w:pStyle w:val="SETDocumentHeading"/>
          </w:pPr>
          <w:r>
            <w:lastRenderedPageBreak/>
            <w:t>Contents</w:t>
          </w:r>
          <w:r>
            <w:tab/>
          </w:r>
        </w:p>
        <w:p w14:paraId="087C8866" w14:textId="77777777" w:rsidR="007E3BB8" w:rsidRDefault="007E3BB8" w:rsidP="002E4B45">
          <w:pPr>
            <w:pStyle w:val="SETDocumentHeading"/>
          </w:pPr>
        </w:p>
        <w:p w14:paraId="213C8BAF" w14:textId="77777777" w:rsidR="002A0A00" w:rsidRDefault="002A0A00" w:rsidP="000B74E3">
          <w:pPr>
            <w:pStyle w:val="SETSubheading"/>
          </w:pPr>
        </w:p>
        <w:p w14:paraId="17912A96" w14:textId="77777777" w:rsidR="007E3BB8" w:rsidRDefault="007E3BB8" w:rsidP="00A92C2C">
          <w:pPr>
            <w:pStyle w:val="SETSubheading"/>
            <w:numPr>
              <w:ilvl w:val="0"/>
              <w:numId w:val="23"/>
            </w:numPr>
            <w:spacing w:line="360" w:lineRule="auto"/>
            <w:ind w:hanging="720"/>
            <w:sectPr w:rsidR="007E3BB8" w:rsidSect="00086393">
              <w:footerReference w:type="default" r:id="rId14"/>
              <w:type w:val="continuous"/>
              <w:pgSz w:w="11906" w:h="16838"/>
              <w:pgMar w:top="1440" w:right="1133" w:bottom="1135" w:left="1440" w:header="708" w:footer="708" w:gutter="0"/>
              <w:cols w:num="2" w:space="708"/>
              <w:docGrid w:linePitch="360"/>
            </w:sectPr>
          </w:pPr>
        </w:p>
        <w:p w14:paraId="5F43E26F" w14:textId="264651C0" w:rsidR="00A92C2C" w:rsidRDefault="000B74E3" w:rsidP="00A92C2C">
          <w:pPr>
            <w:pStyle w:val="SETSubheading"/>
            <w:numPr>
              <w:ilvl w:val="0"/>
              <w:numId w:val="23"/>
            </w:numPr>
            <w:spacing w:line="360" w:lineRule="auto"/>
            <w:ind w:hanging="720"/>
          </w:pPr>
          <w:r>
            <w:t>Introduction</w:t>
          </w:r>
        </w:p>
        <w:p w14:paraId="5052CF22" w14:textId="6C541388" w:rsidR="000B74E3" w:rsidRPr="000B74E3" w:rsidRDefault="000B74E3" w:rsidP="00A92C2C">
          <w:pPr>
            <w:pStyle w:val="SETSubheading"/>
            <w:numPr>
              <w:ilvl w:val="0"/>
              <w:numId w:val="23"/>
            </w:numPr>
            <w:spacing w:line="360" w:lineRule="auto"/>
            <w:ind w:hanging="720"/>
          </w:pPr>
          <w:r w:rsidRPr="000B74E3">
            <w:t>Aims</w:t>
          </w:r>
          <w:r w:rsidR="00BA7329">
            <w:tab/>
          </w:r>
          <w:r w:rsidR="00BA7329">
            <w:tab/>
          </w:r>
          <w:r w:rsidR="00BA7329">
            <w:tab/>
          </w:r>
          <w:r w:rsidR="00BA7329">
            <w:tab/>
          </w:r>
        </w:p>
        <w:p w14:paraId="13E12B1D" w14:textId="6EBA5BB0" w:rsidR="000B74E3" w:rsidRPr="000B74E3" w:rsidRDefault="000B74E3" w:rsidP="00A92C2C">
          <w:pPr>
            <w:pStyle w:val="SETSubheading"/>
            <w:numPr>
              <w:ilvl w:val="0"/>
              <w:numId w:val="23"/>
            </w:numPr>
            <w:spacing w:line="360" w:lineRule="auto"/>
            <w:ind w:hanging="720"/>
          </w:pPr>
          <w:r w:rsidRPr="000B74E3">
            <w:t>Key Staff Members</w:t>
          </w:r>
          <w:r w:rsidR="002749E2">
            <w:t xml:space="preserve"> within our Academy</w:t>
          </w:r>
          <w:r w:rsidR="00BA7329">
            <w:tab/>
          </w:r>
        </w:p>
        <w:p w14:paraId="6E55558D" w14:textId="3B148DC6" w:rsidR="002A0A00" w:rsidRPr="000B74E3" w:rsidRDefault="002A0A00" w:rsidP="00A92C2C">
          <w:pPr>
            <w:pStyle w:val="SETSubheading"/>
            <w:numPr>
              <w:ilvl w:val="0"/>
              <w:numId w:val="23"/>
            </w:numPr>
            <w:spacing w:line="360" w:lineRule="auto"/>
            <w:ind w:hanging="720"/>
          </w:pPr>
          <w:r w:rsidRPr="000B74E3">
            <w:t>Teaching about Mental Health</w:t>
          </w:r>
        </w:p>
        <w:p w14:paraId="592882F5" w14:textId="7BD376C3" w:rsidR="002A0A00" w:rsidRDefault="002A0A00" w:rsidP="00A92C2C">
          <w:pPr>
            <w:pStyle w:val="SETSubheading"/>
            <w:numPr>
              <w:ilvl w:val="0"/>
              <w:numId w:val="23"/>
            </w:numPr>
            <w:spacing w:line="360" w:lineRule="auto"/>
            <w:ind w:hanging="720"/>
          </w:pPr>
          <w:r>
            <w:t>Assessment &amp; Provision</w:t>
          </w:r>
        </w:p>
        <w:p w14:paraId="54A9A7FC" w14:textId="779441F9" w:rsidR="00EE31EA" w:rsidRDefault="00EE31EA" w:rsidP="00A92C2C">
          <w:pPr>
            <w:pStyle w:val="SETSubheading"/>
            <w:numPr>
              <w:ilvl w:val="0"/>
              <w:numId w:val="23"/>
            </w:numPr>
            <w:spacing w:line="360" w:lineRule="auto"/>
            <w:ind w:hanging="720"/>
          </w:pPr>
          <w:r w:rsidRPr="000B74E3">
            <w:t>Warning signs</w:t>
          </w:r>
          <w:r w:rsidR="00BA7329">
            <w:tab/>
          </w:r>
          <w:r w:rsidR="00BA7329">
            <w:tab/>
          </w:r>
        </w:p>
        <w:p w14:paraId="709439D1" w14:textId="2489CE81" w:rsidR="00BA7329" w:rsidRDefault="000B74E3" w:rsidP="00BA7329">
          <w:pPr>
            <w:pStyle w:val="SETSubheading"/>
            <w:numPr>
              <w:ilvl w:val="0"/>
              <w:numId w:val="23"/>
            </w:numPr>
            <w:spacing w:line="360" w:lineRule="auto"/>
            <w:ind w:hanging="720"/>
          </w:pPr>
          <w:r w:rsidRPr="000B74E3">
            <w:t>Individual Plans</w:t>
          </w:r>
          <w:r w:rsidR="00BA7329">
            <w:tab/>
          </w:r>
        </w:p>
        <w:p w14:paraId="01852629" w14:textId="22113D06" w:rsidR="00BA7329" w:rsidRDefault="00A92C2C" w:rsidP="00BA7329">
          <w:pPr>
            <w:pStyle w:val="SETSubheading"/>
            <w:numPr>
              <w:ilvl w:val="0"/>
              <w:numId w:val="23"/>
            </w:numPr>
            <w:spacing w:line="360" w:lineRule="auto"/>
            <w:ind w:hanging="720"/>
          </w:pPr>
          <w:r>
            <w:t>Referrals and Working with External Providers</w:t>
          </w:r>
        </w:p>
        <w:p w14:paraId="30D999CE" w14:textId="7F94A692" w:rsidR="00BA7329" w:rsidRDefault="00BA7329" w:rsidP="00BA7329">
          <w:pPr>
            <w:pStyle w:val="SETSubheading"/>
            <w:numPr>
              <w:ilvl w:val="0"/>
              <w:numId w:val="23"/>
            </w:numPr>
            <w:spacing w:line="360" w:lineRule="auto"/>
            <w:ind w:hanging="720"/>
          </w:pPr>
          <w:r w:rsidRPr="000B74E3">
            <w:t>Working with Parents/Carers</w:t>
          </w:r>
          <w:r>
            <w:tab/>
          </w:r>
          <w:r>
            <w:tab/>
          </w:r>
        </w:p>
        <w:p w14:paraId="781B8586" w14:textId="56E2EEE2" w:rsidR="000B74E3" w:rsidRDefault="00BA7329" w:rsidP="003A62BE">
          <w:pPr>
            <w:pStyle w:val="SETSubheading"/>
            <w:numPr>
              <w:ilvl w:val="0"/>
              <w:numId w:val="23"/>
            </w:numPr>
            <w:spacing w:line="360" w:lineRule="auto"/>
            <w:ind w:hanging="720"/>
          </w:pPr>
          <w:r>
            <w:t>Supporting peers</w:t>
          </w:r>
        </w:p>
        <w:p w14:paraId="00D3E7FB" w14:textId="77777777" w:rsidR="00BA7329" w:rsidRPr="00BA7329" w:rsidRDefault="00BA7329" w:rsidP="00BA7329">
          <w:pPr>
            <w:pStyle w:val="SETbodytext"/>
          </w:pPr>
        </w:p>
        <w:p w14:paraId="0E25A4E5" w14:textId="5BB14216" w:rsidR="00BA7329" w:rsidRDefault="002D1362" w:rsidP="00BA7329">
          <w:pPr>
            <w:pStyle w:val="SETSubheading"/>
          </w:pPr>
          <w:r>
            <w:t xml:space="preserve">Annex A: </w:t>
          </w:r>
          <w:r w:rsidR="007E3BB8">
            <w:t>Portland School Procedures</w:t>
          </w:r>
        </w:p>
        <w:p w14:paraId="546BEF39" w14:textId="0FDC8163" w:rsidR="000B74E3" w:rsidRDefault="000B74E3">
          <w:pPr>
            <w:rPr>
              <w:rFonts w:ascii="Lexend SemiBold" w:hAnsi="Lexend SemiBold"/>
              <w:b/>
              <w:color w:val="1D2D4D"/>
              <w:sz w:val="32"/>
            </w:rPr>
          </w:pPr>
          <w:r>
            <w:br w:type="page"/>
          </w:r>
        </w:p>
        <w:p w14:paraId="371B71D8" w14:textId="77777777" w:rsidR="007E3BB8" w:rsidRDefault="007E3BB8" w:rsidP="007E3BB8">
          <w:pPr>
            <w:pStyle w:val="SETDocumentHeading"/>
            <w:sectPr w:rsidR="007E3BB8" w:rsidSect="007E3BB8">
              <w:type w:val="continuous"/>
              <w:pgSz w:w="11906" w:h="16838"/>
              <w:pgMar w:top="1440" w:right="1133" w:bottom="1135" w:left="1440" w:header="708" w:footer="708" w:gutter="0"/>
              <w:cols w:space="708"/>
              <w:docGrid w:linePitch="360"/>
            </w:sectPr>
          </w:pPr>
        </w:p>
        <w:p w14:paraId="02F1E5DD" w14:textId="77777777" w:rsidR="007E3BB8" w:rsidRDefault="007E3BB8">
          <w:pPr>
            <w:rPr>
              <w:rFonts w:ascii="Lexend SemiBold" w:hAnsi="Lexend SemiBold"/>
              <w:b/>
              <w:color w:val="1D2D4D"/>
              <w:sz w:val="32"/>
            </w:rPr>
          </w:pPr>
          <w:r>
            <w:br w:type="page"/>
          </w:r>
        </w:p>
        <w:p w14:paraId="25D8A3BF" w14:textId="32EB2B89" w:rsidR="000B74E3" w:rsidRDefault="000B74E3" w:rsidP="007E3BB8">
          <w:pPr>
            <w:pStyle w:val="SETDocumentHeading"/>
          </w:pPr>
          <w:r w:rsidRPr="007E3BB8">
            <w:lastRenderedPageBreak/>
            <w:t>Introduction</w:t>
          </w:r>
          <w:r>
            <w:t xml:space="preserve"> </w:t>
          </w:r>
        </w:p>
        <w:p w14:paraId="147BFB92" w14:textId="4F7D179F" w:rsidR="00541BD7" w:rsidRPr="00541BD7" w:rsidRDefault="00DA72FA" w:rsidP="00541BD7">
          <w:pPr>
            <w:pStyle w:val="SETbodytext"/>
            <w:rPr>
              <w:lang w:eastAsia="en-GB"/>
            </w:rPr>
          </w:pPr>
          <w:r>
            <w:t xml:space="preserve">Shaw Education Trust and our academies are </w:t>
          </w:r>
          <w:r w:rsidR="00541BD7" w:rsidRPr="00461E64">
            <w:t xml:space="preserve">committed to promoting positive mental health and emotional wellbeing </w:t>
          </w:r>
          <w:r>
            <w:t>for</w:t>
          </w:r>
          <w:r w:rsidR="00541BD7" w:rsidRPr="00461E64">
            <w:t xml:space="preserve"> all </w:t>
          </w:r>
          <w:r w:rsidR="00541BD7">
            <w:t>pupils</w:t>
          </w:r>
          <w:r w:rsidR="00541BD7" w:rsidRPr="00461E64">
            <w:t>, their families</w:t>
          </w:r>
          <w:r>
            <w:t xml:space="preserve">, </w:t>
          </w:r>
          <w:r w:rsidR="00541BD7">
            <w:t xml:space="preserve">members of staff and </w:t>
          </w:r>
          <w:r>
            <w:t>local academy councillors</w:t>
          </w:r>
          <w:r w:rsidR="00541BD7">
            <w:t xml:space="preserve">. </w:t>
          </w:r>
          <w:r w:rsidR="00541BD7" w:rsidRPr="00541BD7">
            <w:rPr>
              <w:lang w:eastAsia="en-GB"/>
            </w:rPr>
            <w:t xml:space="preserve">Good mental health and wellbeing </w:t>
          </w:r>
          <w:proofErr w:type="gramStart"/>
          <w:r w:rsidR="00541BD7" w:rsidRPr="00541BD7">
            <w:rPr>
              <w:lang w:eastAsia="en-GB"/>
            </w:rPr>
            <w:t>helps</w:t>
          </w:r>
          <w:proofErr w:type="gramEnd"/>
          <w:r w:rsidR="00541BD7" w:rsidRPr="00541BD7">
            <w:rPr>
              <w:lang w:eastAsia="en-GB"/>
            </w:rPr>
            <w:t xml:space="preserve"> children and young people</w:t>
          </w:r>
          <w:r>
            <w:rPr>
              <w:lang w:eastAsia="en-GB"/>
            </w:rPr>
            <w:t xml:space="preserve"> to</w:t>
          </w:r>
          <w:r w:rsidR="00541BD7" w:rsidRPr="00541BD7">
            <w:rPr>
              <w:lang w:eastAsia="en-GB"/>
            </w:rPr>
            <w:t>:</w:t>
          </w:r>
        </w:p>
        <w:p w14:paraId="736ED1E6" w14:textId="309DB17F" w:rsidR="00541BD7" w:rsidRPr="00541BD7" w:rsidRDefault="00DA72FA" w:rsidP="00541BD7">
          <w:pPr>
            <w:pStyle w:val="SETbulleting"/>
            <w:rPr>
              <w:lang w:eastAsia="en-GB"/>
            </w:rPr>
          </w:pPr>
          <w:r w:rsidRPr="00541BD7">
            <w:rPr>
              <w:lang w:eastAsia="en-GB"/>
            </w:rPr>
            <w:t>D</w:t>
          </w:r>
          <w:r w:rsidR="00541BD7" w:rsidRPr="00541BD7">
            <w:rPr>
              <w:lang w:eastAsia="en-GB"/>
            </w:rPr>
            <w:t>evelop</w:t>
          </w:r>
          <w:r>
            <w:rPr>
              <w:lang w:eastAsia="en-GB"/>
            </w:rPr>
            <w:t xml:space="preserve"> into a happy, well-rounded citizen</w:t>
          </w:r>
        </w:p>
        <w:p w14:paraId="7D7757CA" w14:textId="2E32F642" w:rsidR="00541BD7" w:rsidRPr="00541BD7" w:rsidRDefault="00541BD7" w:rsidP="00541BD7">
          <w:pPr>
            <w:pStyle w:val="SETbulleting"/>
            <w:rPr>
              <w:lang w:eastAsia="en-GB"/>
            </w:rPr>
          </w:pPr>
          <w:r w:rsidRPr="00541BD7">
            <w:rPr>
              <w:lang w:eastAsia="en-GB"/>
            </w:rPr>
            <w:t>attend school</w:t>
          </w:r>
          <w:r w:rsidR="00DA72FA">
            <w:rPr>
              <w:lang w:eastAsia="en-GB"/>
            </w:rPr>
            <w:t xml:space="preserve"> regularly</w:t>
          </w:r>
        </w:p>
        <w:p w14:paraId="666FEEAB" w14:textId="4FDAD2AC" w:rsidR="00541BD7" w:rsidRPr="00541BD7" w:rsidRDefault="00DA72FA" w:rsidP="00541BD7">
          <w:pPr>
            <w:pStyle w:val="SETbulleting"/>
            <w:rPr>
              <w:lang w:eastAsia="en-GB"/>
            </w:rPr>
          </w:pPr>
          <w:r>
            <w:rPr>
              <w:lang w:eastAsia="en-GB"/>
            </w:rPr>
            <w:t xml:space="preserve">fully </w:t>
          </w:r>
          <w:r w:rsidR="00541BD7" w:rsidRPr="00541BD7">
            <w:rPr>
              <w:lang w:eastAsia="en-GB"/>
            </w:rPr>
            <w:t>engage in learning</w:t>
          </w:r>
        </w:p>
        <w:p w14:paraId="6F2413EC" w14:textId="35BB8085" w:rsidR="00541BD7" w:rsidRDefault="00541BD7" w:rsidP="00541BD7">
          <w:pPr>
            <w:pStyle w:val="SETbulleting"/>
            <w:rPr>
              <w:lang w:eastAsia="en-GB"/>
            </w:rPr>
          </w:pPr>
          <w:r w:rsidRPr="00541BD7">
            <w:rPr>
              <w:lang w:eastAsia="en-GB"/>
            </w:rPr>
            <w:t>fulfil their potential</w:t>
          </w:r>
          <w:r w:rsidR="00DA72FA">
            <w:rPr>
              <w:lang w:eastAsia="en-GB"/>
            </w:rPr>
            <w:t xml:space="preserve"> and lead a fulfilling life</w:t>
          </w:r>
        </w:p>
        <w:p w14:paraId="6ACAB33C" w14:textId="77777777" w:rsidR="00541BD7" w:rsidRPr="00541BD7" w:rsidRDefault="00541BD7" w:rsidP="00541BD7">
          <w:pPr>
            <w:pStyle w:val="SETbulleting"/>
            <w:numPr>
              <w:ilvl w:val="0"/>
              <w:numId w:val="0"/>
            </w:numPr>
            <w:ind w:left="993"/>
            <w:rPr>
              <w:lang w:eastAsia="en-GB"/>
            </w:rPr>
          </w:pPr>
        </w:p>
        <w:p w14:paraId="561D43F6" w14:textId="280695F0" w:rsidR="00541BD7" w:rsidRPr="00541BD7" w:rsidRDefault="00541BD7" w:rsidP="00541BD7">
          <w:pPr>
            <w:pStyle w:val="SETbodytext"/>
            <w:rPr>
              <w:lang w:eastAsia="en-GB"/>
            </w:rPr>
          </w:pPr>
          <w:r>
            <w:rPr>
              <w:lang w:eastAsia="en-GB"/>
            </w:rPr>
            <w:t xml:space="preserve">Our </w:t>
          </w:r>
          <w:r w:rsidR="00DA72FA">
            <w:rPr>
              <w:lang w:eastAsia="en-GB"/>
            </w:rPr>
            <w:t>a</w:t>
          </w:r>
          <w:r>
            <w:rPr>
              <w:lang w:eastAsia="en-GB"/>
            </w:rPr>
            <w:t xml:space="preserve">cademy </w:t>
          </w:r>
          <w:r w:rsidRPr="00541BD7">
            <w:rPr>
              <w:lang w:eastAsia="en-GB"/>
            </w:rPr>
            <w:t>contribute</w:t>
          </w:r>
          <w:r w:rsidR="00DA72FA">
            <w:rPr>
              <w:lang w:eastAsia="en-GB"/>
            </w:rPr>
            <w:t>s</w:t>
          </w:r>
          <w:r w:rsidRPr="00541BD7">
            <w:rPr>
              <w:lang w:eastAsia="en-GB"/>
            </w:rPr>
            <w:t xml:space="preserve"> to wellbeing by providing:</w:t>
          </w:r>
        </w:p>
        <w:p w14:paraId="3BC51EB1" w14:textId="77777777" w:rsidR="00541BD7" w:rsidRPr="00541BD7" w:rsidRDefault="00541BD7" w:rsidP="00541BD7">
          <w:pPr>
            <w:pStyle w:val="SETbulleting"/>
            <w:rPr>
              <w:lang w:eastAsia="en-GB"/>
            </w:rPr>
          </w:pPr>
          <w:r w:rsidRPr="00541BD7">
            <w:rPr>
              <w:lang w:eastAsia="en-GB"/>
            </w:rPr>
            <w:t>a safe, calm and supportive learning environment</w:t>
          </w:r>
        </w:p>
        <w:p w14:paraId="14373C7A" w14:textId="7407C3E3" w:rsidR="00541BD7" w:rsidRDefault="00541BD7" w:rsidP="00541BD7">
          <w:pPr>
            <w:pStyle w:val="SETbulleting"/>
            <w:rPr>
              <w:lang w:eastAsia="en-GB"/>
            </w:rPr>
          </w:pPr>
          <w:r w:rsidRPr="00541BD7">
            <w:rPr>
              <w:lang w:eastAsia="en-GB"/>
            </w:rPr>
            <w:t xml:space="preserve">early targeted support for </w:t>
          </w:r>
          <w:r w:rsidR="00DA72FA">
            <w:rPr>
              <w:lang w:eastAsia="en-GB"/>
            </w:rPr>
            <w:t>l</w:t>
          </w:r>
          <w:r w:rsidRPr="00541BD7">
            <w:rPr>
              <w:lang w:eastAsia="en-GB"/>
            </w:rPr>
            <w:t>earners who need help</w:t>
          </w:r>
        </w:p>
        <w:p w14:paraId="03698F01" w14:textId="4E4659A7" w:rsidR="00541BD7" w:rsidRDefault="00541BD7" w:rsidP="00541BD7">
          <w:pPr>
            <w:pStyle w:val="SETbulleting"/>
            <w:rPr>
              <w:lang w:eastAsia="en-GB"/>
            </w:rPr>
          </w:pPr>
          <w:r>
            <w:rPr>
              <w:lang w:eastAsia="en-GB"/>
            </w:rPr>
            <w:t>opportunities for pupil voice</w:t>
          </w:r>
        </w:p>
        <w:p w14:paraId="40EC2FAE" w14:textId="77777777" w:rsidR="00541BD7" w:rsidRPr="00541BD7" w:rsidRDefault="00541BD7" w:rsidP="00541BD7">
          <w:pPr>
            <w:pStyle w:val="SETbulleting"/>
            <w:numPr>
              <w:ilvl w:val="0"/>
              <w:numId w:val="0"/>
            </w:numPr>
            <w:ind w:left="993"/>
            <w:rPr>
              <w:lang w:eastAsia="en-GB"/>
            </w:rPr>
          </w:pPr>
        </w:p>
        <w:p w14:paraId="7B593134" w14:textId="47D9F30B" w:rsidR="000B74E3" w:rsidRDefault="000B74E3" w:rsidP="00086393">
          <w:pPr>
            <w:pStyle w:val="SETbodytext"/>
            <w:spacing w:line="276" w:lineRule="auto"/>
          </w:pPr>
          <w:r w:rsidRPr="00C514BD">
            <w:t xml:space="preserve">This policy is </w:t>
          </w:r>
          <w:r w:rsidR="00A92C2C">
            <w:t xml:space="preserve">for </w:t>
          </w:r>
          <w:r w:rsidRPr="00C514BD">
            <w:t>all</w:t>
          </w:r>
          <w:r w:rsidR="00A92C2C">
            <w:t xml:space="preserve"> adults, including parents/carers,</w:t>
          </w:r>
          <w:r w:rsidRPr="00C514BD">
            <w:t xml:space="preserve"> outlining</w:t>
          </w:r>
          <w:r w:rsidR="00086393">
            <w:t xml:space="preserve"> our</w:t>
          </w:r>
          <w:r w:rsidRPr="00C514BD">
            <w:t xml:space="preserve"> approach to promoting mental </w:t>
          </w:r>
          <w:r>
            <w:t xml:space="preserve">health </w:t>
          </w:r>
          <w:r w:rsidRPr="00C514BD">
            <w:t xml:space="preserve">and </w:t>
          </w:r>
          <w:r>
            <w:t xml:space="preserve">emotional </w:t>
          </w:r>
          <w:r w:rsidRPr="00C514BD">
            <w:t>wellbeing</w:t>
          </w:r>
          <w:r w:rsidR="002D1362">
            <w:t xml:space="preserve"> and should be read alongside our ‘Safeguarding &amp; Child Protection Policy’ (see especially section 22 within that policy)</w:t>
          </w:r>
          <w:r w:rsidRPr="00C514BD">
            <w:t xml:space="preserve">. </w:t>
          </w:r>
        </w:p>
        <w:p w14:paraId="3D82F640" w14:textId="150B6937" w:rsidR="00086393" w:rsidRDefault="00086393" w:rsidP="00086393">
          <w:pPr>
            <w:pStyle w:val="SETbodytext"/>
            <w:spacing w:line="276" w:lineRule="auto"/>
          </w:pPr>
          <w:r w:rsidRPr="00086393">
            <w:t xml:space="preserve">This policy has been equality impact assessed and we believe </w:t>
          </w:r>
          <w:r w:rsidR="00DA72FA">
            <w:t xml:space="preserve">is </w:t>
          </w:r>
          <w:r w:rsidRPr="00086393">
            <w:t>in line with the Equality Act 2010. It does not have an adverse effect on race, gender or disability equality.</w:t>
          </w:r>
        </w:p>
        <w:p w14:paraId="705DD3B7" w14:textId="77777777" w:rsidR="00086393" w:rsidRDefault="00086393" w:rsidP="00086393">
          <w:pPr>
            <w:pStyle w:val="SETDocumentHeading"/>
          </w:pPr>
        </w:p>
        <w:p w14:paraId="58AA2F80" w14:textId="6AB9AE3A" w:rsidR="000B74E3" w:rsidRDefault="000B74E3" w:rsidP="00086393">
          <w:pPr>
            <w:pStyle w:val="SETDocumentHeading"/>
          </w:pPr>
          <w:r w:rsidRPr="00086393">
            <w:t xml:space="preserve">Aims </w:t>
          </w:r>
        </w:p>
        <w:p w14:paraId="7BB72D98" w14:textId="0801CC75" w:rsidR="00541BD7" w:rsidRDefault="00541BD7" w:rsidP="00541BD7">
          <w:pPr>
            <w:pStyle w:val="SETbodytext"/>
          </w:pPr>
          <w:r>
            <w:t>Our academy aims and principles align with those promoted by DfE, namely:</w:t>
          </w:r>
        </w:p>
        <w:p w14:paraId="3B41E978" w14:textId="77777777" w:rsidR="00541BD7" w:rsidRPr="00541BD7" w:rsidRDefault="00541BD7" w:rsidP="00541BD7">
          <w:pPr>
            <w:pStyle w:val="SETbulleting"/>
            <w:ind w:left="709" w:hanging="425"/>
            <w:rPr>
              <w:lang w:eastAsia="en-GB"/>
            </w:rPr>
          </w:pPr>
          <w:r w:rsidRPr="00541BD7">
            <w:rPr>
              <w:lang w:eastAsia="en-GB"/>
            </w:rPr>
            <w:t>an ethos and environment that promotes respect, and values diversity</w:t>
          </w:r>
        </w:p>
        <w:p w14:paraId="6AA676C2" w14:textId="77777777" w:rsidR="00541BD7" w:rsidRPr="00541BD7" w:rsidRDefault="00541BD7" w:rsidP="00541BD7">
          <w:pPr>
            <w:pStyle w:val="SETbulleting"/>
            <w:ind w:left="709" w:hanging="425"/>
            <w:rPr>
              <w:lang w:eastAsia="en-GB"/>
            </w:rPr>
          </w:pPr>
          <w:r w:rsidRPr="00541BD7">
            <w:rPr>
              <w:lang w:eastAsia="en-GB"/>
            </w:rPr>
            <w:t>leadership and management that supports and champions efforts to promote emotional health and wellbeing</w:t>
          </w:r>
        </w:p>
        <w:p w14:paraId="0F26EC56" w14:textId="4A8E7FD1" w:rsidR="00541BD7" w:rsidRPr="00541BD7" w:rsidRDefault="00541BD7" w:rsidP="00541BD7">
          <w:pPr>
            <w:pStyle w:val="SETbulleting"/>
            <w:ind w:left="709" w:hanging="425"/>
            <w:rPr>
              <w:lang w:eastAsia="en-GB"/>
            </w:rPr>
          </w:pPr>
          <w:r w:rsidRPr="00541BD7">
            <w:rPr>
              <w:lang w:eastAsia="en-GB"/>
            </w:rPr>
            <w:t>staff development to support their own wellbeing and</w:t>
          </w:r>
          <w:r>
            <w:rPr>
              <w:lang w:eastAsia="en-GB"/>
            </w:rPr>
            <w:t>,</w:t>
          </w:r>
          <w:r w:rsidRPr="00541BD7">
            <w:rPr>
              <w:lang w:eastAsia="en-GB"/>
            </w:rPr>
            <w:t xml:space="preserve"> that of pupils and learners</w:t>
          </w:r>
        </w:p>
        <w:p w14:paraId="63455C62" w14:textId="77777777" w:rsidR="00541BD7" w:rsidRPr="00541BD7" w:rsidRDefault="00541BD7" w:rsidP="00541BD7">
          <w:pPr>
            <w:pStyle w:val="SETbulleting"/>
            <w:ind w:left="709" w:hanging="425"/>
            <w:rPr>
              <w:lang w:eastAsia="en-GB"/>
            </w:rPr>
          </w:pPr>
          <w:r w:rsidRPr="00541BD7">
            <w:rPr>
              <w:lang w:eastAsia="en-GB"/>
            </w:rPr>
            <w:t>curriculum teaching and learning to promote resilience and support social and emotional learning</w:t>
          </w:r>
        </w:p>
        <w:p w14:paraId="76F5FDD4" w14:textId="77777777" w:rsidR="00541BD7" w:rsidRPr="00541BD7" w:rsidRDefault="00541BD7" w:rsidP="00541BD7">
          <w:pPr>
            <w:pStyle w:val="SETbulleting"/>
            <w:ind w:left="709" w:hanging="425"/>
            <w:rPr>
              <w:lang w:eastAsia="en-GB"/>
            </w:rPr>
          </w:pPr>
          <w:r w:rsidRPr="00541BD7">
            <w:rPr>
              <w:lang w:eastAsia="en-GB"/>
            </w:rPr>
            <w:t>enabling student voice to influence decisions</w:t>
          </w:r>
        </w:p>
        <w:p w14:paraId="5617B33D" w14:textId="77777777" w:rsidR="00541BD7" w:rsidRPr="00541BD7" w:rsidRDefault="00541BD7" w:rsidP="00541BD7">
          <w:pPr>
            <w:pStyle w:val="SETbulleting"/>
            <w:ind w:left="709" w:hanging="425"/>
            <w:rPr>
              <w:lang w:eastAsia="en-GB"/>
            </w:rPr>
          </w:pPr>
          <w:r w:rsidRPr="00541BD7">
            <w:rPr>
              <w:lang w:eastAsia="en-GB"/>
            </w:rPr>
            <w:t>identifying the need for and monitoring the impact of interventions</w:t>
          </w:r>
        </w:p>
        <w:p w14:paraId="66440380" w14:textId="77777777" w:rsidR="00541BD7" w:rsidRPr="00541BD7" w:rsidRDefault="00541BD7" w:rsidP="00541BD7">
          <w:pPr>
            <w:pStyle w:val="SETbulleting"/>
            <w:ind w:left="709" w:hanging="425"/>
            <w:rPr>
              <w:lang w:eastAsia="en-GB"/>
            </w:rPr>
          </w:pPr>
          <w:r w:rsidRPr="00541BD7">
            <w:rPr>
              <w:lang w:eastAsia="en-GB"/>
            </w:rPr>
            <w:t>targeted support and appropriate referral</w:t>
          </w:r>
        </w:p>
        <w:p w14:paraId="5A472542" w14:textId="1EC183C0" w:rsidR="00541BD7" w:rsidRPr="00541BD7" w:rsidRDefault="00541BD7" w:rsidP="00541BD7">
          <w:pPr>
            <w:pStyle w:val="SETbulleting"/>
            <w:ind w:left="709" w:hanging="425"/>
            <w:rPr>
              <w:lang w:eastAsia="en-GB"/>
            </w:rPr>
          </w:pPr>
          <w:r w:rsidRPr="00541BD7">
            <w:rPr>
              <w:lang w:eastAsia="en-GB"/>
            </w:rPr>
            <w:t xml:space="preserve">working </w:t>
          </w:r>
          <w:r w:rsidR="00DA72FA">
            <w:rPr>
              <w:lang w:eastAsia="en-GB"/>
            </w:rPr>
            <w:t xml:space="preserve">closely </w:t>
          </w:r>
          <w:r w:rsidRPr="00541BD7">
            <w:rPr>
              <w:lang w:eastAsia="en-GB"/>
            </w:rPr>
            <w:t>with parents and carers</w:t>
          </w:r>
        </w:p>
        <w:p w14:paraId="428D8E83" w14:textId="77777777" w:rsidR="00541BD7" w:rsidRDefault="00541BD7" w:rsidP="00541BD7">
          <w:pPr>
            <w:pStyle w:val="SETbodytext"/>
          </w:pPr>
        </w:p>
        <w:p w14:paraId="0C99A7A9" w14:textId="77777777" w:rsidR="00541BD7" w:rsidRDefault="00541BD7" w:rsidP="00541BD7">
          <w:pPr>
            <w:pStyle w:val="SETDocumentHeading"/>
          </w:pPr>
          <w:r w:rsidRPr="00C514BD">
            <w:t>Key staff members</w:t>
          </w:r>
          <w:r>
            <w:t xml:space="preserve"> within our Academy</w:t>
          </w:r>
        </w:p>
        <w:p w14:paraId="7DC1B850" w14:textId="77777777" w:rsidR="00541BD7" w:rsidRDefault="00541BD7" w:rsidP="00541BD7">
          <w:pPr>
            <w:pStyle w:val="SETbodytext"/>
            <w:spacing w:line="276" w:lineRule="auto"/>
          </w:pPr>
          <w:r w:rsidRPr="00641DC4">
            <w:t>This policy aims to ensure all staff take responsibility to promote the mental heal</w:t>
          </w:r>
          <w:r>
            <w:t>th</w:t>
          </w:r>
          <w:r w:rsidRPr="00641DC4">
            <w:t xml:space="preserve"> of </w:t>
          </w:r>
          <w:proofErr w:type="gramStart"/>
          <w:r>
            <w:t>pupils</w:t>
          </w:r>
          <w:r w:rsidRPr="00641DC4">
            <w:t>,</w:t>
          </w:r>
          <w:proofErr w:type="gramEnd"/>
          <w:r w:rsidRPr="00641DC4">
            <w:t xml:space="preserve"> however key members of staff have specific roles to play: </w:t>
          </w:r>
        </w:p>
        <w:p w14:paraId="0BC8BE91" w14:textId="77777777" w:rsidR="00541BD7" w:rsidRDefault="00541BD7" w:rsidP="00541BD7">
          <w:pPr>
            <w:pStyle w:val="SETbodytext"/>
            <w:spacing w:line="276" w:lineRule="auto"/>
          </w:pPr>
          <w:r w:rsidRPr="00BC21EB">
            <w:rPr>
              <w:b/>
              <w:bCs/>
            </w:rPr>
            <w:t>SLT</w:t>
          </w:r>
          <w:r>
            <w:t xml:space="preserve">: to ensure a positive approach to mental health is encouraged </w:t>
          </w:r>
          <w:r>
            <w:lastRenderedPageBreak/>
            <w:t>across the academy, and a process is in place to identify and support pupils in need.</w:t>
          </w:r>
        </w:p>
        <w:p w14:paraId="2F436A90" w14:textId="77777777" w:rsidR="00541BD7" w:rsidRDefault="00541BD7" w:rsidP="00541BD7">
          <w:pPr>
            <w:pStyle w:val="SETbodytext"/>
            <w:spacing w:line="276" w:lineRule="auto"/>
          </w:pPr>
          <w:r w:rsidRPr="00BC21EB">
            <w:rPr>
              <w:b/>
              <w:bCs/>
            </w:rPr>
            <w:t>Mental Health Lead</w:t>
          </w:r>
          <w:r>
            <w:t>: to determine and implement the processes which identify and support pupils in need, including external support.</w:t>
          </w:r>
        </w:p>
        <w:p w14:paraId="485BDE65" w14:textId="77777777" w:rsidR="00541BD7" w:rsidRDefault="00541BD7" w:rsidP="00541BD7">
          <w:pPr>
            <w:pStyle w:val="SETbodytext"/>
            <w:spacing w:line="276" w:lineRule="auto"/>
          </w:pPr>
          <w:r w:rsidRPr="00BC21EB">
            <w:rPr>
              <w:b/>
              <w:bCs/>
            </w:rPr>
            <w:t>Designated Safeguarding Lead</w:t>
          </w:r>
          <w:r>
            <w:t xml:space="preserve">: To ensure all relevant incidents are recorded and information is shared with relevant colleagues both regarding individual pupils and mental health data. </w:t>
          </w:r>
        </w:p>
        <w:p w14:paraId="076F987E" w14:textId="77777777" w:rsidR="00541BD7" w:rsidRDefault="00541BD7" w:rsidP="00541BD7">
          <w:pPr>
            <w:pStyle w:val="SETbodytext"/>
            <w:spacing w:line="276" w:lineRule="auto"/>
          </w:pPr>
          <w:r w:rsidRPr="00BC21EB">
            <w:rPr>
              <w:b/>
              <w:bCs/>
            </w:rPr>
            <w:t>PSHE/RSC Lead</w:t>
          </w:r>
          <w:r>
            <w:t>: to ensure that mental health and well-being are integral aspects of the PSHE Curriculum (or equivalent), and relevant to the academy cohort’s needs.</w:t>
          </w:r>
        </w:p>
        <w:p w14:paraId="5F39DE68" w14:textId="77777777" w:rsidR="00541BD7" w:rsidRDefault="00541BD7" w:rsidP="00541BD7">
          <w:pPr>
            <w:pStyle w:val="SETbodytext"/>
            <w:spacing w:line="276" w:lineRule="auto"/>
          </w:pPr>
          <w:r>
            <w:rPr>
              <w:b/>
              <w:bCs/>
            </w:rPr>
            <w:t xml:space="preserve">Other staff with specific responsibilities to support MH work, e.g. </w:t>
          </w:r>
          <w:r w:rsidRPr="00BC21EB">
            <w:rPr>
              <w:b/>
              <w:bCs/>
            </w:rPr>
            <w:t>Pastoral Leads</w:t>
          </w:r>
          <w:r>
            <w:rPr>
              <w:b/>
              <w:bCs/>
            </w:rPr>
            <w:t>, Attendance leads, SEND staff,</w:t>
          </w:r>
          <w:r w:rsidRPr="00BC21EB">
            <w:rPr>
              <w:b/>
              <w:bCs/>
            </w:rPr>
            <w:t xml:space="preserve"> and MH Trained staff</w:t>
          </w:r>
          <w:r>
            <w:t xml:space="preserve">: to support relevant pupils in their care, including those most in need through use of personal plans.  </w:t>
          </w:r>
        </w:p>
        <w:p w14:paraId="4A16244E" w14:textId="00E81B3F" w:rsidR="00541BD7" w:rsidRDefault="00541BD7" w:rsidP="00541BD7">
          <w:pPr>
            <w:pStyle w:val="SETbodytext"/>
            <w:spacing w:line="276" w:lineRule="auto"/>
          </w:pPr>
          <w:r w:rsidRPr="00BC21EB">
            <w:rPr>
              <w:b/>
              <w:bCs/>
            </w:rPr>
            <w:t>All staff</w:t>
          </w:r>
          <w:r>
            <w:t xml:space="preserve">: to be vigilant of all behaviours which may indicate that a pupil </w:t>
          </w:r>
          <w:proofErr w:type="gramStart"/>
          <w:r>
            <w:t>is in need of</w:t>
          </w:r>
          <w:proofErr w:type="gramEnd"/>
          <w:r>
            <w:t xml:space="preserve"> support and refer as appropriate to the relevant colleague.</w:t>
          </w:r>
        </w:p>
        <w:p w14:paraId="4E7BAD16" w14:textId="77777777" w:rsidR="00541BD7" w:rsidRDefault="00541BD7" w:rsidP="00541BD7">
          <w:pPr>
            <w:pStyle w:val="SETbodytext"/>
            <w:spacing w:line="276" w:lineRule="auto"/>
          </w:pPr>
          <w:r>
            <w:t>All staff will have regular training around mental health issues and identified staff will have further in-depth training to suit their role.</w:t>
          </w:r>
        </w:p>
        <w:p w14:paraId="79ABFC48" w14:textId="77777777" w:rsidR="00541BD7" w:rsidRDefault="00541BD7" w:rsidP="00541BD7">
          <w:pPr>
            <w:pStyle w:val="SETbodytext"/>
            <w:spacing w:line="276" w:lineRule="auto"/>
          </w:pPr>
          <w:r>
            <w:t xml:space="preserve">If there is a concern that the student is high risk or in danger of </w:t>
          </w:r>
          <w:r>
            <w:t xml:space="preserve">immediate harm, the academy’s safeguarding procedures will be followed. </w:t>
          </w:r>
        </w:p>
        <w:p w14:paraId="55FA4772" w14:textId="77777777" w:rsidR="00541BD7" w:rsidRDefault="00541BD7" w:rsidP="00541BD7">
          <w:pPr>
            <w:pStyle w:val="SETbodytext"/>
            <w:spacing w:line="276" w:lineRule="auto"/>
          </w:pPr>
          <w:r>
            <w:t xml:space="preserve">If the pupil presents a high-risk medical emergency, relevant procedures will be followed, including involving the emergency services if necessary. </w:t>
          </w:r>
        </w:p>
        <w:p w14:paraId="7233E22A" w14:textId="77777777" w:rsidR="00541BD7" w:rsidRDefault="00541BD7" w:rsidP="00541BD7">
          <w:pPr>
            <w:pStyle w:val="SETDocumentHeading"/>
          </w:pPr>
        </w:p>
        <w:p w14:paraId="507637AB" w14:textId="4634C9F0" w:rsidR="00541BD7" w:rsidRPr="001671AD" w:rsidRDefault="00541BD7" w:rsidP="00541BD7">
          <w:pPr>
            <w:pStyle w:val="SETDocumentHeading"/>
          </w:pPr>
          <w:r w:rsidRPr="001671AD">
            <w:t xml:space="preserve">Teaching about </w:t>
          </w:r>
          <w:r>
            <w:t>M</w:t>
          </w:r>
          <w:r w:rsidRPr="001671AD">
            <w:t xml:space="preserve">ental </w:t>
          </w:r>
          <w:r>
            <w:t>H</w:t>
          </w:r>
          <w:r w:rsidRPr="001671AD">
            <w:t xml:space="preserve">ealth </w:t>
          </w:r>
        </w:p>
        <w:p w14:paraId="624281B2" w14:textId="77777777" w:rsidR="00541BD7" w:rsidRDefault="00541BD7" w:rsidP="00541BD7">
          <w:pPr>
            <w:pStyle w:val="SETbodytext"/>
            <w:spacing w:line="276" w:lineRule="auto"/>
          </w:pPr>
          <w:r>
            <w:t xml:space="preserve">The skills, knowledge and understanding our pupils need to keep themselves, and others, physically and mentally healthy and safe, are included as part of </w:t>
          </w:r>
          <w:r w:rsidRPr="006C56B8">
            <w:t>our PSHE</w:t>
          </w:r>
          <w:r>
            <w:t>/RSC</w:t>
          </w:r>
          <w:r w:rsidRPr="006C56B8">
            <w:t xml:space="preserve"> curriculum and </w:t>
          </w:r>
          <w:r>
            <w:t>other relevant support p</w:t>
          </w:r>
          <w:r w:rsidRPr="006C56B8">
            <w:t>rogramme</w:t>
          </w:r>
          <w:r>
            <w:t>s</w:t>
          </w:r>
          <w:r w:rsidRPr="006C56B8">
            <w:t>.</w:t>
          </w:r>
        </w:p>
        <w:p w14:paraId="2C767D0E" w14:textId="77777777" w:rsidR="00541BD7" w:rsidRDefault="00541BD7" w:rsidP="00541BD7">
          <w:pPr>
            <w:pStyle w:val="SETbodytext"/>
            <w:spacing w:line="276" w:lineRule="auto"/>
          </w:pPr>
          <w:r>
            <w:t>We ensure that mental health is a key component in the relevant curriculum areas and has been designed using the very best resources. More importantly, the content and method of delivery are tailored to meet the needs of our academy.</w:t>
          </w:r>
        </w:p>
        <w:p w14:paraId="58A8516F" w14:textId="77777777" w:rsidR="00541BD7" w:rsidRDefault="00541BD7" w:rsidP="00541BD7">
          <w:pPr>
            <w:pStyle w:val="SETbodytext"/>
            <w:spacing w:line="276" w:lineRule="auto"/>
          </w:pPr>
          <w:r>
            <w:t>More broadly, the overall culture of our academy promotes positive relationships and is ‘people-centred’.</w:t>
          </w:r>
        </w:p>
        <w:p w14:paraId="41F4287F" w14:textId="77777777" w:rsidR="002A0A00" w:rsidRDefault="002A0A00" w:rsidP="002A0A00">
          <w:pPr>
            <w:pStyle w:val="SETDocumentHeading"/>
          </w:pPr>
          <w:r>
            <w:t>Assessment &amp; Provision</w:t>
          </w:r>
        </w:p>
        <w:p w14:paraId="0C77344D" w14:textId="77777777" w:rsidR="002D1362" w:rsidRDefault="002A0A00" w:rsidP="00DD216B">
          <w:pPr>
            <w:pStyle w:val="SETbodytext"/>
            <w:spacing w:line="276" w:lineRule="auto"/>
          </w:pPr>
          <w:r>
            <w:t xml:space="preserve">Across our academy, we aim to ensure that our provision meets our needs, both through internal and external intervention. In broad terms </w:t>
          </w:r>
          <w:r w:rsidR="00DD216B">
            <w:t xml:space="preserve">the table below summarises how we see each level of need across our mental health work, in </w:t>
          </w:r>
          <w:r w:rsidR="00DD216B">
            <w:lastRenderedPageBreak/>
            <w:t xml:space="preserve">terms of basic descriptor of ‘assessment’, and subsequently, matching ‘provision’. </w:t>
          </w:r>
          <w:r w:rsidR="002D1362">
            <w:t>Please note that both aspects are more detailed than this, but this will give the reader some sense of our approach.</w:t>
          </w:r>
        </w:p>
        <w:p w14:paraId="3110F65F" w14:textId="6635528D" w:rsidR="00DD216B" w:rsidRPr="00A92C2C" w:rsidRDefault="002D1362" w:rsidP="00A92C2C">
          <w:pPr>
            <w:pStyle w:val="SETbodytext"/>
            <w:spacing w:line="276" w:lineRule="auto"/>
          </w:pPr>
          <w:r w:rsidRPr="00A92C2C">
            <w:t xml:space="preserve">Only appropriately trained professionals should attempt to make a diagnosis of a mental health problem. However, our staff are well placed to observe children day-to-day and identify those whose behaviour suggests that they may be experiencing an emotional or mental health problem or be at risk of developing one. </w:t>
          </w:r>
        </w:p>
        <w:p w14:paraId="4ADCC97E" w14:textId="77777777" w:rsidR="002D1362" w:rsidRDefault="002D1362" w:rsidP="00DD216B">
          <w:pPr>
            <w:pStyle w:val="SETbodytext"/>
            <w:spacing w:line="276" w:lineRule="auto"/>
          </w:pPr>
        </w:p>
        <w:tbl>
          <w:tblPr>
            <w:tblStyle w:val="TableGrid"/>
            <w:tblW w:w="0" w:type="auto"/>
            <w:tblLook w:val="04A0" w:firstRow="1" w:lastRow="0" w:firstColumn="1" w:lastColumn="0" w:noHBand="0" w:noVBand="1"/>
          </w:tblPr>
          <w:tblGrid>
            <w:gridCol w:w="772"/>
            <w:gridCol w:w="1475"/>
            <w:gridCol w:w="2055"/>
          </w:tblGrid>
          <w:tr w:rsidR="00DD216B" w14:paraId="304AAC67" w14:textId="77777777" w:rsidTr="00D50BD5">
            <w:tc>
              <w:tcPr>
                <w:tcW w:w="1271" w:type="dxa"/>
              </w:tcPr>
              <w:p w14:paraId="3EB369D7" w14:textId="2E373E7E" w:rsidR="00DD216B" w:rsidRPr="00DD216B" w:rsidRDefault="00DD216B" w:rsidP="00DD216B">
                <w:pPr>
                  <w:pStyle w:val="SETbodytext"/>
                  <w:spacing w:line="276" w:lineRule="auto"/>
                  <w:jc w:val="center"/>
                  <w:rPr>
                    <w:b/>
                    <w:bCs/>
                  </w:rPr>
                </w:pPr>
                <w:r w:rsidRPr="00DD216B">
                  <w:rPr>
                    <w:b/>
                    <w:bCs/>
                  </w:rPr>
                  <w:t>Level of Need</w:t>
                </w:r>
              </w:p>
            </w:tc>
            <w:tc>
              <w:tcPr>
                <w:tcW w:w="3544" w:type="dxa"/>
              </w:tcPr>
              <w:p w14:paraId="03F022B8" w14:textId="33643EE1" w:rsidR="00DD216B" w:rsidRPr="00DD216B" w:rsidRDefault="00DD216B" w:rsidP="00DD216B">
                <w:pPr>
                  <w:pStyle w:val="SETbodytext"/>
                  <w:spacing w:line="276" w:lineRule="auto"/>
                  <w:jc w:val="center"/>
                  <w:rPr>
                    <w:b/>
                    <w:bCs/>
                  </w:rPr>
                </w:pPr>
                <w:r w:rsidRPr="00DD216B">
                  <w:rPr>
                    <w:b/>
                    <w:bCs/>
                  </w:rPr>
                  <w:t>Assessment of Mental Health</w:t>
                </w:r>
              </w:p>
            </w:tc>
            <w:tc>
              <w:tcPr>
                <w:tcW w:w="4508" w:type="dxa"/>
              </w:tcPr>
              <w:p w14:paraId="2E709681" w14:textId="4E47C438" w:rsidR="00DD216B" w:rsidRPr="00DD216B" w:rsidRDefault="00DD216B" w:rsidP="00DD216B">
                <w:pPr>
                  <w:pStyle w:val="SETbodytext"/>
                  <w:spacing w:line="276" w:lineRule="auto"/>
                  <w:jc w:val="center"/>
                  <w:rPr>
                    <w:b/>
                    <w:bCs/>
                  </w:rPr>
                </w:pPr>
                <w:r w:rsidRPr="00DD216B">
                  <w:rPr>
                    <w:b/>
                    <w:bCs/>
                  </w:rPr>
                  <w:t>Provision offered/available</w:t>
                </w:r>
              </w:p>
            </w:tc>
          </w:tr>
          <w:tr w:rsidR="00DD216B" w14:paraId="4EC45C2D" w14:textId="77777777" w:rsidTr="00D50BD5">
            <w:tc>
              <w:tcPr>
                <w:tcW w:w="1271" w:type="dxa"/>
              </w:tcPr>
              <w:p w14:paraId="3BC4C795" w14:textId="1074A270" w:rsidR="00DD216B" w:rsidRDefault="00DD216B" w:rsidP="00DD216B">
                <w:pPr>
                  <w:pStyle w:val="SETbodytext"/>
                  <w:spacing w:line="276" w:lineRule="auto"/>
                  <w:jc w:val="center"/>
                </w:pPr>
                <w:r>
                  <w:t>1</w:t>
                </w:r>
              </w:p>
            </w:tc>
            <w:tc>
              <w:tcPr>
                <w:tcW w:w="3544" w:type="dxa"/>
              </w:tcPr>
              <w:p w14:paraId="072962A5" w14:textId="3903C129" w:rsidR="00DD216B" w:rsidRPr="00DD216B" w:rsidRDefault="00DD216B" w:rsidP="00DD216B">
                <w:pPr>
                  <w:pStyle w:val="SETbodytext"/>
                  <w:spacing w:line="276" w:lineRule="auto"/>
                  <w:jc w:val="left"/>
                </w:pPr>
                <w:r w:rsidRPr="00DD216B">
                  <w:t>Pupil exhibits a ‘normal’ range of emotions, displaying expected levels of resilience to life issues.</w:t>
                </w:r>
              </w:p>
            </w:tc>
            <w:tc>
              <w:tcPr>
                <w:tcW w:w="4508" w:type="dxa"/>
              </w:tcPr>
              <w:p w14:paraId="59B9FA4E" w14:textId="12154CB6" w:rsidR="00DD216B" w:rsidRPr="00DD216B" w:rsidRDefault="00DD216B" w:rsidP="00DD216B">
                <w:pPr>
                  <w:pStyle w:val="SETbodytext"/>
                  <w:spacing w:line="276" w:lineRule="auto"/>
                  <w:jc w:val="left"/>
                </w:pPr>
                <w:r>
                  <w:t>Pupil is supported by whole-school processes within the</w:t>
                </w:r>
                <w:r w:rsidRPr="00DD216B">
                  <w:t xml:space="preserve"> pastoral system.</w:t>
                </w:r>
                <w:r>
                  <w:t xml:space="preserve"> This is deemed sufficient for this pupil.</w:t>
                </w:r>
              </w:p>
            </w:tc>
          </w:tr>
          <w:tr w:rsidR="00DD216B" w14:paraId="43D9AA70" w14:textId="77777777" w:rsidTr="00D50BD5">
            <w:tc>
              <w:tcPr>
                <w:tcW w:w="1271" w:type="dxa"/>
              </w:tcPr>
              <w:p w14:paraId="5E10FC05" w14:textId="658855B6" w:rsidR="00DD216B" w:rsidRDefault="00DD216B" w:rsidP="00DD216B">
                <w:pPr>
                  <w:pStyle w:val="SETbodytext"/>
                  <w:spacing w:line="276" w:lineRule="auto"/>
                  <w:jc w:val="center"/>
                </w:pPr>
                <w:r>
                  <w:t>2</w:t>
                </w:r>
              </w:p>
            </w:tc>
            <w:tc>
              <w:tcPr>
                <w:tcW w:w="3544" w:type="dxa"/>
              </w:tcPr>
              <w:p w14:paraId="4CA12535" w14:textId="23B2332C" w:rsidR="00DD216B" w:rsidRPr="00DD216B" w:rsidRDefault="00DD216B" w:rsidP="00DD216B">
                <w:pPr>
                  <w:pStyle w:val="SETbodytext"/>
                  <w:spacing w:line="276" w:lineRule="auto"/>
                  <w:jc w:val="left"/>
                </w:pPr>
                <w:r w:rsidRPr="00DD216B">
                  <w:t xml:space="preserve">Pupil exhibits a ‘normal’ range of emotions on most occasions, </w:t>
                </w:r>
                <w:r w:rsidRPr="00DD216B">
                  <w:t>but emotion</w:t>
                </w:r>
                <w:r>
                  <w:t xml:space="preserve"> </w:t>
                </w:r>
                <w:r w:rsidRPr="00DD216B">
                  <w:t>/</w:t>
                </w:r>
                <w:r>
                  <w:t xml:space="preserve"> </w:t>
                </w:r>
                <w:r w:rsidRPr="00DD216B">
                  <w:t>mood peaks and</w:t>
                </w:r>
                <w:r>
                  <w:t xml:space="preserve"> </w:t>
                </w:r>
                <w:r w:rsidRPr="00DD216B">
                  <w:t>/</w:t>
                </w:r>
                <w:r>
                  <w:t xml:space="preserve"> </w:t>
                </w:r>
                <w:r w:rsidRPr="00DD216B">
                  <w:t xml:space="preserve">or troughs </w:t>
                </w:r>
                <w:r>
                  <w:t xml:space="preserve">are </w:t>
                </w:r>
                <w:r w:rsidRPr="00DD216B">
                  <w:t>observed</w:t>
                </w:r>
                <w:r>
                  <w:t>.</w:t>
                </w:r>
              </w:p>
            </w:tc>
            <w:tc>
              <w:tcPr>
                <w:tcW w:w="4508" w:type="dxa"/>
              </w:tcPr>
              <w:p w14:paraId="5D1D307A" w14:textId="5FEE401C" w:rsidR="00DD216B" w:rsidRPr="00DD216B" w:rsidRDefault="00D50BD5" w:rsidP="00D50BD5">
                <w:pPr>
                  <w:pStyle w:val="SETbodytext"/>
                  <w:spacing w:line="276" w:lineRule="auto"/>
                  <w:jc w:val="left"/>
                </w:pPr>
                <w:r>
                  <w:t>Pupil may receive some a</w:t>
                </w:r>
                <w:r w:rsidR="00DD216B" w:rsidRPr="00DD216B">
                  <w:t xml:space="preserve">dditional </w:t>
                </w:r>
                <w:r>
                  <w:t xml:space="preserve">identified </w:t>
                </w:r>
                <w:r w:rsidR="00DD216B" w:rsidRPr="00DD216B">
                  <w:t xml:space="preserve">support </w:t>
                </w:r>
                <w:r>
                  <w:t xml:space="preserve">possibly either </w:t>
                </w:r>
                <w:r w:rsidR="00DD216B" w:rsidRPr="00DD216B">
                  <w:t>via pastoral system and</w:t>
                </w:r>
                <w:r>
                  <w:t>/or</w:t>
                </w:r>
                <w:r w:rsidR="00DD216B" w:rsidRPr="00DD216B">
                  <w:t xml:space="preserve"> trained </w:t>
                </w:r>
                <w:r>
                  <w:t xml:space="preserve">internal </w:t>
                </w:r>
                <w:r w:rsidR="00DD216B" w:rsidRPr="00DD216B">
                  <w:t xml:space="preserve">MH </w:t>
                </w:r>
                <w:r>
                  <w:t>trained staff</w:t>
                </w:r>
                <w:r w:rsidR="00DD216B" w:rsidRPr="00DD216B">
                  <w:t>.</w:t>
                </w:r>
              </w:p>
            </w:tc>
          </w:tr>
          <w:tr w:rsidR="00DD216B" w14:paraId="23F3B4BA" w14:textId="77777777" w:rsidTr="00D50BD5">
            <w:tc>
              <w:tcPr>
                <w:tcW w:w="1271" w:type="dxa"/>
              </w:tcPr>
              <w:p w14:paraId="106C56AB" w14:textId="3A4D1BB5" w:rsidR="00DD216B" w:rsidRDefault="00DD216B" w:rsidP="00DD216B">
                <w:pPr>
                  <w:pStyle w:val="SETbodytext"/>
                  <w:spacing w:line="276" w:lineRule="auto"/>
                  <w:jc w:val="center"/>
                </w:pPr>
                <w:r>
                  <w:t>3</w:t>
                </w:r>
              </w:p>
            </w:tc>
            <w:tc>
              <w:tcPr>
                <w:tcW w:w="3544" w:type="dxa"/>
              </w:tcPr>
              <w:p w14:paraId="274598A4" w14:textId="6AF7BEBC" w:rsidR="00DD216B" w:rsidRPr="00DD216B" w:rsidRDefault="00DD216B" w:rsidP="00DD216B">
                <w:pPr>
                  <w:pStyle w:val="SETbodytext"/>
                  <w:spacing w:line="276" w:lineRule="auto"/>
                  <w:jc w:val="left"/>
                </w:pPr>
                <w:r>
                  <w:t>Pupil exhibits a r</w:t>
                </w:r>
                <w:r w:rsidRPr="00DD216B">
                  <w:t>egular inability to cope with issues thus causing impact on school life</w:t>
                </w:r>
                <w:r>
                  <w:t>.</w:t>
                </w:r>
              </w:p>
            </w:tc>
            <w:tc>
              <w:tcPr>
                <w:tcW w:w="4508" w:type="dxa"/>
              </w:tcPr>
              <w:p w14:paraId="33FDA019" w14:textId="15816236" w:rsidR="00DD216B" w:rsidRPr="00DD216B" w:rsidRDefault="00D50BD5" w:rsidP="00D50BD5">
                <w:pPr>
                  <w:pStyle w:val="SETbodytext"/>
                  <w:spacing w:line="276" w:lineRule="auto"/>
                  <w:jc w:val="left"/>
                </w:pPr>
                <w:r>
                  <w:t>Pupil will receive ad</w:t>
                </w:r>
                <w:r w:rsidR="00DD216B" w:rsidRPr="00DD216B">
                  <w:t xml:space="preserve">ditional </w:t>
                </w:r>
                <w:r>
                  <w:t>identified support via trained staff in-school and possibly also have external support, e.g. external counsellor.</w:t>
                </w:r>
              </w:p>
            </w:tc>
          </w:tr>
          <w:tr w:rsidR="00DD216B" w14:paraId="4A061EB5" w14:textId="77777777" w:rsidTr="00D50BD5">
            <w:tc>
              <w:tcPr>
                <w:tcW w:w="1271" w:type="dxa"/>
              </w:tcPr>
              <w:p w14:paraId="57690EA6" w14:textId="3B2CBA82" w:rsidR="00DD216B" w:rsidRDefault="00DD216B" w:rsidP="00DD216B">
                <w:pPr>
                  <w:pStyle w:val="SETbodytext"/>
                  <w:spacing w:line="276" w:lineRule="auto"/>
                  <w:jc w:val="center"/>
                </w:pPr>
                <w:r>
                  <w:t>4</w:t>
                </w:r>
              </w:p>
            </w:tc>
            <w:tc>
              <w:tcPr>
                <w:tcW w:w="3544" w:type="dxa"/>
              </w:tcPr>
              <w:p w14:paraId="7463D04A" w14:textId="72604C2C" w:rsidR="00DD216B" w:rsidRPr="00DD216B" w:rsidRDefault="00DD216B" w:rsidP="00DD216B">
                <w:pPr>
                  <w:pStyle w:val="SETbodytext"/>
                  <w:spacing w:line="276" w:lineRule="auto"/>
                  <w:jc w:val="left"/>
                </w:pPr>
                <w:r>
                  <w:t>Pupil has a d</w:t>
                </w:r>
                <w:r w:rsidRPr="00DD216B">
                  <w:t>iagnosed mental health concern, such as anxiety</w:t>
                </w:r>
                <w:r w:rsidR="00D50BD5">
                  <w:t xml:space="preserve"> or</w:t>
                </w:r>
                <w:r w:rsidRPr="00DD216B">
                  <w:t xml:space="preserve"> depression</w:t>
                </w:r>
                <w:r>
                  <w:t>.</w:t>
                </w:r>
              </w:p>
            </w:tc>
            <w:tc>
              <w:tcPr>
                <w:tcW w:w="4508" w:type="dxa"/>
              </w:tcPr>
              <w:p w14:paraId="343AACDB" w14:textId="61F5B94D" w:rsidR="00DD216B" w:rsidRPr="00DD216B" w:rsidRDefault="00D50BD5" w:rsidP="00D50BD5">
                <w:pPr>
                  <w:pStyle w:val="SETbodytext"/>
                  <w:spacing w:line="276" w:lineRule="auto"/>
                  <w:jc w:val="left"/>
                </w:pPr>
                <w:r>
                  <w:t>Pupil will be receiving external support, e.g. CAMHS, and school will support pupil in line with the external intervention.</w:t>
                </w:r>
              </w:p>
            </w:tc>
          </w:tr>
        </w:tbl>
        <w:p w14:paraId="657FC8B9" w14:textId="77777777" w:rsidR="00DD216B" w:rsidRDefault="00DD216B" w:rsidP="00DD216B">
          <w:pPr>
            <w:pStyle w:val="SETbodytext"/>
            <w:spacing w:line="276" w:lineRule="auto"/>
          </w:pPr>
        </w:p>
        <w:p w14:paraId="6AAD41A4" w14:textId="48DF60F5" w:rsidR="00EE31EA" w:rsidRDefault="00EE31EA" w:rsidP="00EE31EA">
          <w:pPr>
            <w:pStyle w:val="SETDocumentHeading"/>
          </w:pPr>
          <w:r>
            <w:t>Warning Signs</w:t>
          </w:r>
        </w:p>
        <w:p w14:paraId="1CB7BC5C" w14:textId="6218A07E" w:rsidR="00EE31EA" w:rsidRDefault="00EE31EA" w:rsidP="00EE31EA">
          <w:pPr>
            <w:pStyle w:val="SETbodytext"/>
          </w:pPr>
          <w:r w:rsidRPr="00EE31EA">
            <w:t xml:space="preserve">Signs can be varied and </w:t>
          </w:r>
          <w:proofErr w:type="gramStart"/>
          <w:r w:rsidRPr="00EE31EA">
            <w:t>similar to</w:t>
          </w:r>
          <w:proofErr w:type="gramEnd"/>
          <w:r w:rsidRPr="00EE31EA">
            <w:t xml:space="preserve"> signs of any number of issues</w:t>
          </w:r>
          <w:r>
            <w:t>,</w:t>
          </w:r>
          <w:r w:rsidRPr="00EE31EA">
            <w:t xml:space="preserve"> but can generally include: </w:t>
          </w:r>
        </w:p>
        <w:p w14:paraId="5BCC636D" w14:textId="77777777" w:rsidR="00EE31EA" w:rsidRPr="00EE31EA" w:rsidRDefault="00EE31EA" w:rsidP="00EE31EA">
          <w:pPr>
            <w:pStyle w:val="SETbulleting"/>
          </w:pPr>
          <w:r w:rsidRPr="00EE31EA">
            <w:t xml:space="preserve">inability to cope with daily tasks </w:t>
          </w:r>
        </w:p>
        <w:p w14:paraId="4B0F42D6" w14:textId="77777777" w:rsidR="00EE31EA" w:rsidRPr="00EE31EA" w:rsidRDefault="00EE31EA" w:rsidP="00EE31EA">
          <w:pPr>
            <w:pStyle w:val="SETbulleting"/>
          </w:pPr>
          <w:r w:rsidRPr="00EE31EA">
            <w:t xml:space="preserve">social withdrawal </w:t>
          </w:r>
        </w:p>
        <w:p w14:paraId="2383D759" w14:textId="77777777" w:rsidR="00EE31EA" w:rsidRPr="00EE31EA" w:rsidRDefault="00EE31EA" w:rsidP="00EE31EA">
          <w:pPr>
            <w:pStyle w:val="SETbulleting"/>
          </w:pPr>
          <w:r w:rsidRPr="00EE31EA">
            <w:t xml:space="preserve">dramatic changes in eating/sleeping habits </w:t>
          </w:r>
        </w:p>
        <w:p w14:paraId="13E92F60" w14:textId="77777777" w:rsidR="00EE31EA" w:rsidRPr="00EE31EA" w:rsidRDefault="00EE31EA" w:rsidP="00EE31EA">
          <w:pPr>
            <w:pStyle w:val="SETbulleting"/>
          </w:pPr>
          <w:r w:rsidRPr="00EE31EA">
            <w:lastRenderedPageBreak/>
            <w:t xml:space="preserve">feeling anxious </w:t>
          </w:r>
        </w:p>
        <w:p w14:paraId="73CB38A2" w14:textId="77777777" w:rsidR="00EE31EA" w:rsidRPr="00EE31EA" w:rsidRDefault="00EE31EA" w:rsidP="00EE31EA">
          <w:pPr>
            <w:pStyle w:val="SETbulleting"/>
          </w:pPr>
          <w:r w:rsidRPr="00EE31EA">
            <w:t xml:space="preserve">substance misuse </w:t>
          </w:r>
        </w:p>
        <w:p w14:paraId="564898FC" w14:textId="77777777" w:rsidR="00EE31EA" w:rsidRPr="00EE31EA" w:rsidRDefault="00EE31EA" w:rsidP="00EE31EA">
          <w:pPr>
            <w:pStyle w:val="SETbulleting"/>
          </w:pPr>
          <w:r w:rsidRPr="00EE31EA">
            <w:t xml:space="preserve">thoughts or actions around self-harm </w:t>
          </w:r>
        </w:p>
        <w:p w14:paraId="3A21D862" w14:textId="77777777" w:rsidR="00EE31EA" w:rsidRPr="00EE31EA" w:rsidRDefault="00EE31EA" w:rsidP="00EE31EA">
          <w:pPr>
            <w:pStyle w:val="SETbodytext"/>
            <w:rPr>
              <w:color w:val="000000"/>
            </w:rPr>
          </w:pPr>
        </w:p>
        <w:p w14:paraId="01E8263F" w14:textId="77777777" w:rsidR="00EE31EA" w:rsidRDefault="00EE31EA" w:rsidP="00EE31EA">
          <w:pPr>
            <w:pStyle w:val="SETbodytext"/>
            <w:spacing w:line="276" w:lineRule="auto"/>
          </w:pPr>
          <w:r>
            <w:t>Staff may become aware of warning signs which indicate a student is experiencing mental health or emotional wellbeing issues. These warning signs will always be taken seriously and staff observing any of these warning signs will alert relevant colleagues, and we will refer to external services if appropriate.</w:t>
          </w:r>
        </w:p>
        <w:p w14:paraId="5E3558D7" w14:textId="586A22AF" w:rsidR="00EE31EA" w:rsidRDefault="00EE31EA" w:rsidP="00EE31EA">
          <w:pPr>
            <w:pStyle w:val="SETbodytext"/>
            <w:spacing w:line="276" w:lineRule="auto"/>
          </w:pPr>
          <w:r>
            <w:t>Where a disclosure is made to staff, our safeguarding procedures, including confidentiality rules, will apply as stated in our Safeguarding Policy.</w:t>
          </w:r>
        </w:p>
        <w:p w14:paraId="2E2AB398" w14:textId="77777777" w:rsidR="00EE31EA" w:rsidRDefault="00EE31EA" w:rsidP="00EE31EA">
          <w:pPr>
            <w:pStyle w:val="SETbodytext"/>
            <w:spacing w:line="276" w:lineRule="auto"/>
          </w:pPr>
        </w:p>
        <w:p w14:paraId="03606452" w14:textId="5FFD5107" w:rsidR="00086393" w:rsidRDefault="00086393" w:rsidP="00BC21EB">
          <w:pPr>
            <w:pStyle w:val="SETDocumentHeading"/>
          </w:pPr>
          <w:r w:rsidRPr="00B0079B">
            <w:t>Individual Plans</w:t>
          </w:r>
        </w:p>
        <w:p w14:paraId="1615E58D" w14:textId="6369DFBB" w:rsidR="00086393" w:rsidRDefault="00086393" w:rsidP="00A92C2C">
          <w:pPr>
            <w:pStyle w:val="SETbodytext"/>
            <w:spacing w:line="276" w:lineRule="auto"/>
          </w:pPr>
          <w:r>
            <w:t xml:space="preserve">When a pupil has been identified as having cause for concern, </w:t>
          </w:r>
          <w:r w:rsidR="00504821">
            <w:t xml:space="preserve">and/or </w:t>
          </w:r>
          <w:r>
            <w:t xml:space="preserve">has received a diagnosis of a mental health issue or is receiving support either through CAMHS or another organisation, it is recommended that an Individual Plan should be drawn up. The development of the plan should involve the pupil, parents, and relevant professionals. </w:t>
          </w:r>
        </w:p>
        <w:p w14:paraId="5728C156" w14:textId="77777777" w:rsidR="00086393" w:rsidRDefault="00086393" w:rsidP="00EE31EA">
          <w:pPr>
            <w:pStyle w:val="SETbodytext"/>
          </w:pPr>
          <w:r>
            <w:t>Suggested elements of this plan include:</w:t>
          </w:r>
        </w:p>
        <w:p w14:paraId="518DF342" w14:textId="77777777" w:rsidR="00086393" w:rsidRPr="001671AD" w:rsidRDefault="00086393" w:rsidP="00EE31EA">
          <w:pPr>
            <w:pStyle w:val="SETbulleting"/>
          </w:pPr>
          <w:r w:rsidRPr="001671AD">
            <w:t>Details of the pupil’s situation/condition/diagnosis</w:t>
          </w:r>
        </w:p>
        <w:p w14:paraId="4DB9FDD9" w14:textId="77777777" w:rsidR="00086393" w:rsidRPr="001671AD" w:rsidRDefault="00086393" w:rsidP="00EE31EA">
          <w:pPr>
            <w:pStyle w:val="SETbulleting"/>
          </w:pPr>
          <w:r w:rsidRPr="001671AD">
            <w:t xml:space="preserve">Special requirements or strategies, and necessary precautions </w:t>
          </w:r>
        </w:p>
        <w:p w14:paraId="734C439F" w14:textId="657E962A" w:rsidR="00086393" w:rsidRPr="001671AD" w:rsidRDefault="00086393" w:rsidP="00EE31EA">
          <w:pPr>
            <w:pStyle w:val="SETbulleting"/>
          </w:pPr>
          <w:r w:rsidRPr="001671AD">
            <w:t>Medication and any side effects</w:t>
          </w:r>
          <w:r w:rsidR="00504821">
            <w:t xml:space="preserve"> (if relevant)</w:t>
          </w:r>
        </w:p>
        <w:p w14:paraId="4FCB2A24" w14:textId="77777777" w:rsidR="00086393" w:rsidRPr="001671AD" w:rsidRDefault="00086393" w:rsidP="00EE31EA">
          <w:pPr>
            <w:pStyle w:val="SETbulleting"/>
          </w:pPr>
          <w:r w:rsidRPr="001671AD">
            <w:t>Who to contact in an emergency</w:t>
          </w:r>
        </w:p>
        <w:p w14:paraId="401C78D3" w14:textId="77777777" w:rsidR="00086393" w:rsidRDefault="00086393" w:rsidP="00EE31EA">
          <w:pPr>
            <w:pStyle w:val="SETbulleting"/>
          </w:pPr>
          <w:r w:rsidRPr="001671AD">
            <w:t>The role the school and specific staff</w:t>
          </w:r>
        </w:p>
        <w:p w14:paraId="3F5C4562" w14:textId="77777777" w:rsidR="00504821" w:rsidRDefault="00504821" w:rsidP="00086393">
          <w:pPr>
            <w:spacing w:after="0" w:line="360" w:lineRule="auto"/>
            <w:rPr>
              <w:rFonts w:ascii="Century Gothic" w:hAnsi="Century Gothic"/>
            </w:rPr>
          </w:pPr>
        </w:p>
        <w:p w14:paraId="1BE707D5" w14:textId="444D8857" w:rsidR="00504821" w:rsidRDefault="00504821" w:rsidP="00504821">
          <w:pPr>
            <w:pStyle w:val="SETDocumentHeading"/>
          </w:pPr>
          <w:r>
            <w:t xml:space="preserve">Referrals and Working with External Providers </w:t>
          </w:r>
        </w:p>
        <w:p w14:paraId="4621C8FC" w14:textId="3D9EE65A" w:rsidR="00504821" w:rsidRDefault="00A92C2C" w:rsidP="00A92C2C">
          <w:pPr>
            <w:pStyle w:val="SETbodytext"/>
            <w:spacing w:line="276" w:lineRule="auto"/>
          </w:pPr>
          <w:r>
            <w:t xml:space="preserve">When our staff have ‘assessed’ need as best they can, they will determine if additional support and expertise is needed beyond the work of our trained staff within our academy. This may occur by advising parents to visit their GP or making a referral ourselves. </w:t>
          </w:r>
          <w:r w:rsidR="00504821">
            <w:t>Our staff work closely with external services</w:t>
          </w:r>
          <w:r w:rsidR="00A72A85">
            <w:t>, such as the NHS funded MHST programme,</w:t>
          </w:r>
          <w:r w:rsidR="00504821">
            <w:t xml:space="preserve"> in supporting the </w:t>
          </w:r>
          <w:r w:rsidR="00504821" w:rsidRPr="00C73269">
            <w:t xml:space="preserve">emotional and mental health needs of </w:t>
          </w:r>
          <w:r w:rsidR="00504821">
            <w:t>pupils</w:t>
          </w:r>
          <w:r>
            <w:t>,</w:t>
          </w:r>
          <w:r w:rsidR="00504821">
            <w:t xml:space="preserve"> </w:t>
          </w:r>
          <w:r w:rsidR="00504821" w:rsidRPr="00A92C2C">
            <w:rPr>
              <w:b/>
              <w:bCs/>
            </w:rPr>
            <w:t xml:space="preserve">but it is important to note that external services quite often make the ultimate decision on what support is provided, including CAMHS. </w:t>
          </w:r>
          <w:r w:rsidR="00504821">
            <w:t>Even if parents and/or school may wish for more intervention, CAMHS will make that decision based on their own assessment of need and their capacity to intervene.</w:t>
          </w:r>
        </w:p>
        <w:p w14:paraId="03A465E7" w14:textId="1443CD58" w:rsidR="00A92C2C" w:rsidRPr="00504821" w:rsidRDefault="00504821" w:rsidP="00A92C2C">
          <w:pPr>
            <w:pStyle w:val="SETbodytext"/>
          </w:pPr>
          <w:r>
            <w:t xml:space="preserve"> </w:t>
          </w:r>
        </w:p>
        <w:p w14:paraId="54E60637" w14:textId="50C688DB" w:rsidR="00A92C2C" w:rsidRPr="00504821" w:rsidRDefault="00A92C2C" w:rsidP="00A92C2C">
          <w:pPr>
            <w:pStyle w:val="SETDocumentHeading"/>
          </w:pPr>
          <w:r w:rsidRPr="00504821">
            <w:t>Working with parents/carers</w:t>
          </w:r>
        </w:p>
        <w:p w14:paraId="5A63CC7E" w14:textId="4F6A6342" w:rsidR="00A2249F" w:rsidRDefault="00A92C2C" w:rsidP="00A92C2C">
          <w:pPr>
            <w:pStyle w:val="SETbodytext"/>
            <w:spacing w:line="276" w:lineRule="auto"/>
          </w:pPr>
          <w:r w:rsidRPr="00504821">
            <w:lastRenderedPageBreak/>
            <w:t>We are mindful that for</w:t>
          </w:r>
          <w:r>
            <w:t xml:space="preserve"> </w:t>
          </w:r>
          <w:r w:rsidRPr="00504821">
            <w:t>a parent, hearing about their child’s issues can be upsetting and distressing. T</w:t>
          </w:r>
          <w:r w:rsidR="00A2249F">
            <w:t xml:space="preserve">herefore, we wish to work with all our parents where the mental health of a pupil needs supporting. Parents will be involved at every step ensuring that open lines of communication exist. It is important to note however, that some mental health issues faced by children are caused by home situations, including relationship with parents etc. Unfortunately, neglect and abuse at home does happen, which does affect the mental health of a child. Where our staff feel this is the case, our safeguarding procedures will be implemented, and relevant external services will be informed. The pupil’s welfare will always be our main priority.  </w:t>
          </w:r>
        </w:p>
        <w:p w14:paraId="295CDD41" w14:textId="6AA0D583" w:rsidR="00A2249F" w:rsidRDefault="00A92C2C" w:rsidP="00A92C2C">
          <w:pPr>
            <w:pStyle w:val="SETbodytext"/>
            <w:spacing w:line="276" w:lineRule="auto"/>
          </w:pPr>
          <w:r>
            <w:t xml:space="preserve">Signposting parents to other sources of information and support can be helpful in </w:t>
          </w:r>
          <w:r w:rsidR="00A2249F">
            <w:t>supporting their child. Academy staff will endeavour to ensure parents have information for any agency who may be able to support them around their child’s mental health.</w:t>
          </w:r>
        </w:p>
        <w:p w14:paraId="0E958A5A" w14:textId="77777777" w:rsidR="006C2DA5" w:rsidRDefault="006C2DA5" w:rsidP="00A92C2C">
          <w:pPr>
            <w:pStyle w:val="SETbodytext"/>
            <w:spacing w:line="276" w:lineRule="auto"/>
          </w:pPr>
        </w:p>
        <w:p w14:paraId="01272E78" w14:textId="25A5B7FA" w:rsidR="00A2249F" w:rsidRPr="00504821" w:rsidRDefault="00A2249F" w:rsidP="00A2249F">
          <w:pPr>
            <w:pStyle w:val="SETDocumentHeading"/>
          </w:pPr>
          <w:r w:rsidRPr="00504821">
            <w:t xml:space="preserve">Supporting Peers </w:t>
          </w:r>
        </w:p>
        <w:p w14:paraId="582B0F49" w14:textId="5C574737" w:rsidR="00A2249F" w:rsidRDefault="00A2249F" w:rsidP="00D46AE5">
          <w:pPr>
            <w:pStyle w:val="SETbodytext"/>
          </w:pPr>
          <w:r w:rsidRPr="00504821">
            <w:t xml:space="preserve">When a </w:t>
          </w:r>
          <w:r>
            <w:t>pupil</w:t>
          </w:r>
          <w:r w:rsidRPr="00504821">
            <w:t xml:space="preserve"> is suffering from mental health issues, it can be a difficult time for their friends who may want to support but do not know how. To keep peers safe, we will consider on a </w:t>
          </w:r>
          <w:r w:rsidR="00DA72FA" w:rsidRPr="00504821">
            <w:t>case-by-case</w:t>
          </w:r>
          <w:r w:rsidR="00DA72FA">
            <w:t xml:space="preserve"> </w:t>
          </w:r>
          <w:r w:rsidRPr="00504821">
            <w:t xml:space="preserve">basis which friends may need </w:t>
          </w:r>
          <w:r w:rsidRPr="00504821">
            <w:t xml:space="preserve">additional support. Support will be provided in one to one or group settings and will be guided by conversations by the </w:t>
          </w:r>
          <w:r w:rsidR="006C2DA5">
            <w:t>pupil</w:t>
          </w:r>
          <w:r w:rsidRPr="00504821">
            <w:t xml:space="preserve"> who is suffering and their parents</w:t>
          </w:r>
          <w:r w:rsidR="006C2DA5">
            <w:t>/carers</w:t>
          </w:r>
          <w:r w:rsidR="00D46AE5">
            <w:t>.</w:t>
          </w:r>
        </w:p>
        <w:p w14:paraId="78039831" w14:textId="6E98A4E1" w:rsidR="00D46AE5" w:rsidRDefault="00D46AE5">
          <w:pPr>
            <w:rPr>
              <w:rFonts w:ascii="Verdana" w:hAnsi="Verdana" w:cstheme="minorHAnsi"/>
              <w:color w:val="878787"/>
              <w:szCs w:val="24"/>
            </w:rPr>
          </w:pPr>
          <w:r>
            <w:br w:type="page"/>
          </w:r>
        </w:p>
        <w:p w14:paraId="7A838139" w14:textId="665C0106" w:rsidR="00DA72FA" w:rsidRDefault="00D46AE5" w:rsidP="00D46AE5">
          <w:pPr>
            <w:pStyle w:val="SETDocumentHeading"/>
          </w:pPr>
          <w:r>
            <w:lastRenderedPageBreak/>
            <w:t xml:space="preserve">Annex A: </w:t>
          </w:r>
          <w:r w:rsidR="007F4411">
            <w:t>Portland School</w:t>
          </w:r>
          <w:r>
            <w:t xml:space="preserve"> Procedures</w:t>
          </w:r>
        </w:p>
        <w:p w14:paraId="7A4E91C4" w14:textId="77777777" w:rsidR="001926E5" w:rsidRPr="00097301" w:rsidRDefault="001926E5" w:rsidP="001926E5">
          <w:pPr>
            <w:pStyle w:val="Heading1"/>
            <w:rPr>
              <w:rFonts w:ascii="Calibri Light" w:hAnsi="Calibri Light" w:cs="Calibri Light"/>
              <w:b/>
              <w:bCs/>
              <w:sz w:val="24"/>
              <w:szCs w:val="24"/>
            </w:rPr>
          </w:pPr>
          <w:r w:rsidRPr="00097301">
            <w:rPr>
              <w:rFonts w:ascii="Calibri Light" w:hAnsi="Calibri Light" w:cs="Calibri Light"/>
              <w:b/>
              <w:bCs/>
              <w:color w:val="009900"/>
              <w:sz w:val="24"/>
              <w:szCs w:val="24"/>
            </w:rPr>
            <w:t>Teaching</w:t>
          </w:r>
          <w:r w:rsidRPr="00097301">
            <w:rPr>
              <w:rFonts w:ascii="Calibri Light" w:hAnsi="Calibri Light" w:cs="Calibri Light"/>
              <w:b/>
              <w:bCs/>
              <w:color w:val="009900"/>
              <w:spacing w:val="8"/>
              <w:sz w:val="24"/>
              <w:szCs w:val="24"/>
            </w:rPr>
            <w:t xml:space="preserve"> </w:t>
          </w:r>
          <w:r w:rsidRPr="00097301">
            <w:rPr>
              <w:rFonts w:ascii="Calibri Light" w:hAnsi="Calibri Light" w:cs="Calibri Light"/>
              <w:b/>
              <w:bCs/>
              <w:color w:val="009900"/>
              <w:sz w:val="24"/>
              <w:szCs w:val="24"/>
            </w:rPr>
            <w:t>About</w:t>
          </w:r>
          <w:r w:rsidRPr="00097301">
            <w:rPr>
              <w:rFonts w:ascii="Calibri Light" w:hAnsi="Calibri Light" w:cs="Calibri Light"/>
              <w:b/>
              <w:bCs/>
              <w:color w:val="009900"/>
              <w:spacing w:val="8"/>
              <w:sz w:val="24"/>
              <w:szCs w:val="24"/>
            </w:rPr>
            <w:t xml:space="preserve"> </w:t>
          </w:r>
          <w:r w:rsidRPr="00097301">
            <w:rPr>
              <w:rFonts w:ascii="Calibri Light" w:hAnsi="Calibri Light" w:cs="Calibri Light"/>
              <w:b/>
              <w:bCs/>
              <w:color w:val="009900"/>
              <w:sz w:val="24"/>
              <w:szCs w:val="24"/>
            </w:rPr>
            <w:t>Mental</w:t>
          </w:r>
          <w:r w:rsidRPr="00097301">
            <w:rPr>
              <w:rFonts w:ascii="Calibri Light" w:hAnsi="Calibri Light" w:cs="Calibri Light"/>
              <w:b/>
              <w:bCs/>
              <w:color w:val="009900"/>
              <w:spacing w:val="9"/>
              <w:sz w:val="24"/>
              <w:szCs w:val="24"/>
            </w:rPr>
            <w:t xml:space="preserve"> </w:t>
          </w:r>
          <w:r w:rsidRPr="00097301">
            <w:rPr>
              <w:rFonts w:ascii="Calibri Light" w:hAnsi="Calibri Light" w:cs="Calibri Light"/>
              <w:b/>
              <w:bCs/>
              <w:color w:val="009900"/>
              <w:spacing w:val="-2"/>
              <w:sz w:val="24"/>
              <w:szCs w:val="24"/>
            </w:rPr>
            <w:t>Health</w:t>
          </w:r>
        </w:p>
        <w:p w14:paraId="333B0DAE" w14:textId="77777777" w:rsidR="001926E5" w:rsidRPr="00B1011D" w:rsidRDefault="001926E5" w:rsidP="001926E5">
          <w:pPr>
            <w:pStyle w:val="BodyText"/>
            <w:spacing w:before="151" w:line="201" w:lineRule="auto"/>
            <w:ind w:right="111"/>
            <w:rPr>
              <w:rFonts w:ascii="Calibri Light" w:hAnsi="Calibri Light" w:cs="Calibri Light"/>
              <w:szCs w:val="24"/>
            </w:rPr>
          </w:pPr>
          <w:r w:rsidRPr="00B1011D">
            <w:rPr>
              <w:rFonts w:ascii="Calibri Light" w:hAnsi="Calibri Light" w:cs="Calibri Light"/>
              <w:szCs w:val="24"/>
            </w:rPr>
            <w:t xml:space="preserve">At Portland we take a whole school approach to promoting positive mental health, aiming to help children become more resilient, happy and successful and to work in a </w:t>
          </w:r>
          <w:proofErr w:type="gramStart"/>
          <w:r w:rsidRPr="00B1011D">
            <w:rPr>
              <w:rFonts w:ascii="Calibri Light" w:hAnsi="Calibri Light" w:cs="Calibri Light"/>
              <w:szCs w:val="24"/>
            </w:rPr>
            <w:t>pro-active</w:t>
          </w:r>
          <w:proofErr w:type="gramEnd"/>
          <w:r w:rsidRPr="00B1011D">
            <w:rPr>
              <w:rFonts w:ascii="Calibri Light" w:hAnsi="Calibri Light" w:cs="Calibri Light"/>
              <w:szCs w:val="24"/>
            </w:rPr>
            <w:t xml:space="preserve"> way to avoid problems arising. We do this by:</w:t>
          </w:r>
        </w:p>
        <w:p w14:paraId="7B88A140" w14:textId="77777777" w:rsidR="001926E5" w:rsidRPr="00B1011D" w:rsidRDefault="001926E5" w:rsidP="001926E5">
          <w:pPr>
            <w:pStyle w:val="ListParagraph"/>
            <w:widowControl w:val="0"/>
            <w:numPr>
              <w:ilvl w:val="0"/>
              <w:numId w:val="27"/>
            </w:numPr>
            <w:tabs>
              <w:tab w:val="left" w:pos="218"/>
            </w:tabs>
            <w:autoSpaceDE w:val="0"/>
            <w:autoSpaceDN w:val="0"/>
            <w:spacing w:before="117" w:after="0" w:line="223" w:lineRule="auto"/>
            <w:ind w:right="712" w:firstLine="0"/>
            <w:contextualSpacing w:val="0"/>
            <w:rPr>
              <w:rFonts w:ascii="Calibri Light" w:hAnsi="Calibri Light" w:cs="Calibri Light"/>
              <w:szCs w:val="24"/>
            </w:rPr>
          </w:pPr>
          <w:r w:rsidRPr="00B1011D">
            <w:rPr>
              <w:rFonts w:ascii="Calibri Light" w:hAnsi="Calibri Light" w:cs="Calibri Light"/>
              <w:szCs w:val="24"/>
            </w:rPr>
            <w:t>Creating and applying consistent ethos, policies and behaviours that support mental health and well-being.</w:t>
          </w:r>
        </w:p>
        <w:p w14:paraId="439F1AAC" w14:textId="77777777" w:rsidR="001926E5" w:rsidRPr="00B1011D" w:rsidRDefault="001926E5" w:rsidP="001926E5">
          <w:pPr>
            <w:pStyle w:val="ListParagraph"/>
            <w:widowControl w:val="0"/>
            <w:numPr>
              <w:ilvl w:val="0"/>
              <w:numId w:val="27"/>
            </w:numPr>
            <w:tabs>
              <w:tab w:val="left" w:pos="218"/>
            </w:tabs>
            <w:autoSpaceDE w:val="0"/>
            <w:autoSpaceDN w:val="0"/>
            <w:spacing w:after="0" w:line="338" w:lineRule="exact"/>
            <w:ind w:left="218" w:hanging="194"/>
            <w:contextualSpacing w:val="0"/>
            <w:rPr>
              <w:rFonts w:ascii="Calibri Light" w:hAnsi="Calibri Light" w:cs="Calibri Light"/>
              <w:szCs w:val="24"/>
            </w:rPr>
          </w:pPr>
          <w:r w:rsidRPr="00B1011D">
            <w:rPr>
              <w:rFonts w:ascii="Calibri Light" w:hAnsi="Calibri Light" w:cs="Calibri Light"/>
              <w:szCs w:val="24"/>
            </w:rPr>
            <w:t>Adhering</w:t>
          </w:r>
          <w:r w:rsidRPr="00B1011D">
            <w:rPr>
              <w:rFonts w:ascii="Calibri Light" w:hAnsi="Calibri Light" w:cs="Calibri Light"/>
              <w:spacing w:val="7"/>
              <w:szCs w:val="24"/>
            </w:rPr>
            <w:t xml:space="preserve"> </w:t>
          </w:r>
          <w:r w:rsidRPr="00B1011D">
            <w:rPr>
              <w:rFonts w:ascii="Calibri Light" w:hAnsi="Calibri Light" w:cs="Calibri Light"/>
              <w:szCs w:val="24"/>
            </w:rPr>
            <w:t>to</w:t>
          </w:r>
          <w:r w:rsidRPr="00B1011D">
            <w:rPr>
              <w:rFonts w:ascii="Calibri Light" w:hAnsi="Calibri Light" w:cs="Calibri Light"/>
              <w:spacing w:val="7"/>
              <w:szCs w:val="24"/>
            </w:rPr>
            <w:t xml:space="preserve"> </w:t>
          </w:r>
          <w:r w:rsidRPr="00B1011D">
            <w:rPr>
              <w:rFonts w:ascii="Calibri Light" w:hAnsi="Calibri Light" w:cs="Calibri Light"/>
              <w:szCs w:val="24"/>
            </w:rPr>
            <w:t>a</w:t>
          </w:r>
          <w:r w:rsidRPr="00B1011D">
            <w:rPr>
              <w:rFonts w:ascii="Calibri Light" w:hAnsi="Calibri Light" w:cs="Calibri Light"/>
              <w:spacing w:val="7"/>
              <w:szCs w:val="24"/>
            </w:rPr>
            <w:t xml:space="preserve"> </w:t>
          </w:r>
          <w:r w:rsidRPr="00B1011D">
            <w:rPr>
              <w:rFonts w:ascii="Calibri Light" w:hAnsi="Calibri Light" w:cs="Calibri Light"/>
              <w:szCs w:val="24"/>
            </w:rPr>
            <w:t>positive,</w:t>
          </w:r>
          <w:r w:rsidRPr="00B1011D">
            <w:rPr>
              <w:rFonts w:ascii="Calibri Light" w:hAnsi="Calibri Light" w:cs="Calibri Light"/>
              <w:spacing w:val="7"/>
              <w:szCs w:val="24"/>
            </w:rPr>
            <w:t xml:space="preserve"> </w:t>
          </w:r>
          <w:r w:rsidRPr="00B1011D">
            <w:rPr>
              <w:rFonts w:ascii="Calibri Light" w:hAnsi="Calibri Light" w:cs="Calibri Light"/>
              <w:szCs w:val="24"/>
            </w:rPr>
            <w:t>restorative</w:t>
          </w:r>
          <w:r w:rsidRPr="00B1011D">
            <w:rPr>
              <w:rFonts w:ascii="Calibri Light" w:hAnsi="Calibri Light" w:cs="Calibri Light"/>
              <w:spacing w:val="8"/>
              <w:szCs w:val="24"/>
            </w:rPr>
            <w:t xml:space="preserve"> </w:t>
          </w:r>
          <w:r w:rsidRPr="00B1011D">
            <w:rPr>
              <w:rFonts w:ascii="Calibri Light" w:hAnsi="Calibri Light" w:cs="Calibri Light"/>
              <w:szCs w:val="24"/>
            </w:rPr>
            <w:t>approach</w:t>
          </w:r>
          <w:r w:rsidRPr="00B1011D">
            <w:rPr>
              <w:rFonts w:ascii="Calibri Light" w:hAnsi="Calibri Light" w:cs="Calibri Light"/>
              <w:spacing w:val="7"/>
              <w:szCs w:val="24"/>
            </w:rPr>
            <w:t xml:space="preserve"> </w:t>
          </w:r>
          <w:r w:rsidRPr="00B1011D">
            <w:rPr>
              <w:rFonts w:ascii="Calibri Light" w:hAnsi="Calibri Light" w:cs="Calibri Light"/>
              <w:szCs w:val="24"/>
            </w:rPr>
            <w:t>to</w:t>
          </w:r>
          <w:r w:rsidRPr="00B1011D">
            <w:rPr>
              <w:rFonts w:ascii="Calibri Light" w:hAnsi="Calibri Light" w:cs="Calibri Light"/>
              <w:spacing w:val="7"/>
              <w:szCs w:val="24"/>
            </w:rPr>
            <w:t xml:space="preserve"> </w:t>
          </w:r>
          <w:r w:rsidRPr="00B1011D">
            <w:rPr>
              <w:rFonts w:ascii="Calibri Light" w:hAnsi="Calibri Light" w:cs="Calibri Light"/>
              <w:szCs w:val="24"/>
            </w:rPr>
            <w:t>behaviour</w:t>
          </w:r>
          <w:r w:rsidRPr="00B1011D">
            <w:rPr>
              <w:rFonts w:ascii="Calibri Light" w:hAnsi="Calibri Light" w:cs="Calibri Light"/>
              <w:spacing w:val="7"/>
              <w:szCs w:val="24"/>
            </w:rPr>
            <w:t xml:space="preserve"> </w:t>
          </w:r>
          <w:r w:rsidRPr="00B1011D">
            <w:rPr>
              <w:rFonts w:ascii="Calibri Light" w:hAnsi="Calibri Light" w:cs="Calibri Light"/>
              <w:spacing w:val="-2"/>
              <w:szCs w:val="24"/>
            </w:rPr>
            <w:t>management.</w:t>
          </w:r>
        </w:p>
        <w:p w14:paraId="49CF0D3A" w14:textId="77777777" w:rsidR="001926E5" w:rsidRPr="00B1011D" w:rsidRDefault="001926E5" w:rsidP="001926E5">
          <w:pPr>
            <w:pStyle w:val="ListParagraph"/>
            <w:widowControl w:val="0"/>
            <w:numPr>
              <w:ilvl w:val="0"/>
              <w:numId w:val="27"/>
            </w:numPr>
            <w:tabs>
              <w:tab w:val="left" w:pos="218"/>
            </w:tabs>
            <w:autoSpaceDE w:val="0"/>
            <w:autoSpaceDN w:val="0"/>
            <w:spacing w:before="97" w:after="0" w:line="240" w:lineRule="auto"/>
            <w:ind w:left="218" w:hanging="194"/>
            <w:contextualSpacing w:val="0"/>
            <w:rPr>
              <w:rFonts w:ascii="Calibri Light" w:hAnsi="Calibri Light" w:cs="Calibri Light"/>
              <w:szCs w:val="24"/>
            </w:rPr>
          </w:pPr>
          <w:r w:rsidRPr="00B1011D">
            <w:rPr>
              <w:rFonts w:ascii="Calibri Light" w:hAnsi="Calibri Light" w:cs="Calibri Light"/>
              <w:szCs w:val="24"/>
            </w:rPr>
            <w:t>Helping</w:t>
          </w:r>
          <w:r w:rsidRPr="00B1011D">
            <w:rPr>
              <w:rFonts w:ascii="Calibri Light" w:hAnsi="Calibri Light" w:cs="Calibri Light"/>
              <w:spacing w:val="-8"/>
              <w:szCs w:val="24"/>
            </w:rPr>
            <w:t xml:space="preserve"> </w:t>
          </w:r>
          <w:r w:rsidRPr="00B1011D">
            <w:rPr>
              <w:rFonts w:ascii="Calibri Light" w:hAnsi="Calibri Light" w:cs="Calibri Light"/>
              <w:szCs w:val="24"/>
            </w:rPr>
            <w:t>children</w:t>
          </w:r>
          <w:r w:rsidRPr="00B1011D">
            <w:rPr>
              <w:rFonts w:ascii="Calibri Light" w:hAnsi="Calibri Light" w:cs="Calibri Light"/>
              <w:spacing w:val="-8"/>
              <w:szCs w:val="24"/>
            </w:rPr>
            <w:t xml:space="preserve"> </w:t>
          </w:r>
          <w:r w:rsidRPr="00B1011D">
            <w:rPr>
              <w:rFonts w:ascii="Calibri Light" w:hAnsi="Calibri Light" w:cs="Calibri Light"/>
              <w:szCs w:val="24"/>
            </w:rPr>
            <w:t>socially</w:t>
          </w:r>
          <w:r w:rsidRPr="00B1011D">
            <w:rPr>
              <w:rFonts w:ascii="Calibri Light" w:hAnsi="Calibri Light" w:cs="Calibri Light"/>
              <w:spacing w:val="-8"/>
              <w:szCs w:val="24"/>
            </w:rPr>
            <w:t xml:space="preserve"> </w:t>
          </w:r>
          <w:r w:rsidRPr="00B1011D">
            <w:rPr>
              <w:rFonts w:ascii="Calibri Light" w:hAnsi="Calibri Light" w:cs="Calibri Light"/>
              <w:szCs w:val="24"/>
            </w:rPr>
            <w:t>to</w:t>
          </w:r>
          <w:r w:rsidRPr="00B1011D">
            <w:rPr>
              <w:rFonts w:ascii="Calibri Light" w:hAnsi="Calibri Light" w:cs="Calibri Light"/>
              <w:spacing w:val="-8"/>
              <w:szCs w:val="24"/>
            </w:rPr>
            <w:t xml:space="preserve"> </w:t>
          </w:r>
          <w:r w:rsidRPr="00B1011D">
            <w:rPr>
              <w:rFonts w:ascii="Calibri Light" w:hAnsi="Calibri Light" w:cs="Calibri Light"/>
              <w:szCs w:val="24"/>
            </w:rPr>
            <w:t>form</w:t>
          </w:r>
          <w:r w:rsidRPr="00B1011D">
            <w:rPr>
              <w:rFonts w:ascii="Calibri Light" w:hAnsi="Calibri Light" w:cs="Calibri Light"/>
              <w:spacing w:val="-8"/>
              <w:szCs w:val="24"/>
            </w:rPr>
            <w:t xml:space="preserve"> </w:t>
          </w:r>
          <w:r w:rsidRPr="00B1011D">
            <w:rPr>
              <w:rFonts w:ascii="Calibri Light" w:hAnsi="Calibri Light" w:cs="Calibri Light"/>
              <w:szCs w:val="24"/>
            </w:rPr>
            <w:t>and</w:t>
          </w:r>
          <w:r w:rsidRPr="00B1011D">
            <w:rPr>
              <w:rFonts w:ascii="Calibri Light" w:hAnsi="Calibri Light" w:cs="Calibri Light"/>
              <w:spacing w:val="-8"/>
              <w:szCs w:val="24"/>
            </w:rPr>
            <w:t xml:space="preserve"> </w:t>
          </w:r>
          <w:r w:rsidRPr="00B1011D">
            <w:rPr>
              <w:rFonts w:ascii="Calibri Light" w:hAnsi="Calibri Light" w:cs="Calibri Light"/>
              <w:szCs w:val="24"/>
            </w:rPr>
            <w:t>maintain</w:t>
          </w:r>
          <w:r w:rsidRPr="00B1011D">
            <w:rPr>
              <w:rFonts w:ascii="Calibri Light" w:hAnsi="Calibri Light" w:cs="Calibri Light"/>
              <w:spacing w:val="-8"/>
              <w:szCs w:val="24"/>
            </w:rPr>
            <w:t xml:space="preserve"> </w:t>
          </w:r>
          <w:r w:rsidRPr="00B1011D">
            <w:rPr>
              <w:rFonts w:ascii="Calibri Light" w:hAnsi="Calibri Light" w:cs="Calibri Light"/>
              <w:spacing w:val="-2"/>
              <w:szCs w:val="24"/>
            </w:rPr>
            <w:t>relationships.</w:t>
          </w:r>
        </w:p>
        <w:p w14:paraId="273B549F" w14:textId="77777777" w:rsidR="001926E5" w:rsidRPr="00B1011D" w:rsidRDefault="001926E5" w:rsidP="001926E5">
          <w:pPr>
            <w:pStyle w:val="ListParagraph"/>
            <w:widowControl w:val="0"/>
            <w:numPr>
              <w:ilvl w:val="0"/>
              <w:numId w:val="27"/>
            </w:numPr>
            <w:tabs>
              <w:tab w:val="left" w:pos="218"/>
            </w:tabs>
            <w:autoSpaceDE w:val="0"/>
            <w:autoSpaceDN w:val="0"/>
            <w:spacing w:before="97" w:after="0" w:line="240" w:lineRule="auto"/>
            <w:ind w:left="218" w:hanging="194"/>
            <w:contextualSpacing w:val="0"/>
            <w:rPr>
              <w:rFonts w:ascii="Calibri Light" w:hAnsi="Calibri Light" w:cs="Calibri Light"/>
              <w:szCs w:val="24"/>
            </w:rPr>
          </w:pPr>
          <w:r w:rsidRPr="00B1011D">
            <w:rPr>
              <w:rFonts w:ascii="Calibri Light" w:hAnsi="Calibri Light" w:cs="Calibri Light"/>
              <w:szCs w:val="24"/>
            </w:rPr>
            <w:t>Helping children</w:t>
          </w:r>
          <w:r w:rsidRPr="00B1011D">
            <w:rPr>
              <w:rFonts w:ascii="Calibri Light" w:hAnsi="Calibri Light" w:cs="Calibri Light"/>
              <w:spacing w:val="1"/>
              <w:szCs w:val="24"/>
            </w:rPr>
            <w:t xml:space="preserve"> </w:t>
          </w:r>
          <w:r w:rsidRPr="00B1011D">
            <w:rPr>
              <w:rFonts w:ascii="Calibri Light" w:hAnsi="Calibri Light" w:cs="Calibri Light"/>
              <w:szCs w:val="24"/>
            </w:rPr>
            <w:t>to</w:t>
          </w:r>
          <w:r w:rsidRPr="00B1011D">
            <w:rPr>
              <w:rFonts w:ascii="Calibri Light" w:hAnsi="Calibri Light" w:cs="Calibri Light"/>
              <w:spacing w:val="1"/>
              <w:szCs w:val="24"/>
            </w:rPr>
            <w:t xml:space="preserve"> </w:t>
          </w:r>
          <w:r w:rsidRPr="00B1011D">
            <w:rPr>
              <w:rFonts w:ascii="Calibri Light" w:hAnsi="Calibri Light" w:cs="Calibri Light"/>
              <w:szCs w:val="24"/>
            </w:rPr>
            <w:t>feel</w:t>
          </w:r>
          <w:r w:rsidRPr="00B1011D">
            <w:rPr>
              <w:rFonts w:ascii="Calibri Light" w:hAnsi="Calibri Light" w:cs="Calibri Light"/>
              <w:spacing w:val="1"/>
              <w:szCs w:val="24"/>
            </w:rPr>
            <w:t xml:space="preserve"> </w:t>
          </w:r>
          <w:r w:rsidRPr="00B1011D">
            <w:rPr>
              <w:rFonts w:ascii="Calibri Light" w:hAnsi="Calibri Light" w:cs="Calibri Light"/>
              <w:szCs w:val="24"/>
            </w:rPr>
            <w:t>comfortable</w:t>
          </w:r>
          <w:r w:rsidRPr="00B1011D">
            <w:rPr>
              <w:rFonts w:ascii="Calibri Light" w:hAnsi="Calibri Light" w:cs="Calibri Light"/>
              <w:spacing w:val="1"/>
              <w:szCs w:val="24"/>
            </w:rPr>
            <w:t xml:space="preserve"> </w:t>
          </w:r>
          <w:r w:rsidRPr="00B1011D">
            <w:rPr>
              <w:rFonts w:ascii="Calibri Light" w:hAnsi="Calibri Light" w:cs="Calibri Light"/>
              <w:szCs w:val="24"/>
            </w:rPr>
            <w:t>about</w:t>
          </w:r>
          <w:r w:rsidRPr="00B1011D">
            <w:rPr>
              <w:rFonts w:ascii="Calibri Light" w:hAnsi="Calibri Light" w:cs="Calibri Light"/>
              <w:spacing w:val="1"/>
              <w:szCs w:val="24"/>
            </w:rPr>
            <w:t xml:space="preserve"> </w:t>
          </w:r>
          <w:r w:rsidRPr="00B1011D">
            <w:rPr>
              <w:rFonts w:ascii="Calibri Light" w:hAnsi="Calibri Light" w:cs="Calibri Light"/>
              <w:szCs w:val="24"/>
            </w:rPr>
            <w:t>sharing any</w:t>
          </w:r>
          <w:r w:rsidRPr="00B1011D">
            <w:rPr>
              <w:rFonts w:ascii="Calibri Light" w:hAnsi="Calibri Light" w:cs="Calibri Light"/>
              <w:spacing w:val="1"/>
              <w:szCs w:val="24"/>
            </w:rPr>
            <w:t xml:space="preserve"> </w:t>
          </w:r>
          <w:r w:rsidRPr="00B1011D">
            <w:rPr>
              <w:rFonts w:ascii="Calibri Light" w:hAnsi="Calibri Light" w:cs="Calibri Light"/>
              <w:szCs w:val="24"/>
            </w:rPr>
            <w:t>concerns</w:t>
          </w:r>
          <w:r w:rsidRPr="00B1011D">
            <w:rPr>
              <w:rFonts w:ascii="Calibri Light" w:hAnsi="Calibri Light" w:cs="Calibri Light"/>
              <w:spacing w:val="1"/>
              <w:szCs w:val="24"/>
            </w:rPr>
            <w:t xml:space="preserve"> </w:t>
          </w:r>
          <w:r w:rsidRPr="00B1011D">
            <w:rPr>
              <w:rFonts w:ascii="Calibri Light" w:hAnsi="Calibri Light" w:cs="Calibri Light"/>
              <w:szCs w:val="24"/>
            </w:rPr>
            <w:t>or</w:t>
          </w:r>
          <w:r w:rsidRPr="00B1011D">
            <w:rPr>
              <w:rFonts w:ascii="Calibri Light" w:hAnsi="Calibri Light" w:cs="Calibri Light"/>
              <w:spacing w:val="1"/>
              <w:szCs w:val="24"/>
            </w:rPr>
            <w:t xml:space="preserve"> </w:t>
          </w:r>
          <w:r w:rsidRPr="00B1011D">
            <w:rPr>
              <w:rFonts w:ascii="Calibri Light" w:hAnsi="Calibri Light" w:cs="Calibri Light"/>
              <w:spacing w:val="-2"/>
              <w:szCs w:val="24"/>
            </w:rPr>
            <w:t>worries.</w:t>
          </w:r>
        </w:p>
        <w:p w14:paraId="2A2A167A" w14:textId="77777777" w:rsidR="001926E5" w:rsidRPr="00B1011D" w:rsidRDefault="001926E5" w:rsidP="001926E5">
          <w:pPr>
            <w:pStyle w:val="ListParagraph"/>
            <w:widowControl w:val="0"/>
            <w:numPr>
              <w:ilvl w:val="0"/>
              <w:numId w:val="27"/>
            </w:numPr>
            <w:tabs>
              <w:tab w:val="left" w:pos="218"/>
            </w:tabs>
            <w:autoSpaceDE w:val="0"/>
            <w:autoSpaceDN w:val="0"/>
            <w:spacing w:before="160" w:after="0" w:line="192" w:lineRule="auto"/>
            <w:ind w:right="213" w:firstLine="0"/>
            <w:contextualSpacing w:val="0"/>
            <w:rPr>
              <w:rFonts w:ascii="Calibri Light" w:hAnsi="Calibri Light" w:cs="Calibri Light"/>
              <w:szCs w:val="24"/>
            </w:rPr>
          </w:pPr>
          <w:r w:rsidRPr="00B1011D">
            <w:rPr>
              <w:rFonts w:ascii="Calibri Light" w:hAnsi="Calibri Light" w:cs="Calibri Light"/>
              <w:szCs w:val="24"/>
            </w:rPr>
            <w:t>Teaching</w:t>
          </w:r>
          <w:r w:rsidRPr="00B1011D">
            <w:rPr>
              <w:rFonts w:ascii="Calibri Light" w:hAnsi="Calibri Light" w:cs="Calibri Light"/>
              <w:spacing w:val="-3"/>
              <w:szCs w:val="24"/>
            </w:rPr>
            <w:t xml:space="preserve"> </w:t>
          </w:r>
          <w:proofErr w:type="gramStart"/>
          <w:r w:rsidRPr="00B1011D">
            <w:rPr>
              <w:rFonts w:ascii="Calibri Light" w:hAnsi="Calibri Light" w:cs="Calibri Light"/>
              <w:szCs w:val="24"/>
            </w:rPr>
            <w:t>children</w:t>
          </w:r>
          <w:proofErr w:type="gramEnd"/>
          <w:r w:rsidRPr="00B1011D">
            <w:rPr>
              <w:rFonts w:ascii="Calibri Light" w:hAnsi="Calibri Light" w:cs="Calibri Light"/>
              <w:spacing w:val="-3"/>
              <w:szCs w:val="24"/>
            </w:rPr>
            <w:t xml:space="preserve"> </w:t>
          </w:r>
          <w:r w:rsidRPr="00B1011D">
            <w:rPr>
              <w:rFonts w:ascii="Calibri Light" w:hAnsi="Calibri Light" w:cs="Calibri Light"/>
              <w:szCs w:val="24"/>
            </w:rPr>
            <w:t>emotional</w:t>
          </w:r>
          <w:r w:rsidRPr="00B1011D">
            <w:rPr>
              <w:rFonts w:ascii="Calibri Light" w:hAnsi="Calibri Light" w:cs="Calibri Light"/>
              <w:spacing w:val="-3"/>
              <w:szCs w:val="24"/>
            </w:rPr>
            <w:t xml:space="preserve"> </w:t>
          </w:r>
          <w:r w:rsidRPr="00B1011D">
            <w:rPr>
              <w:rFonts w:ascii="Calibri Light" w:hAnsi="Calibri Light" w:cs="Calibri Light"/>
              <w:szCs w:val="24"/>
            </w:rPr>
            <w:t>skills</w:t>
          </w:r>
          <w:r w:rsidRPr="00B1011D">
            <w:rPr>
              <w:rFonts w:ascii="Calibri Light" w:hAnsi="Calibri Light" w:cs="Calibri Light"/>
              <w:spacing w:val="-3"/>
              <w:szCs w:val="24"/>
            </w:rPr>
            <w:t xml:space="preserve"> </w:t>
          </w:r>
          <w:r w:rsidRPr="00B1011D">
            <w:rPr>
              <w:rFonts w:ascii="Calibri Light" w:hAnsi="Calibri Light" w:cs="Calibri Light"/>
              <w:szCs w:val="24"/>
            </w:rPr>
            <w:t>and</w:t>
          </w:r>
          <w:r w:rsidRPr="00B1011D">
            <w:rPr>
              <w:rFonts w:ascii="Calibri Light" w:hAnsi="Calibri Light" w:cs="Calibri Light"/>
              <w:spacing w:val="-3"/>
              <w:szCs w:val="24"/>
            </w:rPr>
            <w:t xml:space="preserve"> </w:t>
          </w:r>
          <w:r w:rsidRPr="00B1011D">
            <w:rPr>
              <w:rFonts w:ascii="Calibri Light" w:hAnsi="Calibri Light" w:cs="Calibri Light"/>
              <w:szCs w:val="24"/>
            </w:rPr>
            <w:t>an</w:t>
          </w:r>
          <w:r w:rsidRPr="00B1011D">
            <w:rPr>
              <w:rFonts w:ascii="Calibri Light" w:hAnsi="Calibri Light" w:cs="Calibri Light"/>
              <w:spacing w:val="-3"/>
              <w:szCs w:val="24"/>
            </w:rPr>
            <w:t xml:space="preserve"> </w:t>
          </w:r>
          <w:r w:rsidRPr="00B1011D">
            <w:rPr>
              <w:rFonts w:ascii="Calibri Light" w:hAnsi="Calibri Light" w:cs="Calibri Light"/>
              <w:szCs w:val="24"/>
            </w:rPr>
            <w:t>awareness</w:t>
          </w:r>
          <w:r w:rsidRPr="00B1011D">
            <w:rPr>
              <w:rFonts w:ascii="Calibri Light" w:hAnsi="Calibri Light" w:cs="Calibri Light"/>
              <w:spacing w:val="-3"/>
              <w:szCs w:val="24"/>
            </w:rPr>
            <w:t xml:space="preserve"> </w:t>
          </w:r>
          <w:r w:rsidRPr="00B1011D">
            <w:rPr>
              <w:rFonts w:ascii="Calibri Light" w:hAnsi="Calibri Light" w:cs="Calibri Light"/>
              <w:szCs w:val="24"/>
            </w:rPr>
            <w:t>of</w:t>
          </w:r>
          <w:r w:rsidRPr="00B1011D">
            <w:rPr>
              <w:rFonts w:ascii="Calibri Light" w:hAnsi="Calibri Light" w:cs="Calibri Light"/>
              <w:spacing w:val="-3"/>
              <w:szCs w:val="24"/>
            </w:rPr>
            <w:t xml:space="preserve"> </w:t>
          </w:r>
          <w:r w:rsidRPr="00B1011D">
            <w:rPr>
              <w:rFonts w:ascii="Calibri Light" w:hAnsi="Calibri Light" w:cs="Calibri Light"/>
              <w:szCs w:val="24"/>
            </w:rPr>
            <w:t>mental</w:t>
          </w:r>
          <w:r w:rsidRPr="00B1011D">
            <w:rPr>
              <w:rFonts w:ascii="Calibri Light" w:hAnsi="Calibri Light" w:cs="Calibri Light"/>
              <w:spacing w:val="-3"/>
              <w:szCs w:val="24"/>
            </w:rPr>
            <w:t xml:space="preserve"> </w:t>
          </w:r>
          <w:r w:rsidRPr="00B1011D">
            <w:rPr>
              <w:rFonts w:ascii="Calibri Light" w:hAnsi="Calibri Light" w:cs="Calibri Light"/>
              <w:szCs w:val="24"/>
            </w:rPr>
            <w:t>health</w:t>
          </w:r>
          <w:r w:rsidRPr="00B1011D">
            <w:rPr>
              <w:rFonts w:ascii="Calibri Light" w:hAnsi="Calibri Light" w:cs="Calibri Light"/>
              <w:spacing w:val="-3"/>
              <w:szCs w:val="24"/>
            </w:rPr>
            <w:t xml:space="preserve"> </w:t>
          </w:r>
          <w:r w:rsidRPr="00B1011D">
            <w:rPr>
              <w:rFonts w:ascii="Calibri Light" w:hAnsi="Calibri Light" w:cs="Calibri Light"/>
              <w:szCs w:val="24"/>
            </w:rPr>
            <w:t>so</w:t>
          </w:r>
          <w:r w:rsidRPr="00B1011D">
            <w:rPr>
              <w:rFonts w:ascii="Calibri Light" w:hAnsi="Calibri Light" w:cs="Calibri Light"/>
              <w:spacing w:val="-3"/>
              <w:szCs w:val="24"/>
            </w:rPr>
            <w:t xml:space="preserve"> </w:t>
          </w:r>
          <w:r w:rsidRPr="00B1011D">
            <w:rPr>
              <w:rFonts w:ascii="Calibri Light" w:hAnsi="Calibri Light" w:cs="Calibri Light"/>
              <w:szCs w:val="24"/>
            </w:rPr>
            <w:t>that</w:t>
          </w:r>
          <w:r w:rsidRPr="00B1011D">
            <w:rPr>
              <w:rFonts w:ascii="Calibri Light" w:hAnsi="Calibri Light" w:cs="Calibri Light"/>
              <w:spacing w:val="-3"/>
              <w:szCs w:val="24"/>
            </w:rPr>
            <w:t xml:space="preserve"> </w:t>
          </w:r>
          <w:r w:rsidRPr="00B1011D">
            <w:rPr>
              <w:rFonts w:ascii="Calibri Light" w:hAnsi="Calibri Light" w:cs="Calibri Light"/>
              <w:szCs w:val="24"/>
            </w:rPr>
            <w:t>they understand their own and others’ emotions and feelings better.</w:t>
          </w:r>
        </w:p>
        <w:p w14:paraId="2BAD216F" w14:textId="77777777" w:rsidR="001926E5" w:rsidRPr="00B1011D" w:rsidRDefault="001926E5" w:rsidP="001926E5">
          <w:pPr>
            <w:pStyle w:val="ListParagraph"/>
            <w:widowControl w:val="0"/>
            <w:numPr>
              <w:ilvl w:val="0"/>
              <w:numId w:val="27"/>
            </w:numPr>
            <w:tabs>
              <w:tab w:val="left" w:pos="218"/>
            </w:tabs>
            <w:autoSpaceDE w:val="0"/>
            <w:autoSpaceDN w:val="0"/>
            <w:spacing w:before="73" w:after="0" w:line="223" w:lineRule="auto"/>
            <w:ind w:right="400" w:firstLine="0"/>
            <w:contextualSpacing w:val="0"/>
            <w:rPr>
              <w:rFonts w:ascii="Calibri Light" w:hAnsi="Calibri Light" w:cs="Calibri Light"/>
              <w:szCs w:val="24"/>
            </w:rPr>
          </w:pPr>
          <w:r w:rsidRPr="00B1011D">
            <w:rPr>
              <w:rFonts w:ascii="Calibri Light" w:hAnsi="Calibri Light" w:cs="Calibri Light"/>
              <w:szCs w:val="24"/>
            </w:rPr>
            <w:t>Promoting</w:t>
          </w:r>
          <w:r w:rsidRPr="00B1011D">
            <w:rPr>
              <w:rFonts w:ascii="Calibri Light" w:hAnsi="Calibri Light" w:cs="Calibri Light"/>
              <w:spacing w:val="-12"/>
              <w:szCs w:val="24"/>
            </w:rPr>
            <w:t xml:space="preserve"> </w:t>
          </w:r>
          <w:r w:rsidRPr="00B1011D">
            <w:rPr>
              <w:rFonts w:ascii="Calibri Light" w:hAnsi="Calibri Light" w:cs="Calibri Light"/>
              <w:szCs w:val="24"/>
            </w:rPr>
            <w:t>self-esteem</w:t>
          </w:r>
          <w:r w:rsidRPr="00B1011D">
            <w:rPr>
              <w:rFonts w:ascii="Calibri Light" w:hAnsi="Calibri Light" w:cs="Calibri Light"/>
              <w:spacing w:val="-12"/>
              <w:szCs w:val="24"/>
            </w:rPr>
            <w:t xml:space="preserve"> </w:t>
          </w:r>
          <w:r w:rsidRPr="00B1011D">
            <w:rPr>
              <w:rFonts w:ascii="Calibri Light" w:hAnsi="Calibri Light" w:cs="Calibri Light"/>
              <w:szCs w:val="24"/>
            </w:rPr>
            <w:t>and</w:t>
          </w:r>
          <w:r w:rsidRPr="00B1011D">
            <w:rPr>
              <w:rFonts w:ascii="Calibri Light" w:hAnsi="Calibri Light" w:cs="Calibri Light"/>
              <w:spacing w:val="-12"/>
              <w:szCs w:val="24"/>
            </w:rPr>
            <w:t xml:space="preserve"> </w:t>
          </w:r>
          <w:r w:rsidRPr="00B1011D">
            <w:rPr>
              <w:rFonts w:ascii="Calibri Light" w:hAnsi="Calibri Light" w:cs="Calibri Light"/>
              <w:szCs w:val="24"/>
            </w:rPr>
            <w:t>ensuring</w:t>
          </w:r>
          <w:r w:rsidRPr="00B1011D">
            <w:rPr>
              <w:rFonts w:ascii="Calibri Light" w:hAnsi="Calibri Light" w:cs="Calibri Light"/>
              <w:spacing w:val="-12"/>
              <w:szCs w:val="24"/>
            </w:rPr>
            <w:t xml:space="preserve"> </w:t>
          </w:r>
          <w:r w:rsidRPr="00B1011D">
            <w:rPr>
              <w:rFonts w:ascii="Calibri Light" w:hAnsi="Calibri Light" w:cs="Calibri Light"/>
              <w:szCs w:val="24"/>
            </w:rPr>
            <w:t>children</w:t>
          </w:r>
          <w:r w:rsidRPr="00B1011D">
            <w:rPr>
              <w:rFonts w:ascii="Calibri Light" w:hAnsi="Calibri Light" w:cs="Calibri Light"/>
              <w:spacing w:val="-12"/>
              <w:szCs w:val="24"/>
            </w:rPr>
            <w:t xml:space="preserve"> </w:t>
          </w:r>
          <w:r w:rsidRPr="00B1011D">
            <w:rPr>
              <w:rFonts w:ascii="Calibri Light" w:hAnsi="Calibri Light" w:cs="Calibri Light"/>
              <w:szCs w:val="24"/>
            </w:rPr>
            <w:t>understand</w:t>
          </w:r>
          <w:r w:rsidRPr="00B1011D">
            <w:rPr>
              <w:rFonts w:ascii="Calibri Light" w:hAnsi="Calibri Light" w:cs="Calibri Light"/>
              <w:spacing w:val="-12"/>
              <w:szCs w:val="24"/>
            </w:rPr>
            <w:t xml:space="preserve"> </w:t>
          </w:r>
          <w:r w:rsidRPr="00B1011D">
            <w:rPr>
              <w:rFonts w:ascii="Calibri Light" w:hAnsi="Calibri Light" w:cs="Calibri Light"/>
              <w:szCs w:val="24"/>
            </w:rPr>
            <w:t>their</w:t>
          </w:r>
          <w:r w:rsidRPr="00B1011D">
            <w:rPr>
              <w:rFonts w:ascii="Calibri Light" w:hAnsi="Calibri Light" w:cs="Calibri Light"/>
              <w:spacing w:val="-12"/>
              <w:szCs w:val="24"/>
            </w:rPr>
            <w:t xml:space="preserve"> </w:t>
          </w:r>
          <w:r w:rsidRPr="00B1011D">
            <w:rPr>
              <w:rFonts w:ascii="Calibri Light" w:hAnsi="Calibri Light" w:cs="Calibri Light"/>
              <w:szCs w:val="24"/>
            </w:rPr>
            <w:t>importance</w:t>
          </w:r>
          <w:r w:rsidRPr="00B1011D">
            <w:rPr>
              <w:rFonts w:ascii="Calibri Light" w:hAnsi="Calibri Light" w:cs="Calibri Light"/>
              <w:spacing w:val="-12"/>
              <w:szCs w:val="24"/>
            </w:rPr>
            <w:t xml:space="preserve"> </w:t>
          </w:r>
          <w:r w:rsidRPr="00B1011D">
            <w:rPr>
              <w:rFonts w:ascii="Calibri Light" w:hAnsi="Calibri Light" w:cs="Calibri Light"/>
              <w:szCs w:val="24"/>
            </w:rPr>
            <w:t>in</w:t>
          </w:r>
          <w:r w:rsidRPr="00B1011D">
            <w:rPr>
              <w:rFonts w:ascii="Calibri Light" w:hAnsi="Calibri Light" w:cs="Calibri Light"/>
              <w:spacing w:val="-12"/>
              <w:szCs w:val="24"/>
            </w:rPr>
            <w:t xml:space="preserve"> </w:t>
          </w:r>
          <w:r w:rsidRPr="00B1011D">
            <w:rPr>
              <w:rFonts w:ascii="Calibri Light" w:hAnsi="Calibri Light" w:cs="Calibri Light"/>
              <w:szCs w:val="24"/>
            </w:rPr>
            <w:t xml:space="preserve">the </w:t>
          </w:r>
          <w:r w:rsidRPr="00B1011D">
            <w:rPr>
              <w:rFonts w:ascii="Calibri Light" w:hAnsi="Calibri Light" w:cs="Calibri Light"/>
              <w:spacing w:val="-2"/>
              <w:szCs w:val="24"/>
            </w:rPr>
            <w:t>world.</w:t>
          </w:r>
        </w:p>
        <w:p w14:paraId="2BE8745F" w14:textId="77777777" w:rsidR="001926E5" w:rsidRPr="00B1011D" w:rsidRDefault="001926E5" w:rsidP="001926E5">
          <w:pPr>
            <w:pStyle w:val="ListParagraph"/>
            <w:widowControl w:val="0"/>
            <w:numPr>
              <w:ilvl w:val="0"/>
              <w:numId w:val="27"/>
            </w:numPr>
            <w:tabs>
              <w:tab w:val="left" w:pos="218"/>
            </w:tabs>
            <w:autoSpaceDE w:val="0"/>
            <w:autoSpaceDN w:val="0"/>
            <w:spacing w:after="0" w:line="338" w:lineRule="exact"/>
            <w:ind w:left="218" w:hanging="194"/>
            <w:contextualSpacing w:val="0"/>
            <w:rPr>
              <w:rFonts w:ascii="Calibri Light" w:hAnsi="Calibri Light" w:cs="Calibri Light"/>
              <w:szCs w:val="24"/>
            </w:rPr>
          </w:pPr>
          <w:r w:rsidRPr="00B1011D">
            <w:rPr>
              <w:rFonts w:ascii="Calibri Light" w:hAnsi="Calibri Light" w:cs="Calibri Light"/>
              <w:szCs w:val="24"/>
            </w:rPr>
            <w:t>Helping</w:t>
          </w:r>
          <w:r w:rsidRPr="00B1011D">
            <w:rPr>
              <w:rFonts w:ascii="Calibri Light" w:hAnsi="Calibri Light" w:cs="Calibri Light"/>
              <w:spacing w:val="-2"/>
              <w:szCs w:val="24"/>
            </w:rPr>
            <w:t xml:space="preserve"> </w:t>
          </w:r>
          <w:r w:rsidRPr="00B1011D">
            <w:rPr>
              <w:rFonts w:ascii="Calibri Light" w:hAnsi="Calibri Light" w:cs="Calibri Light"/>
              <w:szCs w:val="24"/>
            </w:rPr>
            <w:t>children</w:t>
          </w:r>
          <w:r w:rsidRPr="00B1011D">
            <w:rPr>
              <w:rFonts w:ascii="Calibri Light" w:hAnsi="Calibri Light" w:cs="Calibri Light"/>
              <w:spacing w:val="-1"/>
              <w:szCs w:val="24"/>
            </w:rPr>
            <w:t xml:space="preserve"> </w:t>
          </w:r>
          <w:r w:rsidRPr="00B1011D">
            <w:rPr>
              <w:rFonts w:ascii="Calibri Light" w:hAnsi="Calibri Light" w:cs="Calibri Light"/>
              <w:szCs w:val="24"/>
            </w:rPr>
            <w:t>to</w:t>
          </w:r>
          <w:r w:rsidRPr="00B1011D">
            <w:rPr>
              <w:rFonts w:ascii="Calibri Light" w:hAnsi="Calibri Light" w:cs="Calibri Light"/>
              <w:spacing w:val="-2"/>
              <w:szCs w:val="24"/>
            </w:rPr>
            <w:t xml:space="preserve"> </w:t>
          </w:r>
          <w:r w:rsidRPr="00B1011D">
            <w:rPr>
              <w:rFonts w:ascii="Calibri Light" w:hAnsi="Calibri Light" w:cs="Calibri Light"/>
              <w:szCs w:val="24"/>
            </w:rPr>
            <w:t>be</w:t>
          </w:r>
          <w:r w:rsidRPr="00B1011D">
            <w:rPr>
              <w:rFonts w:ascii="Calibri Light" w:hAnsi="Calibri Light" w:cs="Calibri Light"/>
              <w:spacing w:val="-1"/>
              <w:szCs w:val="24"/>
            </w:rPr>
            <w:t xml:space="preserve"> </w:t>
          </w:r>
          <w:r w:rsidRPr="00B1011D">
            <w:rPr>
              <w:rFonts w:ascii="Calibri Light" w:hAnsi="Calibri Light" w:cs="Calibri Light"/>
              <w:szCs w:val="24"/>
            </w:rPr>
            <w:t>resilient</w:t>
          </w:r>
          <w:r w:rsidRPr="00B1011D">
            <w:rPr>
              <w:rFonts w:ascii="Calibri Light" w:hAnsi="Calibri Light" w:cs="Calibri Light"/>
              <w:spacing w:val="-2"/>
              <w:szCs w:val="24"/>
            </w:rPr>
            <w:t xml:space="preserve"> </w:t>
          </w:r>
          <w:r w:rsidRPr="00B1011D">
            <w:rPr>
              <w:rFonts w:ascii="Calibri Light" w:hAnsi="Calibri Light" w:cs="Calibri Light"/>
              <w:szCs w:val="24"/>
            </w:rPr>
            <w:t>learners</w:t>
          </w:r>
          <w:r w:rsidRPr="00B1011D">
            <w:rPr>
              <w:rFonts w:ascii="Calibri Light" w:hAnsi="Calibri Light" w:cs="Calibri Light"/>
              <w:spacing w:val="-1"/>
              <w:szCs w:val="24"/>
            </w:rPr>
            <w:t xml:space="preserve"> </w:t>
          </w:r>
          <w:r w:rsidRPr="00B1011D">
            <w:rPr>
              <w:rFonts w:ascii="Calibri Light" w:hAnsi="Calibri Light" w:cs="Calibri Light"/>
              <w:szCs w:val="24"/>
            </w:rPr>
            <w:t>and</w:t>
          </w:r>
          <w:r w:rsidRPr="00B1011D">
            <w:rPr>
              <w:rFonts w:ascii="Calibri Light" w:hAnsi="Calibri Light" w:cs="Calibri Light"/>
              <w:spacing w:val="-2"/>
              <w:szCs w:val="24"/>
            </w:rPr>
            <w:t xml:space="preserve"> </w:t>
          </w:r>
          <w:r w:rsidRPr="00B1011D">
            <w:rPr>
              <w:rFonts w:ascii="Calibri Light" w:hAnsi="Calibri Light" w:cs="Calibri Light"/>
              <w:szCs w:val="24"/>
            </w:rPr>
            <w:t>to</w:t>
          </w:r>
          <w:r w:rsidRPr="00B1011D">
            <w:rPr>
              <w:rFonts w:ascii="Calibri Light" w:hAnsi="Calibri Light" w:cs="Calibri Light"/>
              <w:spacing w:val="-1"/>
              <w:szCs w:val="24"/>
            </w:rPr>
            <w:t xml:space="preserve"> </w:t>
          </w:r>
          <w:r w:rsidRPr="00B1011D">
            <w:rPr>
              <w:rFonts w:ascii="Calibri Light" w:hAnsi="Calibri Light" w:cs="Calibri Light"/>
              <w:szCs w:val="24"/>
            </w:rPr>
            <w:t>manage</w:t>
          </w:r>
          <w:r w:rsidRPr="00B1011D">
            <w:rPr>
              <w:rFonts w:ascii="Calibri Light" w:hAnsi="Calibri Light" w:cs="Calibri Light"/>
              <w:spacing w:val="-2"/>
              <w:szCs w:val="24"/>
            </w:rPr>
            <w:t xml:space="preserve"> setbacks.</w:t>
          </w:r>
        </w:p>
        <w:p w14:paraId="0FC51A36" w14:textId="77777777" w:rsidR="001926E5" w:rsidRPr="00B1011D" w:rsidRDefault="001926E5" w:rsidP="001926E5">
          <w:pPr>
            <w:pStyle w:val="ListParagraph"/>
            <w:widowControl w:val="0"/>
            <w:numPr>
              <w:ilvl w:val="0"/>
              <w:numId w:val="27"/>
            </w:numPr>
            <w:tabs>
              <w:tab w:val="left" w:pos="218"/>
            </w:tabs>
            <w:autoSpaceDE w:val="0"/>
            <w:autoSpaceDN w:val="0"/>
            <w:spacing w:before="136" w:after="0" w:line="201" w:lineRule="auto"/>
            <w:ind w:right="339" w:firstLine="0"/>
            <w:contextualSpacing w:val="0"/>
            <w:rPr>
              <w:rFonts w:ascii="Calibri Light" w:hAnsi="Calibri Light" w:cs="Calibri Light"/>
              <w:szCs w:val="24"/>
            </w:rPr>
          </w:pPr>
          <w:r w:rsidRPr="00B1011D">
            <w:rPr>
              <w:rFonts w:ascii="Calibri Light" w:hAnsi="Calibri Light" w:cs="Calibri Light"/>
              <w:szCs w:val="24"/>
            </w:rPr>
            <w:t>Identifying children who have mental health challenges and planning support to meet their needs, including working with specialist services, care givers.</w:t>
          </w:r>
        </w:p>
        <w:p w14:paraId="178B37DA" w14:textId="77777777" w:rsidR="001926E5" w:rsidRPr="00B1011D" w:rsidRDefault="001926E5" w:rsidP="001926E5">
          <w:pPr>
            <w:pStyle w:val="ListParagraph"/>
            <w:widowControl w:val="0"/>
            <w:numPr>
              <w:ilvl w:val="0"/>
              <w:numId w:val="27"/>
            </w:numPr>
            <w:tabs>
              <w:tab w:val="left" w:pos="218"/>
            </w:tabs>
            <w:autoSpaceDE w:val="0"/>
            <w:autoSpaceDN w:val="0"/>
            <w:spacing w:before="54" w:after="0" w:line="240" w:lineRule="auto"/>
            <w:ind w:left="218" w:hanging="194"/>
            <w:contextualSpacing w:val="0"/>
            <w:rPr>
              <w:rFonts w:ascii="Calibri Light" w:hAnsi="Calibri Light" w:cs="Calibri Light"/>
              <w:szCs w:val="24"/>
            </w:rPr>
          </w:pPr>
          <w:r w:rsidRPr="00B1011D">
            <w:rPr>
              <w:rFonts w:ascii="Calibri Light" w:hAnsi="Calibri Light" w:cs="Calibri Light"/>
              <w:szCs w:val="24"/>
            </w:rPr>
            <w:t>Supporting</w:t>
          </w:r>
          <w:r w:rsidRPr="00B1011D">
            <w:rPr>
              <w:rFonts w:ascii="Calibri Light" w:hAnsi="Calibri Light" w:cs="Calibri Light"/>
              <w:spacing w:val="-17"/>
              <w:szCs w:val="24"/>
            </w:rPr>
            <w:t xml:space="preserve"> </w:t>
          </w:r>
          <w:r w:rsidRPr="00B1011D">
            <w:rPr>
              <w:rFonts w:ascii="Calibri Light" w:hAnsi="Calibri Light" w:cs="Calibri Light"/>
              <w:szCs w:val="24"/>
            </w:rPr>
            <w:t>and</w:t>
          </w:r>
          <w:r w:rsidRPr="00B1011D">
            <w:rPr>
              <w:rFonts w:ascii="Calibri Light" w:hAnsi="Calibri Light" w:cs="Calibri Light"/>
              <w:spacing w:val="-17"/>
              <w:szCs w:val="24"/>
            </w:rPr>
            <w:t xml:space="preserve"> </w:t>
          </w:r>
          <w:r w:rsidRPr="00B1011D">
            <w:rPr>
              <w:rFonts w:ascii="Calibri Light" w:hAnsi="Calibri Light" w:cs="Calibri Light"/>
              <w:szCs w:val="24"/>
            </w:rPr>
            <w:t>training</w:t>
          </w:r>
          <w:r w:rsidRPr="00B1011D">
            <w:rPr>
              <w:rFonts w:ascii="Calibri Light" w:hAnsi="Calibri Light" w:cs="Calibri Light"/>
              <w:spacing w:val="-16"/>
              <w:szCs w:val="24"/>
            </w:rPr>
            <w:t xml:space="preserve"> </w:t>
          </w:r>
          <w:r w:rsidRPr="00B1011D">
            <w:rPr>
              <w:rFonts w:ascii="Calibri Light" w:hAnsi="Calibri Light" w:cs="Calibri Light"/>
              <w:szCs w:val="24"/>
            </w:rPr>
            <w:t>staff</w:t>
          </w:r>
          <w:r w:rsidRPr="00B1011D">
            <w:rPr>
              <w:rFonts w:ascii="Calibri Light" w:hAnsi="Calibri Light" w:cs="Calibri Light"/>
              <w:spacing w:val="-17"/>
              <w:szCs w:val="24"/>
            </w:rPr>
            <w:t xml:space="preserve"> </w:t>
          </w:r>
          <w:r w:rsidRPr="00B1011D">
            <w:rPr>
              <w:rFonts w:ascii="Calibri Light" w:hAnsi="Calibri Light" w:cs="Calibri Light"/>
              <w:szCs w:val="24"/>
            </w:rPr>
            <w:t>to</w:t>
          </w:r>
          <w:r w:rsidRPr="00B1011D">
            <w:rPr>
              <w:rFonts w:ascii="Calibri Light" w:hAnsi="Calibri Light" w:cs="Calibri Light"/>
              <w:spacing w:val="-16"/>
              <w:szCs w:val="24"/>
            </w:rPr>
            <w:t xml:space="preserve"> </w:t>
          </w:r>
          <w:r w:rsidRPr="00B1011D">
            <w:rPr>
              <w:rFonts w:ascii="Calibri Light" w:hAnsi="Calibri Light" w:cs="Calibri Light"/>
              <w:szCs w:val="24"/>
            </w:rPr>
            <w:t>develop</w:t>
          </w:r>
          <w:r w:rsidRPr="00B1011D">
            <w:rPr>
              <w:rFonts w:ascii="Calibri Light" w:hAnsi="Calibri Light" w:cs="Calibri Light"/>
              <w:spacing w:val="-17"/>
              <w:szCs w:val="24"/>
            </w:rPr>
            <w:t xml:space="preserve"> </w:t>
          </w:r>
          <w:r w:rsidRPr="00B1011D">
            <w:rPr>
              <w:rFonts w:ascii="Calibri Light" w:hAnsi="Calibri Light" w:cs="Calibri Light"/>
              <w:szCs w:val="24"/>
            </w:rPr>
            <w:t>their</w:t>
          </w:r>
          <w:r w:rsidRPr="00B1011D">
            <w:rPr>
              <w:rFonts w:ascii="Calibri Light" w:hAnsi="Calibri Light" w:cs="Calibri Light"/>
              <w:spacing w:val="-17"/>
              <w:szCs w:val="24"/>
            </w:rPr>
            <w:t xml:space="preserve"> </w:t>
          </w:r>
          <w:r w:rsidRPr="00B1011D">
            <w:rPr>
              <w:rFonts w:ascii="Calibri Light" w:hAnsi="Calibri Light" w:cs="Calibri Light"/>
              <w:szCs w:val="24"/>
            </w:rPr>
            <w:t>skills</w:t>
          </w:r>
          <w:r w:rsidRPr="00B1011D">
            <w:rPr>
              <w:rFonts w:ascii="Calibri Light" w:hAnsi="Calibri Light" w:cs="Calibri Light"/>
              <w:spacing w:val="-16"/>
              <w:szCs w:val="24"/>
            </w:rPr>
            <w:t xml:space="preserve"> </w:t>
          </w:r>
          <w:r w:rsidRPr="00B1011D">
            <w:rPr>
              <w:rFonts w:ascii="Calibri Light" w:hAnsi="Calibri Light" w:cs="Calibri Light"/>
              <w:szCs w:val="24"/>
            </w:rPr>
            <w:t>and</w:t>
          </w:r>
          <w:r w:rsidRPr="00B1011D">
            <w:rPr>
              <w:rFonts w:ascii="Calibri Light" w:hAnsi="Calibri Light" w:cs="Calibri Light"/>
              <w:spacing w:val="-17"/>
              <w:szCs w:val="24"/>
            </w:rPr>
            <w:t xml:space="preserve"> </w:t>
          </w:r>
          <w:r w:rsidRPr="00B1011D">
            <w:rPr>
              <w:rFonts w:ascii="Calibri Light" w:hAnsi="Calibri Light" w:cs="Calibri Light"/>
              <w:szCs w:val="24"/>
            </w:rPr>
            <w:t>their</w:t>
          </w:r>
          <w:r w:rsidRPr="00B1011D">
            <w:rPr>
              <w:rFonts w:ascii="Calibri Light" w:hAnsi="Calibri Light" w:cs="Calibri Light"/>
              <w:spacing w:val="-17"/>
              <w:szCs w:val="24"/>
            </w:rPr>
            <w:t xml:space="preserve"> </w:t>
          </w:r>
          <w:r w:rsidRPr="00B1011D">
            <w:rPr>
              <w:rFonts w:ascii="Calibri Light" w:hAnsi="Calibri Light" w:cs="Calibri Light"/>
              <w:szCs w:val="24"/>
            </w:rPr>
            <w:t>own</w:t>
          </w:r>
          <w:r w:rsidRPr="00B1011D">
            <w:rPr>
              <w:rFonts w:ascii="Calibri Light" w:hAnsi="Calibri Light" w:cs="Calibri Light"/>
              <w:spacing w:val="-16"/>
              <w:szCs w:val="24"/>
            </w:rPr>
            <w:t xml:space="preserve"> </w:t>
          </w:r>
          <w:r w:rsidRPr="00B1011D">
            <w:rPr>
              <w:rFonts w:ascii="Calibri Light" w:hAnsi="Calibri Light" w:cs="Calibri Light"/>
              <w:spacing w:val="-2"/>
              <w:szCs w:val="24"/>
            </w:rPr>
            <w:t>resilience.</w:t>
          </w:r>
        </w:p>
        <w:p w14:paraId="52EA5C71" w14:textId="77777777" w:rsidR="001926E5" w:rsidRPr="00B1011D" w:rsidRDefault="001926E5" w:rsidP="001926E5">
          <w:pPr>
            <w:pStyle w:val="ListParagraph"/>
            <w:widowControl w:val="0"/>
            <w:numPr>
              <w:ilvl w:val="0"/>
              <w:numId w:val="27"/>
            </w:numPr>
            <w:tabs>
              <w:tab w:val="left" w:pos="218"/>
            </w:tabs>
            <w:autoSpaceDE w:val="0"/>
            <w:autoSpaceDN w:val="0"/>
            <w:spacing w:before="135" w:after="0" w:line="201" w:lineRule="auto"/>
            <w:ind w:left="0" w:right="107" w:firstLine="0"/>
            <w:contextualSpacing w:val="0"/>
            <w:rPr>
              <w:rFonts w:ascii="Calibri Light" w:hAnsi="Calibri Light" w:cs="Calibri Light"/>
              <w:szCs w:val="24"/>
            </w:rPr>
          </w:pPr>
          <w:r w:rsidRPr="00B1011D">
            <w:rPr>
              <w:rFonts w:ascii="Calibri Light" w:hAnsi="Calibri Light" w:cs="Calibri Light"/>
              <w:szCs w:val="24"/>
            </w:rPr>
            <w:t>Developing an open culture where it’s normal to talk about mental health, thereby reducing the stigma attached to it.</w:t>
          </w:r>
        </w:p>
        <w:p w14:paraId="03E94860" w14:textId="77777777" w:rsidR="001926E5" w:rsidRPr="00B1011D" w:rsidRDefault="001926E5" w:rsidP="001926E5">
          <w:pPr>
            <w:pStyle w:val="BodyText"/>
            <w:spacing w:before="51"/>
            <w:rPr>
              <w:rFonts w:ascii="Calibri Light" w:hAnsi="Calibri Light" w:cs="Calibri Light"/>
              <w:szCs w:val="24"/>
            </w:rPr>
          </w:pPr>
        </w:p>
        <w:p w14:paraId="278A3EE1" w14:textId="77777777" w:rsidR="001926E5" w:rsidRPr="00B1011D" w:rsidRDefault="001926E5" w:rsidP="001926E5">
          <w:pPr>
            <w:pStyle w:val="BodyText"/>
            <w:rPr>
              <w:rFonts w:ascii="Calibri Light" w:hAnsi="Calibri Light" w:cs="Calibri Light"/>
              <w:szCs w:val="24"/>
            </w:rPr>
          </w:pPr>
          <w:r w:rsidRPr="00B1011D">
            <w:rPr>
              <w:rFonts w:ascii="Calibri Light" w:hAnsi="Calibri Light" w:cs="Calibri Light"/>
              <w:szCs w:val="24"/>
            </w:rPr>
            <w:t>We</w:t>
          </w:r>
          <w:r w:rsidRPr="00B1011D">
            <w:rPr>
              <w:rFonts w:ascii="Calibri Light" w:hAnsi="Calibri Light" w:cs="Calibri Light"/>
              <w:spacing w:val="12"/>
              <w:szCs w:val="24"/>
            </w:rPr>
            <w:t xml:space="preserve"> </w:t>
          </w:r>
          <w:r w:rsidRPr="00B1011D">
            <w:rPr>
              <w:rFonts w:ascii="Calibri Light" w:hAnsi="Calibri Light" w:cs="Calibri Light"/>
              <w:szCs w:val="24"/>
            </w:rPr>
            <w:t>promote</w:t>
          </w:r>
          <w:r w:rsidRPr="00B1011D">
            <w:rPr>
              <w:rFonts w:ascii="Calibri Light" w:hAnsi="Calibri Light" w:cs="Calibri Light"/>
              <w:spacing w:val="12"/>
              <w:szCs w:val="24"/>
            </w:rPr>
            <w:t xml:space="preserve"> </w:t>
          </w:r>
          <w:r w:rsidRPr="00B1011D">
            <w:rPr>
              <w:rFonts w:ascii="Calibri Light" w:hAnsi="Calibri Light" w:cs="Calibri Light"/>
              <w:szCs w:val="24"/>
            </w:rPr>
            <w:t>a</w:t>
          </w:r>
          <w:r w:rsidRPr="00B1011D">
            <w:rPr>
              <w:rFonts w:ascii="Calibri Light" w:hAnsi="Calibri Light" w:cs="Calibri Light"/>
              <w:spacing w:val="12"/>
              <w:szCs w:val="24"/>
            </w:rPr>
            <w:t xml:space="preserve"> </w:t>
          </w:r>
          <w:r w:rsidRPr="00B1011D">
            <w:rPr>
              <w:rFonts w:ascii="Calibri Light" w:hAnsi="Calibri Light" w:cs="Calibri Light"/>
              <w:szCs w:val="24"/>
            </w:rPr>
            <w:t>mentally</w:t>
          </w:r>
          <w:r w:rsidRPr="00B1011D">
            <w:rPr>
              <w:rFonts w:ascii="Calibri Light" w:hAnsi="Calibri Light" w:cs="Calibri Light"/>
              <w:spacing w:val="13"/>
              <w:szCs w:val="24"/>
            </w:rPr>
            <w:t xml:space="preserve"> </w:t>
          </w:r>
          <w:r w:rsidRPr="00B1011D">
            <w:rPr>
              <w:rFonts w:ascii="Calibri Light" w:hAnsi="Calibri Light" w:cs="Calibri Light"/>
              <w:szCs w:val="24"/>
            </w:rPr>
            <w:t>healthy</w:t>
          </w:r>
          <w:r w:rsidRPr="00B1011D">
            <w:rPr>
              <w:rFonts w:ascii="Calibri Light" w:hAnsi="Calibri Light" w:cs="Calibri Light"/>
              <w:spacing w:val="12"/>
              <w:szCs w:val="24"/>
            </w:rPr>
            <w:t xml:space="preserve"> </w:t>
          </w:r>
          <w:r w:rsidRPr="00B1011D">
            <w:rPr>
              <w:rFonts w:ascii="Calibri Light" w:hAnsi="Calibri Light" w:cs="Calibri Light"/>
              <w:szCs w:val="24"/>
            </w:rPr>
            <w:t>environment</w:t>
          </w:r>
          <w:r w:rsidRPr="00B1011D">
            <w:rPr>
              <w:rFonts w:ascii="Calibri Light" w:hAnsi="Calibri Light" w:cs="Calibri Light"/>
              <w:spacing w:val="12"/>
              <w:szCs w:val="24"/>
            </w:rPr>
            <w:t xml:space="preserve"> </w:t>
          </w:r>
          <w:r w:rsidRPr="00B1011D">
            <w:rPr>
              <w:rFonts w:ascii="Calibri Light" w:hAnsi="Calibri Light" w:cs="Calibri Light"/>
              <w:spacing w:val="-2"/>
              <w:szCs w:val="24"/>
            </w:rPr>
            <w:t>through:</w:t>
          </w:r>
        </w:p>
        <w:p w14:paraId="7D9AF375" w14:textId="77777777" w:rsidR="001926E5" w:rsidRPr="00B1011D" w:rsidRDefault="001926E5" w:rsidP="001926E5">
          <w:pPr>
            <w:pStyle w:val="ListParagraph"/>
            <w:widowControl w:val="0"/>
            <w:numPr>
              <w:ilvl w:val="0"/>
              <w:numId w:val="27"/>
            </w:numPr>
            <w:tabs>
              <w:tab w:val="left" w:pos="218"/>
            </w:tabs>
            <w:autoSpaceDE w:val="0"/>
            <w:autoSpaceDN w:val="0"/>
            <w:spacing w:before="97" w:after="0" w:line="240" w:lineRule="auto"/>
            <w:ind w:left="218" w:hanging="194"/>
            <w:contextualSpacing w:val="0"/>
            <w:rPr>
              <w:rFonts w:ascii="Calibri Light" w:hAnsi="Calibri Light" w:cs="Calibri Light"/>
              <w:szCs w:val="24"/>
            </w:rPr>
          </w:pPr>
          <w:r w:rsidRPr="00B1011D">
            <w:rPr>
              <w:rFonts w:ascii="Calibri Light" w:hAnsi="Calibri Light" w:cs="Calibri Light"/>
              <w:szCs w:val="24"/>
            </w:rPr>
            <w:t>Promoting</w:t>
          </w:r>
          <w:r w:rsidRPr="00B1011D">
            <w:rPr>
              <w:rFonts w:ascii="Calibri Light" w:hAnsi="Calibri Light" w:cs="Calibri Light"/>
              <w:spacing w:val="-1"/>
              <w:szCs w:val="24"/>
            </w:rPr>
            <w:t xml:space="preserve"> </w:t>
          </w:r>
          <w:r w:rsidRPr="00B1011D">
            <w:rPr>
              <w:rFonts w:ascii="Calibri Light" w:hAnsi="Calibri Light" w:cs="Calibri Light"/>
              <w:szCs w:val="24"/>
            </w:rPr>
            <w:t>our</w:t>
          </w:r>
          <w:r w:rsidRPr="00B1011D">
            <w:rPr>
              <w:rFonts w:ascii="Calibri Light" w:hAnsi="Calibri Light" w:cs="Calibri Light"/>
              <w:spacing w:val="-1"/>
              <w:szCs w:val="24"/>
            </w:rPr>
            <w:t xml:space="preserve"> </w:t>
          </w:r>
          <w:r w:rsidRPr="00B1011D">
            <w:rPr>
              <w:rFonts w:ascii="Calibri Light" w:hAnsi="Calibri Light" w:cs="Calibri Light"/>
              <w:szCs w:val="24"/>
            </w:rPr>
            <w:t>school values</w:t>
          </w:r>
          <w:r w:rsidRPr="00B1011D">
            <w:rPr>
              <w:rFonts w:ascii="Calibri Light" w:hAnsi="Calibri Light" w:cs="Calibri Light"/>
              <w:spacing w:val="-1"/>
              <w:szCs w:val="24"/>
            </w:rPr>
            <w:t xml:space="preserve"> </w:t>
          </w:r>
          <w:r w:rsidRPr="00B1011D">
            <w:rPr>
              <w:rFonts w:ascii="Calibri Light" w:hAnsi="Calibri Light" w:cs="Calibri Light"/>
              <w:szCs w:val="24"/>
            </w:rPr>
            <w:t>and encouraging</w:t>
          </w:r>
          <w:r w:rsidRPr="00B1011D">
            <w:rPr>
              <w:rFonts w:ascii="Calibri Light" w:hAnsi="Calibri Light" w:cs="Calibri Light"/>
              <w:spacing w:val="-1"/>
              <w:szCs w:val="24"/>
            </w:rPr>
            <w:t xml:space="preserve"> </w:t>
          </w:r>
          <w:r w:rsidRPr="00B1011D">
            <w:rPr>
              <w:rFonts w:ascii="Calibri Light" w:hAnsi="Calibri Light" w:cs="Calibri Light"/>
              <w:szCs w:val="24"/>
            </w:rPr>
            <w:t>a</w:t>
          </w:r>
          <w:r w:rsidRPr="00B1011D">
            <w:rPr>
              <w:rFonts w:ascii="Calibri Light" w:hAnsi="Calibri Light" w:cs="Calibri Light"/>
              <w:spacing w:val="-1"/>
              <w:szCs w:val="24"/>
            </w:rPr>
            <w:t xml:space="preserve"> </w:t>
          </w:r>
          <w:r w:rsidRPr="00B1011D">
            <w:rPr>
              <w:rFonts w:ascii="Calibri Light" w:hAnsi="Calibri Light" w:cs="Calibri Light"/>
              <w:szCs w:val="24"/>
            </w:rPr>
            <w:t>sense of</w:t>
          </w:r>
          <w:r w:rsidRPr="00B1011D">
            <w:rPr>
              <w:rFonts w:ascii="Calibri Light" w:hAnsi="Calibri Light" w:cs="Calibri Light"/>
              <w:spacing w:val="-1"/>
              <w:szCs w:val="24"/>
            </w:rPr>
            <w:t xml:space="preserve"> </w:t>
          </w:r>
          <w:r w:rsidRPr="00B1011D">
            <w:rPr>
              <w:rFonts w:ascii="Calibri Light" w:hAnsi="Calibri Light" w:cs="Calibri Light"/>
              <w:spacing w:val="-2"/>
              <w:szCs w:val="24"/>
            </w:rPr>
            <w:t>belonging.</w:t>
          </w:r>
        </w:p>
        <w:p w14:paraId="3C7AD8C6" w14:textId="77777777" w:rsidR="001926E5" w:rsidRPr="00B1011D" w:rsidRDefault="001926E5" w:rsidP="001926E5">
          <w:pPr>
            <w:pStyle w:val="ListParagraph"/>
            <w:widowControl w:val="0"/>
            <w:numPr>
              <w:ilvl w:val="0"/>
              <w:numId w:val="27"/>
            </w:numPr>
            <w:tabs>
              <w:tab w:val="left" w:pos="218"/>
            </w:tabs>
            <w:autoSpaceDE w:val="0"/>
            <w:autoSpaceDN w:val="0"/>
            <w:spacing w:before="112" w:after="0" w:line="240" w:lineRule="auto"/>
            <w:ind w:left="218" w:hanging="194"/>
            <w:contextualSpacing w:val="0"/>
            <w:rPr>
              <w:rFonts w:ascii="Calibri Light" w:hAnsi="Calibri Light" w:cs="Calibri Light"/>
              <w:szCs w:val="24"/>
            </w:rPr>
          </w:pPr>
          <w:r w:rsidRPr="00B1011D">
            <w:rPr>
              <w:rFonts w:ascii="Calibri Light" w:hAnsi="Calibri Light" w:cs="Calibri Light"/>
              <w:szCs w:val="24"/>
            </w:rPr>
            <w:t>Promoting</w:t>
          </w:r>
          <w:r w:rsidRPr="00B1011D">
            <w:rPr>
              <w:rFonts w:ascii="Calibri Light" w:hAnsi="Calibri Light" w:cs="Calibri Light"/>
              <w:spacing w:val="-8"/>
              <w:szCs w:val="24"/>
            </w:rPr>
            <w:t xml:space="preserve"> </w:t>
          </w:r>
          <w:r w:rsidRPr="00B1011D">
            <w:rPr>
              <w:rFonts w:ascii="Calibri Light" w:hAnsi="Calibri Light" w:cs="Calibri Light"/>
              <w:szCs w:val="24"/>
            </w:rPr>
            <w:t>pupil</w:t>
          </w:r>
          <w:r w:rsidRPr="00B1011D">
            <w:rPr>
              <w:rFonts w:ascii="Calibri Light" w:hAnsi="Calibri Light" w:cs="Calibri Light"/>
              <w:spacing w:val="-8"/>
              <w:szCs w:val="24"/>
            </w:rPr>
            <w:t xml:space="preserve"> </w:t>
          </w:r>
          <w:r w:rsidRPr="00B1011D">
            <w:rPr>
              <w:rFonts w:ascii="Calibri Light" w:hAnsi="Calibri Light" w:cs="Calibri Light"/>
              <w:szCs w:val="24"/>
            </w:rPr>
            <w:t>voice</w:t>
          </w:r>
          <w:r w:rsidRPr="00B1011D">
            <w:rPr>
              <w:rFonts w:ascii="Calibri Light" w:hAnsi="Calibri Light" w:cs="Calibri Light"/>
              <w:spacing w:val="-8"/>
              <w:szCs w:val="24"/>
            </w:rPr>
            <w:t xml:space="preserve"> </w:t>
          </w:r>
          <w:r w:rsidRPr="00B1011D">
            <w:rPr>
              <w:rFonts w:ascii="Calibri Light" w:hAnsi="Calibri Light" w:cs="Calibri Light"/>
              <w:szCs w:val="24"/>
            </w:rPr>
            <w:t>and</w:t>
          </w:r>
          <w:r w:rsidRPr="00B1011D">
            <w:rPr>
              <w:rFonts w:ascii="Calibri Light" w:hAnsi="Calibri Light" w:cs="Calibri Light"/>
              <w:spacing w:val="-8"/>
              <w:szCs w:val="24"/>
            </w:rPr>
            <w:t xml:space="preserve"> </w:t>
          </w:r>
          <w:r w:rsidRPr="00B1011D">
            <w:rPr>
              <w:rFonts w:ascii="Calibri Light" w:hAnsi="Calibri Light" w:cs="Calibri Light"/>
              <w:szCs w:val="24"/>
            </w:rPr>
            <w:t>opportunities</w:t>
          </w:r>
          <w:r w:rsidRPr="00B1011D">
            <w:rPr>
              <w:rFonts w:ascii="Calibri Light" w:hAnsi="Calibri Light" w:cs="Calibri Light"/>
              <w:spacing w:val="-8"/>
              <w:szCs w:val="24"/>
            </w:rPr>
            <w:t xml:space="preserve"> </w:t>
          </w:r>
          <w:r w:rsidRPr="00B1011D">
            <w:rPr>
              <w:rFonts w:ascii="Calibri Light" w:hAnsi="Calibri Light" w:cs="Calibri Light"/>
              <w:szCs w:val="24"/>
            </w:rPr>
            <w:t>to</w:t>
          </w:r>
          <w:r w:rsidRPr="00B1011D">
            <w:rPr>
              <w:rFonts w:ascii="Calibri Light" w:hAnsi="Calibri Light" w:cs="Calibri Light"/>
              <w:spacing w:val="-7"/>
              <w:szCs w:val="24"/>
            </w:rPr>
            <w:t xml:space="preserve"> </w:t>
          </w:r>
          <w:r w:rsidRPr="00B1011D">
            <w:rPr>
              <w:rFonts w:ascii="Calibri Light" w:hAnsi="Calibri Light" w:cs="Calibri Light"/>
              <w:szCs w:val="24"/>
            </w:rPr>
            <w:t>participate</w:t>
          </w:r>
          <w:r w:rsidRPr="00B1011D">
            <w:rPr>
              <w:rFonts w:ascii="Calibri Light" w:hAnsi="Calibri Light" w:cs="Calibri Light"/>
              <w:spacing w:val="-8"/>
              <w:szCs w:val="24"/>
            </w:rPr>
            <w:t xml:space="preserve"> </w:t>
          </w:r>
          <w:r w:rsidRPr="00B1011D">
            <w:rPr>
              <w:rFonts w:ascii="Calibri Light" w:hAnsi="Calibri Light" w:cs="Calibri Light"/>
              <w:szCs w:val="24"/>
            </w:rPr>
            <w:t>in</w:t>
          </w:r>
          <w:r w:rsidRPr="00B1011D">
            <w:rPr>
              <w:rFonts w:ascii="Calibri Light" w:hAnsi="Calibri Light" w:cs="Calibri Light"/>
              <w:spacing w:val="-8"/>
              <w:szCs w:val="24"/>
            </w:rPr>
            <w:t xml:space="preserve"> </w:t>
          </w:r>
          <w:r w:rsidRPr="00B1011D">
            <w:rPr>
              <w:rFonts w:ascii="Calibri Light" w:hAnsi="Calibri Light" w:cs="Calibri Light"/>
              <w:szCs w:val="24"/>
            </w:rPr>
            <w:t>decision-</w:t>
          </w:r>
          <w:r w:rsidRPr="00B1011D">
            <w:rPr>
              <w:rFonts w:ascii="Calibri Light" w:hAnsi="Calibri Light" w:cs="Calibri Light"/>
              <w:spacing w:val="-2"/>
              <w:szCs w:val="24"/>
            </w:rPr>
            <w:t>making.</w:t>
          </w:r>
        </w:p>
        <w:p w14:paraId="4FDAF4C7" w14:textId="77777777" w:rsidR="001926E5" w:rsidRPr="00B1011D" w:rsidRDefault="001926E5" w:rsidP="001926E5">
          <w:pPr>
            <w:pStyle w:val="ListParagraph"/>
            <w:widowControl w:val="0"/>
            <w:numPr>
              <w:ilvl w:val="0"/>
              <w:numId w:val="27"/>
            </w:numPr>
            <w:tabs>
              <w:tab w:val="left" w:pos="218"/>
            </w:tabs>
            <w:autoSpaceDE w:val="0"/>
            <w:autoSpaceDN w:val="0"/>
            <w:spacing w:before="97" w:after="0" w:line="240" w:lineRule="auto"/>
            <w:ind w:left="218" w:hanging="194"/>
            <w:contextualSpacing w:val="0"/>
            <w:rPr>
              <w:rFonts w:ascii="Calibri Light" w:hAnsi="Calibri Light" w:cs="Calibri Light"/>
              <w:szCs w:val="24"/>
            </w:rPr>
          </w:pPr>
          <w:r w:rsidRPr="00B1011D">
            <w:rPr>
              <w:rFonts w:ascii="Calibri Light" w:hAnsi="Calibri Light" w:cs="Calibri Light"/>
              <w:w w:val="105"/>
              <w:szCs w:val="24"/>
            </w:rPr>
            <w:t>Celebrating</w:t>
          </w:r>
          <w:r w:rsidRPr="00B1011D">
            <w:rPr>
              <w:rFonts w:ascii="Calibri Light" w:hAnsi="Calibri Light" w:cs="Calibri Light"/>
              <w:spacing w:val="5"/>
              <w:w w:val="105"/>
              <w:szCs w:val="24"/>
            </w:rPr>
            <w:t xml:space="preserve"> </w:t>
          </w:r>
          <w:r w:rsidRPr="00B1011D">
            <w:rPr>
              <w:rFonts w:ascii="Calibri Light" w:hAnsi="Calibri Light" w:cs="Calibri Light"/>
              <w:w w:val="105"/>
              <w:szCs w:val="24"/>
            </w:rPr>
            <w:t>academic</w:t>
          </w:r>
          <w:r w:rsidRPr="00B1011D">
            <w:rPr>
              <w:rFonts w:ascii="Calibri Light" w:hAnsi="Calibri Light" w:cs="Calibri Light"/>
              <w:spacing w:val="6"/>
              <w:w w:val="105"/>
              <w:szCs w:val="24"/>
            </w:rPr>
            <w:t xml:space="preserve"> </w:t>
          </w:r>
          <w:r w:rsidRPr="00B1011D">
            <w:rPr>
              <w:rFonts w:ascii="Calibri Light" w:hAnsi="Calibri Light" w:cs="Calibri Light"/>
              <w:w w:val="105"/>
              <w:szCs w:val="24"/>
            </w:rPr>
            <w:t>and</w:t>
          </w:r>
          <w:r w:rsidRPr="00B1011D">
            <w:rPr>
              <w:rFonts w:ascii="Calibri Light" w:hAnsi="Calibri Light" w:cs="Calibri Light"/>
              <w:spacing w:val="6"/>
              <w:w w:val="105"/>
              <w:szCs w:val="24"/>
            </w:rPr>
            <w:t xml:space="preserve"> </w:t>
          </w:r>
          <w:r w:rsidRPr="00B1011D">
            <w:rPr>
              <w:rFonts w:ascii="Calibri Light" w:hAnsi="Calibri Light" w:cs="Calibri Light"/>
              <w:w w:val="105"/>
              <w:szCs w:val="24"/>
            </w:rPr>
            <w:t>non-academic</w:t>
          </w:r>
          <w:r w:rsidRPr="00B1011D">
            <w:rPr>
              <w:rFonts w:ascii="Calibri Light" w:hAnsi="Calibri Light" w:cs="Calibri Light"/>
              <w:spacing w:val="5"/>
              <w:w w:val="105"/>
              <w:szCs w:val="24"/>
            </w:rPr>
            <w:t xml:space="preserve"> </w:t>
          </w:r>
          <w:r w:rsidRPr="00B1011D">
            <w:rPr>
              <w:rFonts w:ascii="Calibri Light" w:hAnsi="Calibri Light" w:cs="Calibri Light"/>
              <w:spacing w:val="-2"/>
              <w:w w:val="105"/>
              <w:szCs w:val="24"/>
            </w:rPr>
            <w:t>achievements.</w:t>
          </w:r>
        </w:p>
        <w:p w14:paraId="1DED4FC2" w14:textId="77777777" w:rsidR="001926E5" w:rsidRPr="00B1011D" w:rsidRDefault="001926E5" w:rsidP="001926E5">
          <w:pPr>
            <w:pStyle w:val="ListParagraph"/>
            <w:widowControl w:val="0"/>
            <w:numPr>
              <w:ilvl w:val="0"/>
              <w:numId w:val="27"/>
            </w:numPr>
            <w:tabs>
              <w:tab w:val="left" w:pos="218"/>
            </w:tabs>
            <w:autoSpaceDE w:val="0"/>
            <w:autoSpaceDN w:val="0"/>
            <w:spacing w:before="129" w:after="0" w:line="223" w:lineRule="auto"/>
            <w:ind w:right="68" w:firstLine="0"/>
            <w:contextualSpacing w:val="0"/>
            <w:rPr>
              <w:rFonts w:ascii="Calibri Light" w:hAnsi="Calibri Light" w:cs="Calibri Light"/>
              <w:szCs w:val="24"/>
            </w:rPr>
          </w:pPr>
          <w:r w:rsidRPr="00B1011D">
            <w:rPr>
              <w:rFonts w:ascii="Calibri Light" w:hAnsi="Calibri Light" w:cs="Calibri Light"/>
              <w:szCs w:val="24"/>
            </w:rPr>
            <w:t>Providing</w:t>
          </w:r>
          <w:r w:rsidRPr="00B1011D">
            <w:rPr>
              <w:rFonts w:ascii="Calibri Light" w:hAnsi="Calibri Light" w:cs="Calibri Light"/>
              <w:spacing w:val="-17"/>
              <w:szCs w:val="24"/>
            </w:rPr>
            <w:t xml:space="preserve"> </w:t>
          </w:r>
          <w:r w:rsidRPr="00B1011D">
            <w:rPr>
              <w:rFonts w:ascii="Calibri Light" w:hAnsi="Calibri Light" w:cs="Calibri Light"/>
              <w:szCs w:val="24"/>
            </w:rPr>
            <w:t>opportunities</w:t>
          </w:r>
          <w:r w:rsidRPr="00B1011D">
            <w:rPr>
              <w:rFonts w:ascii="Calibri Light" w:hAnsi="Calibri Light" w:cs="Calibri Light"/>
              <w:spacing w:val="-17"/>
              <w:szCs w:val="24"/>
            </w:rPr>
            <w:t xml:space="preserve"> </w:t>
          </w:r>
          <w:r w:rsidRPr="00B1011D">
            <w:rPr>
              <w:rFonts w:ascii="Calibri Light" w:hAnsi="Calibri Light" w:cs="Calibri Light"/>
              <w:szCs w:val="24"/>
            </w:rPr>
            <w:t>to</w:t>
          </w:r>
          <w:r w:rsidRPr="00B1011D">
            <w:rPr>
              <w:rFonts w:ascii="Calibri Light" w:hAnsi="Calibri Light" w:cs="Calibri Light"/>
              <w:spacing w:val="-17"/>
              <w:szCs w:val="24"/>
            </w:rPr>
            <w:t xml:space="preserve"> </w:t>
          </w:r>
          <w:r w:rsidRPr="00B1011D">
            <w:rPr>
              <w:rFonts w:ascii="Calibri Light" w:hAnsi="Calibri Light" w:cs="Calibri Light"/>
              <w:szCs w:val="24"/>
            </w:rPr>
            <w:t>develop</w:t>
          </w:r>
          <w:r w:rsidRPr="00B1011D">
            <w:rPr>
              <w:rFonts w:ascii="Calibri Light" w:hAnsi="Calibri Light" w:cs="Calibri Light"/>
              <w:spacing w:val="-17"/>
              <w:szCs w:val="24"/>
            </w:rPr>
            <w:t xml:space="preserve"> </w:t>
          </w:r>
          <w:r w:rsidRPr="00B1011D">
            <w:rPr>
              <w:rFonts w:ascii="Calibri Light" w:hAnsi="Calibri Light" w:cs="Calibri Light"/>
              <w:szCs w:val="24"/>
            </w:rPr>
            <w:t>a</w:t>
          </w:r>
          <w:r w:rsidRPr="00B1011D">
            <w:rPr>
              <w:rFonts w:ascii="Calibri Light" w:hAnsi="Calibri Light" w:cs="Calibri Light"/>
              <w:spacing w:val="-17"/>
              <w:szCs w:val="24"/>
            </w:rPr>
            <w:t xml:space="preserve"> </w:t>
          </w:r>
          <w:r w:rsidRPr="00B1011D">
            <w:rPr>
              <w:rFonts w:ascii="Calibri Light" w:hAnsi="Calibri Light" w:cs="Calibri Light"/>
              <w:szCs w:val="24"/>
            </w:rPr>
            <w:t>sense</w:t>
          </w:r>
          <w:r w:rsidRPr="00B1011D">
            <w:rPr>
              <w:rFonts w:ascii="Calibri Light" w:hAnsi="Calibri Light" w:cs="Calibri Light"/>
              <w:spacing w:val="-17"/>
              <w:szCs w:val="24"/>
            </w:rPr>
            <w:t xml:space="preserve"> </w:t>
          </w:r>
          <w:r w:rsidRPr="00B1011D">
            <w:rPr>
              <w:rFonts w:ascii="Calibri Light" w:hAnsi="Calibri Light" w:cs="Calibri Light"/>
              <w:szCs w:val="24"/>
            </w:rPr>
            <w:t>of</w:t>
          </w:r>
          <w:r w:rsidRPr="00B1011D">
            <w:rPr>
              <w:rFonts w:ascii="Calibri Light" w:hAnsi="Calibri Light" w:cs="Calibri Light"/>
              <w:spacing w:val="-17"/>
              <w:szCs w:val="24"/>
            </w:rPr>
            <w:t xml:space="preserve"> </w:t>
          </w:r>
          <w:r w:rsidRPr="00B1011D">
            <w:rPr>
              <w:rFonts w:ascii="Calibri Light" w:hAnsi="Calibri Light" w:cs="Calibri Light"/>
              <w:szCs w:val="24"/>
            </w:rPr>
            <w:t>worth</w:t>
          </w:r>
          <w:r w:rsidRPr="00B1011D">
            <w:rPr>
              <w:rFonts w:ascii="Calibri Light" w:hAnsi="Calibri Light" w:cs="Calibri Light"/>
              <w:spacing w:val="-17"/>
              <w:szCs w:val="24"/>
            </w:rPr>
            <w:t xml:space="preserve"> </w:t>
          </w:r>
          <w:r w:rsidRPr="00B1011D">
            <w:rPr>
              <w:rFonts w:ascii="Calibri Light" w:hAnsi="Calibri Light" w:cs="Calibri Light"/>
              <w:szCs w:val="24"/>
            </w:rPr>
            <w:t>through</w:t>
          </w:r>
          <w:r w:rsidRPr="00B1011D">
            <w:rPr>
              <w:rFonts w:ascii="Calibri Light" w:hAnsi="Calibri Light" w:cs="Calibri Light"/>
              <w:spacing w:val="-17"/>
              <w:szCs w:val="24"/>
            </w:rPr>
            <w:t xml:space="preserve"> </w:t>
          </w:r>
          <w:r w:rsidRPr="00B1011D">
            <w:rPr>
              <w:rFonts w:ascii="Calibri Light" w:hAnsi="Calibri Light" w:cs="Calibri Light"/>
              <w:szCs w:val="24"/>
            </w:rPr>
            <w:t>taking</w:t>
          </w:r>
          <w:r w:rsidRPr="00B1011D">
            <w:rPr>
              <w:rFonts w:ascii="Calibri Light" w:hAnsi="Calibri Light" w:cs="Calibri Light"/>
              <w:spacing w:val="-17"/>
              <w:szCs w:val="24"/>
            </w:rPr>
            <w:t xml:space="preserve"> </w:t>
          </w:r>
          <w:r w:rsidRPr="00B1011D">
            <w:rPr>
              <w:rFonts w:ascii="Calibri Light" w:hAnsi="Calibri Light" w:cs="Calibri Light"/>
              <w:szCs w:val="24"/>
            </w:rPr>
            <w:t>responsibility</w:t>
          </w:r>
          <w:r w:rsidRPr="00B1011D">
            <w:rPr>
              <w:rFonts w:ascii="Calibri Light" w:hAnsi="Calibri Light" w:cs="Calibri Light"/>
              <w:spacing w:val="-17"/>
              <w:szCs w:val="24"/>
            </w:rPr>
            <w:t xml:space="preserve"> </w:t>
          </w:r>
          <w:r w:rsidRPr="00B1011D">
            <w:rPr>
              <w:rFonts w:ascii="Calibri Light" w:hAnsi="Calibri Light" w:cs="Calibri Light"/>
              <w:szCs w:val="24"/>
            </w:rPr>
            <w:t>for themselves and others.</w:t>
          </w:r>
        </w:p>
        <w:p w14:paraId="34199AAC" w14:textId="77777777" w:rsidR="001926E5" w:rsidRPr="00B1011D" w:rsidRDefault="001926E5" w:rsidP="001926E5">
          <w:pPr>
            <w:pStyle w:val="ListParagraph"/>
            <w:widowControl w:val="0"/>
            <w:numPr>
              <w:ilvl w:val="0"/>
              <w:numId w:val="27"/>
            </w:numPr>
            <w:tabs>
              <w:tab w:val="left" w:pos="218"/>
            </w:tabs>
            <w:autoSpaceDE w:val="0"/>
            <w:autoSpaceDN w:val="0"/>
            <w:spacing w:after="0" w:line="338" w:lineRule="exact"/>
            <w:ind w:left="218" w:hanging="194"/>
            <w:contextualSpacing w:val="0"/>
            <w:rPr>
              <w:rFonts w:ascii="Calibri Light" w:hAnsi="Calibri Light" w:cs="Calibri Light"/>
              <w:szCs w:val="24"/>
            </w:rPr>
          </w:pPr>
          <w:r w:rsidRPr="00B1011D">
            <w:rPr>
              <w:rFonts w:ascii="Calibri Light" w:hAnsi="Calibri Light" w:cs="Calibri Light"/>
              <w:spacing w:val="-2"/>
              <w:szCs w:val="24"/>
            </w:rPr>
            <w:t>Providing</w:t>
          </w:r>
          <w:r w:rsidRPr="00B1011D">
            <w:rPr>
              <w:rFonts w:ascii="Calibri Light" w:hAnsi="Calibri Light" w:cs="Calibri Light"/>
              <w:spacing w:val="-9"/>
              <w:szCs w:val="24"/>
            </w:rPr>
            <w:t xml:space="preserve"> </w:t>
          </w:r>
          <w:r w:rsidRPr="00B1011D">
            <w:rPr>
              <w:rFonts w:ascii="Calibri Light" w:hAnsi="Calibri Light" w:cs="Calibri Light"/>
              <w:spacing w:val="-2"/>
              <w:szCs w:val="24"/>
            </w:rPr>
            <w:t>opportunities</w:t>
          </w:r>
          <w:r w:rsidRPr="00B1011D">
            <w:rPr>
              <w:rFonts w:ascii="Calibri Light" w:hAnsi="Calibri Light" w:cs="Calibri Light"/>
              <w:spacing w:val="-8"/>
              <w:szCs w:val="24"/>
            </w:rPr>
            <w:t xml:space="preserve"> </w:t>
          </w:r>
          <w:r w:rsidRPr="00B1011D">
            <w:rPr>
              <w:rFonts w:ascii="Calibri Light" w:hAnsi="Calibri Light" w:cs="Calibri Light"/>
              <w:spacing w:val="-2"/>
              <w:szCs w:val="24"/>
            </w:rPr>
            <w:t>to</w:t>
          </w:r>
          <w:r w:rsidRPr="00B1011D">
            <w:rPr>
              <w:rFonts w:ascii="Calibri Light" w:hAnsi="Calibri Light" w:cs="Calibri Light"/>
              <w:spacing w:val="-9"/>
              <w:szCs w:val="24"/>
            </w:rPr>
            <w:t xml:space="preserve"> </w:t>
          </w:r>
          <w:r w:rsidRPr="00B1011D">
            <w:rPr>
              <w:rFonts w:ascii="Calibri Light" w:hAnsi="Calibri Light" w:cs="Calibri Light"/>
              <w:spacing w:val="-2"/>
              <w:szCs w:val="24"/>
            </w:rPr>
            <w:t>reflect.</w:t>
          </w:r>
        </w:p>
        <w:p w14:paraId="554F801D" w14:textId="77777777" w:rsidR="001926E5" w:rsidRPr="00B1011D" w:rsidRDefault="001926E5" w:rsidP="001926E5">
          <w:pPr>
            <w:pStyle w:val="ListParagraph"/>
            <w:widowControl w:val="0"/>
            <w:numPr>
              <w:ilvl w:val="0"/>
              <w:numId w:val="27"/>
            </w:numPr>
            <w:tabs>
              <w:tab w:val="left" w:pos="218"/>
            </w:tabs>
            <w:autoSpaceDE w:val="0"/>
            <w:autoSpaceDN w:val="0"/>
            <w:spacing w:before="97" w:after="0" w:line="240" w:lineRule="auto"/>
            <w:ind w:left="218" w:hanging="194"/>
            <w:contextualSpacing w:val="0"/>
            <w:rPr>
              <w:rFonts w:ascii="Calibri Light" w:hAnsi="Calibri Light" w:cs="Calibri Light"/>
              <w:szCs w:val="24"/>
            </w:rPr>
          </w:pPr>
          <w:r w:rsidRPr="00B1011D">
            <w:rPr>
              <w:rFonts w:ascii="Calibri Light" w:hAnsi="Calibri Light" w:cs="Calibri Light"/>
              <w:szCs w:val="24"/>
            </w:rPr>
            <w:t>Enabling</w:t>
          </w:r>
          <w:r w:rsidRPr="00B1011D">
            <w:rPr>
              <w:rFonts w:ascii="Calibri Light" w:hAnsi="Calibri Light" w:cs="Calibri Light"/>
              <w:spacing w:val="19"/>
              <w:szCs w:val="24"/>
            </w:rPr>
            <w:t xml:space="preserve"> </w:t>
          </w:r>
          <w:r w:rsidRPr="00B1011D">
            <w:rPr>
              <w:rFonts w:ascii="Calibri Light" w:hAnsi="Calibri Light" w:cs="Calibri Light"/>
              <w:szCs w:val="24"/>
            </w:rPr>
            <w:t>access</w:t>
          </w:r>
          <w:r w:rsidRPr="00B1011D">
            <w:rPr>
              <w:rFonts w:ascii="Calibri Light" w:hAnsi="Calibri Light" w:cs="Calibri Light"/>
              <w:spacing w:val="19"/>
              <w:szCs w:val="24"/>
            </w:rPr>
            <w:t xml:space="preserve"> </w:t>
          </w:r>
          <w:r w:rsidRPr="00B1011D">
            <w:rPr>
              <w:rFonts w:ascii="Calibri Light" w:hAnsi="Calibri Light" w:cs="Calibri Light"/>
              <w:szCs w:val="24"/>
            </w:rPr>
            <w:t>to</w:t>
          </w:r>
          <w:r w:rsidRPr="00B1011D">
            <w:rPr>
              <w:rFonts w:ascii="Calibri Light" w:hAnsi="Calibri Light" w:cs="Calibri Light"/>
              <w:spacing w:val="19"/>
              <w:szCs w:val="24"/>
            </w:rPr>
            <w:t xml:space="preserve"> </w:t>
          </w:r>
          <w:r w:rsidRPr="00B1011D">
            <w:rPr>
              <w:rFonts w:ascii="Calibri Light" w:hAnsi="Calibri Light" w:cs="Calibri Light"/>
              <w:szCs w:val="24"/>
            </w:rPr>
            <w:t>appropriate</w:t>
          </w:r>
          <w:r w:rsidRPr="00B1011D">
            <w:rPr>
              <w:rFonts w:ascii="Calibri Light" w:hAnsi="Calibri Light" w:cs="Calibri Light"/>
              <w:spacing w:val="19"/>
              <w:szCs w:val="24"/>
            </w:rPr>
            <w:t xml:space="preserve"> </w:t>
          </w:r>
          <w:r w:rsidRPr="00B1011D">
            <w:rPr>
              <w:rFonts w:ascii="Calibri Light" w:hAnsi="Calibri Light" w:cs="Calibri Light"/>
              <w:spacing w:val="-2"/>
              <w:szCs w:val="24"/>
            </w:rPr>
            <w:t>support.</w:t>
          </w:r>
        </w:p>
        <w:p w14:paraId="65F2CB40" w14:textId="77777777" w:rsidR="001926E5" w:rsidRPr="00B1011D" w:rsidRDefault="001926E5" w:rsidP="001926E5">
          <w:pPr>
            <w:pStyle w:val="ListParagraph"/>
            <w:widowControl w:val="0"/>
            <w:numPr>
              <w:ilvl w:val="0"/>
              <w:numId w:val="27"/>
            </w:numPr>
            <w:tabs>
              <w:tab w:val="left" w:pos="218"/>
            </w:tabs>
            <w:autoSpaceDE w:val="0"/>
            <w:autoSpaceDN w:val="0"/>
            <w:spacing w:before="1" w:after="0" w:line="240" w:lineRule="auto"/>
            <w:ind w:left="0" w:hanging="194"/>
            <w:contextualSpacing w:val="0"/>
            <w:rPr>
              <w:rFonts w:ascii="Calibri Light" w:hAnsi="Calibri Light" w:cs="Calibri Light"/>
              <w:szCs w:val="24"/>
            </w:rPr>
          </w:pPr>
          <w:r w:rsidRPr="00B1011D">
            <w:rPr>
              <w:rFonts w:ascii="Calibri Light" w:hAnsi="Calibri Light" w:cs="Calibri Light"/>
              <w:szCs w:val="24"/>
            </w:rPr>
            <w:t>Mental</w:t>
          </w:r>
          <w:r w:rsidRPr="00B1011D">
            <w:rPr>
              <w:rFonts w:ascii="Calibri Light" w:hAnsi="Calibri Light" w:cs="Calibri Light"/>
              <w:spacing w:val="-15"/>
              <w:szCs w:val="24"/>
            </w:rPr>
            <w:t xml:space="preserve"> </w:t>
          </w:r>
          <w:r w:rsidRPr="00B1011D">
            <w:rPr>
              <w:rFonts w:ascii="Calibri Light" w:hAnsi="Calibri Light" w:cs="Calibri Light"/>
              <w:szCs w:val="24"/>
            </w:rPr>
            <w:t>Health</w:t>
          </w:r>
          <w:r w:rsidRPr="00B1011D">
            <w:rPr>
              <w:rFonts w:ascii="Calibri Light" w:hAnsi="Calibri Light" w:cs="Calibri Light"/>
              <w:spacing w:val="-14"/>
              <w:szCs w:val="24"/>
            </w:rPr>
            <w:t xml:space="preserve"> </w:t>
          </w:r>
          <w:r w:rsidRPr="00B1011D">
            <w:rPr>
              <w:rFonts w:ascii="Calibri Light" w:hAnsi="Calibri Light" w:cs="Calibri Light"/>
              <w:szCs w:val="24"/>
            </w:rPr>
            <w:t>support</w:t>
          </w:r>
          <w:r w:rsidRPr="00B1011D">
            <w:rPr>
              <w:rFonts w:ascii="Calibri Light" w:hAnsi="Calibri Light" w:cs="Calibri Light"/>
              <w:spacing w:val="-14"/>
              <w:szCs w:val="24"/>
            </w:rPr>
            <w:t xml:space="preserve"> </w:t>
          </w:r>
          <w:r w:rsidRPr="00B1011D">
            <w:rPr>
              <w:rFonts w:ascii="Calibri Light" w:hAnsi="Calibri Light" w:cs="Calibri Light"/>
              <w:szCs w:val="24"/>
            </w:rPr>
            <w:t>and</w:t>
          </w:r>
          <w:r w:rsidRPr="00B1011D">
            <w:rPr>
              <w:rFonts w:ascii="Calibri Light" w:hAnsi="Calibri Light" w:cs="Calibri Light"/>
              <w:spacing w:val="-14"/>
              <w:szCs w:val="24"/>
            </w:rPr>
            <w:t xml:space="preserve"> </w:t>
          </w:r>
          <w:r w:rsidRPr="00B1011D">
            <w:rPr>
              <w:rFonts w:ascii="Calibri Light" w:hAnsi="Calibri Light" w:cs="Calibri Light"/>
              <w:szCs w:val="24"/>
            </w:rPr>
            <w:t>PSHE</w:t>
          </w:r>
          <w:r w:rsidRPr="00B1011D">
            <w:rPr>
              <w:rFonts w:ascii="Calibri Light" w:hAnsi="Calibri Light" w:cs="Calibri Light"/>
              <w:spacing w:val="-14"/>
              <w:szCs w:val="24"/>
            </w:rPr>
            <w:t xml:space="preserve"> </w:t>
          </w:r>
          <w:r w:rsidRPr="00B1011D">
            <w:rPr>
              <w:rFonts w:ascii="Calibri Light" w:hAnsi="Calibri Light" w:cs="Calibri Light"/>
              <w:szCs w:val="24"/>
            </w:rPr>
            <w:t>lessons</w:t>
          </w:r>
          <w:r w:rsidRPr="00B1011D">
            <w:rPr>
              <w:rFonts w:ascii="Calibri Light" w:hAnsi="Calibri Light" w:cs="Calibri Light"/>
              <w:spacing w:val="-14"/>
              <w:szCs w:val="24"/>
            </w:rPr>
            <w:t xml:space="preserve"> </w:t>
          </w:r>
          <w:r w:rsidRPr="00B1011D">
            <w:rPr>
              <w:rFonts w:ascii="Calibri Light" w:hAnsi="Calibri Light" w:cs="Calibri Light"/>
              <w:szCs w:val="24"/>
            </w:rPr>
            <w:t>for</w:t>
          </w:r>
          <w:r w:rsidRPr="00B1011D">
            <w:rPr>
              <w:rFonts w:ascii="Calibri Light" w:hAnsi="Calibri Light" w:cs="Calibri Light"/>
              <w:spacing w:val="-15"/>
              <w:szCs w:val="24"/>
            </w:rPr>
            <w:t xml:space="preserve"> </w:t>
          </w:r>
          <w:r w:rsidRPr="00B1011D">
            <w:rPr>
              <w:rFonts w:ascii="Calibri Light" w:hAnsi="Calibri Light" w:cs="Calibri Light"/>
              <w:szCs w:val="24"/>
            </w:rPr>
            <w:t>all</w:t>
          </w:r>
          <w:r w:rsidRPr="00B1011D">
            <w:rPr>
              <w:rFonts w:ascii="Calibri Light" w:hAnsi="Calibri Light" w:cs="Calibri Light"/>
              <w:spacing w:val="-14"/>
              <w:szCs w:val="24"/>
            </w:rPr>
            <w:t xml:space="preserve"> </w:t>
          </w:r>
          <w:r w:rsidRPr="00B1011D">
            <w:rPr>
              <w:rFonts w:ascii="Calibri Light" w:hAnsi="Calibri Light" w:cs="Calibri Light"/>
              <w:szCs w:val="24"/>
            </w:rPr>
            <w:t>year</w:t>
          </w:r>
          <w:r w:rsidRPr="00B1011D">
            <w:rPr>
              <w:rFonts w:ascii="Calibri Light" w:hAnsi="Calibri Light" w:cs="Calibri Light"/>
              <w:spacing w:val="-14"/>
              <w:szCs w:val="24"/>
            </w:rPr>
            <w:t xml:space="preserve"> </w:t>
          </w:r>
          <w:r w:rsidRPr="00B1011D">
            <w:rPr>
              <w:rFonts w:ascii="Calibri Light" w:hAnsi="Calibri Light" w:cs="Calibri Light"/>
              <w:spacing w:val="-2"/>
              <w:szCs w:val="24"/>
            </w:rPr>
            <w:t>groups</w:t>
          </w:r>
        </w:p>
        <w:p w14:paraId="2E6C339D" w14:textId="77777777" w:rsidR="001926E5" w:rsidRPr="00B1011D" w:rsidRDefault="001926E5" w:rsidP="001926E5">
          <w:pPr>
            <w:pStyle w:val="BodyText"/>
            <w:spacing w:before="1"/>
            <w:rPr>
              <w:rFonts w:ascii="Calibri Light" w:hAnsi="Calibri Light" w:cs="Calibri Light"/>
              <w:szCs w:val="24"/>
            </w:rPr>
          </w:pPr>
        </w:p>
        <w:p w14:paraId="0804CDF4" w14:textId="77777777" w:rsidR="001926E5" w:rsidRPr="00B1011D" w:rsidRDefault="001926E5" w:rsidP="001926E5">
          <w:pPr>
            <w:pStyle w:val="BodyText"/>
            <w:spacing w:before="1"/>
            <w:rPr>
              <w:rFonts w:ascii="Calibri Light" w:hAnsi="Calibri Light" w:cs="Calibri Light"/>
              <w:szCs w:val="24"/>
            </w:rPr>
          </w:pPr>
          <w:r w:rsidRPr="00B1011D">
            <w:rPr>
              <w:rFonts w:ascii="Calibri Light" w:hAnsi="Calibri Light" w:cs="Calibri Light"/>
              <w:szCs w:val="24"/>
            </w:rPr>
            <w:t>We</w:t>
          </w:r>
          <w:r w:rsidRPr="00B1011D">
            <w:rPr>
              <w:rFonts w:ascii="Calibri Light" w:hAnsi="Calibri Light" w:cs="Calibri Light"/>
              <w:spacing w:val="-10"/>
              <w:szCs w:val="24"/>
            </w:rPr>
            <w:t xml:space="preserve"> </w:t>
          </w:r>
          <w:r w:rsidRPr="00B1011D">
            <w:rPr>
              <w:rFonts w:ascii="Calibri Light" w:hAnsi="Calibri Light" w:cs="Calibri Light"/>
              <w:szCs w:val="24"/>
            </w:rPr>
            <w:t>pursue</w:t>
          </w:r>
          <w:r w:rsidRPr="00B1011D">
            <w:rPr>
              <w:rFonts w:ascii="Calibri Light" w:hAnsi="Calibri Light" w:cs="Calibri Light"/>
              <w:spacing w:val="-10"/>
              <w:szCs w:val="24"/>
            </w:rPr>
            <w:t xml:space="preserve"> </w:t>
          </w:r>
          <w:r w:rsidRPr="00B1011D">
            <w:rPr>
              <w:rFonts w:ascii="Calibri Light" w:hAnsi="Calibri Light" w:cs="Calibri Light"/>
              <w:szCs w:val="24"/>
            </w:rPr>
            <w:t>our</w:t>
          </w:r>
          <w:r w:rsidRPr="00B1011D">
            <w:rPr>
              <w:rFonts w:ascii="Calibri Light" w:hAnsi="Calibri Light" w:cs="Calibri Light"/>
              <w:spacing w:val="-10"/>
              <w:szCs w:val="24"/>
            </w:rPr>
            <w:t xml:space="preserve"> </w:t>
          </w:r>
          <w:r w:rsidRPr="00B1011D">
            <w:rPr>
              <w:rFonts w:ascii="Calibri Light" w:hAnsi="Calibri Light" w:cs="Calibri Light"/>
              <w:szCs w:val="24"/>
            </w:rPr>
            <w:t>aims</w:t>
          </w:r>
          <w:r w:rsidRPr="00B1011D">
            <w:rPr>
              <w:rFonts w:ascii="Calibri Light" w:hAnsi="Calibri Light" w:cs="Calibri Light"/>
              <w:spacing w:val="-10"/>
              <w:szCs w:val="24"/>
            </w:rPr>
            <w:t xml:space="preserve"> </w:t>
          </w:r>
          <w:r w:rsidRPr="00B1011D">
            <w:rPr>
              <w:rFonts w:ascii="Calibri Light" w:hAnsi="Calibri Light" w:cs="Calibri Light"/>
              <w:spacing w:val="-2"/>
              <w:szCs w:val="24"/>
            </w:rPr>
            <w:t>through:</w:t>
          </w:r>
        </w:p>
        <w:p w14:paraId="3B5DBACB" w14:textId="77777777" w:rsidR="001926E5" w:rsidRPr="00395A2A" w:rsidRDefault="001926E5" w:rsidP="001926E5">
          <w:pPr>
            <w:pStyle w:val="ListParagraph"/>
            <w:widowControl w:val="0"/>
            <w:numPr>
              <w:ilvl w:val="0"/>
              <w:numId w:val="27"/>
            </w:numPr>
            <w:tabs>
              <w:tab w:val="left" w:pos="218"/>
            </w:tabs>
            <w:autoSpaceDE w:val="0"/>
            <w:autoSpaceDN w:val="0"/>
            <w:spacing w:before="97" w:after="0" w:line="240" w:lineRule="auto"/>
            <w:ind w:left="218" w:hanging="194"/>
            <w:contextualSpacing w:val="0"/>
            <w:rPr>
              <w:rFonts w:ascii="Calibri Light" w:hAnsi="Calibri Light" w:cs="Calibri Light"/>
              <w:szCs w:val="24"/>
            </w:rPr>
          </w:pPr>
          <w:r w:rsidRPr="00B1011D">
            <w:rPr>
              <w:rFonts w:ascii="Calibri Light" w:hAnsi="Calibri Light" w:cs="Calibri Light"/>
              <w:spacing w:val="-2"/>
              <w:szCs w:val="24"/>
            </w:rPr>
            <w:t>Universal,</w:t>
          </w:r>
          <w:r w:rsidRPr="00B1011D">
            <w:rPr>
              <w:rFonts w:ascii="Calibri Light" w:hAnsi="Calibri Light" w:cs="Calibri Light"/>
              <w:spacing w:val="-8"/>
              <w:szCs w:val="24"/>
            </w:rPr>
            <w:t xml:space="preserve"> </w:t>
          </w:r>
          <w:r w:rsidRPr="00B1011D">
            <w:rPr>
              <w:rFonts w:ascii="Calibri Light" w:hAnsi="Calibri Light" w:cs="Calibri Light"/>
              <w:spacing w:val="-2"/>
              <w:szCs w:val="24"/>
            </w:rPr>
            <w:t>whole</w:t>
          </w:r>
          <w:r w:rsidRPr="00B1011D">
            <w:rPr>
              <w:rFonts w:ascii="Calibri Light" w:hAnsi="Calibri Light" w:cs="Calibri Light"/>
              <w:spacing w:val="-7"/>
              <w:szCs w:val="24"/>
            </w:rPr>
            <w:t xml:space="preserve"> </w:t>
          </w:r>
          <w:r w:rsidRPr="00B1011D">
            <w:rPr>
              <w:rFonts w:ascii="Calibri Light" w:hAnsi="Calibri Light" w:cs="Calibri Light"/>
              <w:spacing w:val="-2"/>
              <w:szCs w:val="24"/>
            </w:rPr>
            <w:t>school</w:t>
          </w:r>
          <w:r w:rsidRPr="00B1011D">
            <w:rPr>
              <w:rFonts w:ascii="Calibri Light" w:hAnsi="Calibri Light" w:cs="Calibri Light"/>
              <w:spacing w:val="-7"/>
              <w:szCs w:val="24"/>
            </w:rPr>
            <w:t xml:space="preserve"> </w:t>
          </w:r>
          <w:r w:rsidRPr="00B1011D">
            <w:rPr>
              <w:rFonts w:ascii="Calibri Light" w:hAnsi="Calibri Light" w:cs="Calibri Light"/>
              <w:spacing w:val="-2"/>
              <w:szCs w:val="24"/>
            </w:rPr>
            <w:t>approaches</w:t>
          </w:r>
        </w:p>
        <w:p w14:paraId="15D3DD95" w14:textId="77777777" w:rsidR="001926E5" w:rsidRPr="00B1011D" w:rsidRDefault="001926E5" w:rsidP="001926E5">
          <w:pPr>
            <w:pStyle w:val="ListParagraph"/>
            <w:widowControl w:val="0"/>
            <w:numPr>
              <w:ilvl w:val="0"/>
              <w:numId w:val="27"/>
            </w:numPr>
            <w:tabs>
              <w:tab w:val="left" w:pos="218"/>
            </w:tabs>
            <w:autoSpaceDE w:val="0"/>
            <w:autoSpaceDN w:val="0"/>
            <w:spacing w:after="0" w:line="240" w:lineRule="auto"/>
            <w:ind w:left="218" w:hanging="194"/>
            <w:contextualSpacing w:val="0"/>
            <w:rPr>
              <w:rFonts w:ascii="Calibri Light" w:hAnsi="Calibri Light" w:cs="Calibri Light"/>
              <w:szCs w:val="24"/>
            </w:rPr>
          </w:pPr>
          <w:r w:rsidRPr="00B1011D">
            <w:rPr>
              <w:rFonts w:ascii="Calibri Light" w:hAnsi="Calibri Light" w:cs="Calibri Light"/>
              <w:spacing w:val="-2"/>
              <w:szCs w:val="24"/>
            </w:rPr>
            <w:t>Support</w:t>
          </w:r>
          <w:r w:rsidRPr="00B1011D">
            <w:rPr>
              <w:rFonts w:ascii="Calibri Light" w:hAnsi="Calibri Light" w:cs="Calibri Light"/>
              <w:spacing w:val="-12"/>
              <w:szCs w:val="24"/>
            </w:rPr>
            <w:t xml:space="preserve"> </w:t>
          </w:r>
          <w:r w:rsidRPr="00B1011D">
            <w:rPr>
              <w:rFonts w:ascii="Calibri Light" w:hAnsi="Calibri Light" w:cs="Calibri Light"/>
              <w:spacing w:val="-2"/>
              <w:szCs w:val="24"/>
            </w:rPr>
            <w:t>for</w:t>
          </w:r>
          <w:r w:rsidRPr="00B1011D">
            <w:rPr>
              <w:rFonts w:ascii="Calibri Light" w:hAnsi="Calibri Light" w:cs="Calibri Light"/>
              <w:spacing w:val="-11"/>
              <w:szCs w:val="24"/>
            </w:rPr>
            <w:t xml:space="preserve"> </w:t>
          </w:r>
          <w:r w:rsidRPr="00B1011D">
            <w:rPr>
              <w:rFonts w:ascii="Calibri Light" w:hAnsi="Calibri Light" w:cs="Calibri Light"/>
              <w:spacing w:val="-2"/>
              <w:szCs w:val="24"/>
            </w:rPr>
            <w:t>pupils</w:t>
          </w:r>
          <w:r w:rsidRPr="00B1011D">
            <w:rPr>
              <w:rFonts w:ascii="Calibri Light" w:hAnsi="Calibri Light" w:cs="Calibri Light"/>
              <w:spacing w:val="-12"/>
              <w:szCs w:val="24"/>
            </w:rPr>
            <w:t xml:space="preserve"> </w:t>
          </w:r>
          <w:r w:rsidRPr="00B1011D">
            <w:rPr>
              <w:rFonts w:ascii="Calibri Light" w:hAnsi="Calibri Light" w:cs="Calibri Light"/>
              <w:spacing w:val="-2"/>
              <w:szCs w:val="24"/>
            </w:rPr>
            <w:t>going</w:t>
          </w:r>
          <w:r w:rsidRPr="00B1011D">
            <w:rPr>
              <w:rFonts w:ascii="Calibri Light" w:hAnsi="Calibri Light" w:cs="Calibri Light"/>
              <w:spacing w:val="-11"/>
              <w:szCs w:val="24"/>
            </w:rPr>
            <w:t xml:space="preserve"> </w:t>
          </w:r>
          <w:r w:rsidRPr="00B1011D">
            <w:rPr>
              <w:rFonts w:ascii="Calibri Light" w:hAnsi="Calibri Light" w:cs="Calibri Light"/>
              <w:spacing w:val="-2"/>
              <w:szCs w:val="24"/>
            </w:rPr>
            <w:t>through</w:t>
          </w:r>
          <w:r w:rsidRPr="00B1011D">
            <w:rPr>
              <w:rFonts w:ascii="Calibri Light" w:hAnsi="Calibri Light" w:cs="Calibri Light"/>
              <w:spacing w:val="-12"/>
              <w:szCs w:val="24"/>
            </w:rPr>
            <w:t xml:space="preserve"> </w:t>
          </w:r>
          <w:r w:rsidRPr="00B1011D">
            <w:rPr>
              <w:rFonts w:ascii="Calibri Light" w:hAnsi="Calibri Light" w:cs="Calibri Light"/>
              <w:spacing w:val="-2"/>
              <w:szCs w:val="24"/>
            </w:rPr>
            <w:t>recent</w:t>
          </w:r>
          <w:r w:rsidRPr="00B1011D">
            <w:rPr>
              <w:rFonts w:ascii="Calibri Light" w:hAnsi="Calibri Light" w:cs="Calibri Light"/>
              <w:spacing w:val="-11"/>
              <w:szCs w:val="24"/>
            </w:rPr>
            <w:t xml:space="preserve"> </w:t>
          </w:r>
          <w:r w:rsidRPr="00B1011D">
            <w:rPr>
              <w:rFonts w:ascii="Calibri Light" w:hAnsi="Calibri Light" w:cs="Calibri Light"/>
              <w:spacing w:val="-2"/>
              <w:szCs w:val="24"/>
            </w:rPr>
            <w:t>difficulties</w:t>
          </w:r>
          <w:r w:rsidRPr="00B1011D">
            <w:rPr>
              <w:rFonts w:ascii="Calibri Light" w:hAnsi="Calibri Light" w:cs="Calibri Light"/>
              <w:spacing w:val="-12"/>
              <w:szCs w:val="24"/>
            </w:rPr>
            <w:t xml:space="preserve"> </w:t>
          </w:r>
          <w:r w:rsidRPr="00B1011D">
            <w:rPr>
              <w:rFonts w:ascii="Calibri Light" w:hAnsi="Calibri Light" w:cs="Calibri Light"/>
              <w:spacing w:val="-2"/>
              <w:szCs w:val="24"/>
            </w:rPr>
            <w:t>including</w:t>
          </w:r>
          <w:r w:rsidRPr="00B1011D">
            <w:rPr>
              <w:rFonts w:ascii="Calibri Light" w:hAnsi="Calibri Light" w:cs="Calibri Light"/>
              <w:spacing w:val="-11"/>
              <w:szCs w:val="24"/>
            </w:rPr>
            <w:t xml:space="preserve"> </w:t>
          </w:r>
          <w:r w:rsidRPr="00B1011D">
            <w:rPr>
              <w:rFonts w:ascii="Calibri Light" w:hAnsi="Calibri Light" w:cs="Calibri Light"/>
              <w:spacing w:val="-2"/>
              <w:szCs w:val="24"/>
            </w:rPr>
            <w:t>bereavement.</w:t>
          </w:r>
        </w:p>
        <w:p w14:paraId="7BE85CD1" w14:textId="77777777" w:rsidR="001926E5" w:rsidRPr="00B1011D" w:rsidRDefault="001926E5" w:rsidP="001926E5">
          <w:pPr>
            <w:pStyle w:val="ListParagraph"/>
            <w:widowControl w:val="0"/>
            <w:numPr>
              <w:ilvl w:val="0"/>
              <w:numId w:val="27"/>
            </w:numPr>
            <w:tabs>
              <w:tab w:val="left" w:pos="218"/>
            </w:tabs>
            <w:autoSpaceDE w:val="0"/>
            <w:autoSpaceDN w:val="0"/>
            <w:spacing w:before="150" w:after="0" w:line="201" w:lineRule="auto"/>
            <w:ind w:right="574" w:firstLine="0"/>
            <w:contextualSpacing w:val="0"/>
            <w:rPr>
              <w:rFonts w:ascii="Calibri Light" w:hAnsi="Calibri Light" w:cs="Calibri Light"/>
              <w:szCs w:val="24"/>
            </w:rPr>
          </w:pPr>
          <w:r w:rsidRPr="00B1011D">
            <w:rPr>
              <w:rFonts w:ascii="Calibri Light" w:hAnsi="Calibri Light" w:cs="Calibri Light"/>
              <w:szCs w:val="24"/>
            </w:rPr>
            <w:t>Specialised, targeted approaches aimed at pupils with more complex or long-term difficulties including attachment disorder.</w:t>
          </w:r>
        </w:p>
        <w:p w14:paraId="1C3DA6E7" w14:textId="77777777" w:rsidR="001926E5" w:rsidRPr="00B1011D" w:rsidRDefault="001926E5" w:rsidP="001926E5">
          <w:pPr>
            <w:pStyle w:val="ListParagraph"/>
            <w:widowControl w:val="0"/>
            <w:numPr>
              <w:ilvl w:val="0"/>
              <w:numId w:val="27"/>
            </w:numPr>
            <w:tabs>
              <w:tab w:val="left" w:pos="218"/>
            </w:tabs>
            <w:autoSpaceDE w:val="0"/>
            <w:autoSpaceDN w:val="0"/>
            <w:spacing w:before="54" w:after="0" w:line="240" w:lineRule="auto"/>
            <w:ind w:left="218" w:hanging="194"/>
            <w:contextualSpacing w:val="0"/>
            <w:rPr>
              <w:rFonts w:ascii="Calibri Light" w:hAnsi="Calibri Light" w:cs="Calibri Light"/>
              <w:szCs w:val="24"/>
            </w:rPr>
          </w:pPr>
          <w:r w:rsidRPr="00B1011D">
            <w:rPr>
              <w:rFonts w:ascii="Calibri Light" w:hAnsi="Calibri Light" w:cs="Calibri Light"/>
              <w:szCs w:val="24"/>
            </w:rPr>
            <w:t>Nurture</w:t>
          </w:r>
          <w:r w:rsidRPr="00B1011D">
            <w:rPr>
              <w:rFonts w:ascii="Calibri Light" w:hAnsi="Calibri Light" w:cs="Calibri Light"/>
              <w:spacing w:val="-10"/>
              <w:szCs w:val="24"/>
            </w:rPr>
            <w:t xml:space="preserve"> </w:t>
          </w:r>
          <w:r w:rsidRPr="00B1011D">
            <w:rPr>
              <w:rFonts w:ascii="Calibri Light" w:hAnsi="Calibri Light" w:cs="Calibri Light"/>
              <w:szCs w:val="24"/>
            </w:rPr>
            <w:t>groups</w:t>
          </w:r>
          <w:r w:rsidRPr="00B1011D">
            <w:rPr>
              <w:rFonts w:ascii="Calibri Light" w:hAnsi="Calibri Light" w:cs="Calibri Light"/>
              <w:spacing w:val="-9"/>
              <w:szCs w:val="24"/>
            </w:rPr>
            <w:t xml:space="preserve"> </w:t>
          </w:r>
          <w:r w:rsidRPr="00B1011D">
            <w:rPr>
              <w:rFonts w:ascii="Calibri Light" w:hAnsi="Calibri Light" w:cs="Calibri Light"/>
              <w:szCs w:val="24"/>
            </w:rPr>
            <w:t>to</w:t>
          </w:r>
          <w:r w:rsidRPr="00B1011D">
            <w:rPr>
              <w:rFonts w:ascii="Calibri Light" w:hAnsi="Calibri Light" w:cs="Calibri Light"/>
              <w:spacing w:val="-9"/>
              <w:szCs w:val="24"/>
            </w:rPr>
            <w:t xml:space="preserve"> </w:t>
          </w:r>
          <w:r w:rsidRPr="00B1011D">
            <w:rPr>
              <w:rFonts w:ascii="Calibri Light" w:hAnsi="Calibri Light" w:cs="Calibri Light"/>
              <w:szCs w:val="24"/>
            </w:rPr>
            <w:t>focus</w:t>
          </w:r>
          <w:r w:rsidRPr="00B1011D">
            <w:rPr>
              <w:rFonts w:ascii="Calibri Light" w:hAnsi="Calibri Light" w:cs="Calibri Light"/>
              <w:spacing w:val="-9"/>
              <w:szCs w:val="24"/>
            </w:rPr>
            <w:t xml:space="preserve"> </w:t>
          </w:r>
          <w:r w:rsidRPr="00B1011D">
            <w:rPr>
              <w:rFonts w:ascii="Calibri Light" w:hAnsi="Calibri Light" w:cs="Calibri Light"/>
              <w:szCs w:val="24"/>
            </w:rPr>
            <w:t>on</w:t>
          </w:r>
          <w:r w:rsidRPr="00B1011D">
            <w:rPr>
              <w:rFonts w:ascii="Calibri Light" w:hAnsi="Calibri Light" w:cs="Calibri Light"/>
              <w:spacing w:val="-9"/>
              <w:szCs w:val="24"/>
            </w:rPr>
            <w:t xml:space="preserve"> </w:t>
          </w:r>
          <w:r w:rsidRPr="00B1011D">
            <w:rPr>
              <w:rFonts w:ascii="Calibri Light" w:hAnsi="Calibri Light" w:cs="Calibri Light"/>
              <w:szCs w:val="24"/>
            </w:rPr>
            <w:t>mental</w:t>
          </w:r>
          <w:r w:rsidRPr="00B1011D">
            <w:rPr>
              <w:rFonts w:ascii="Calibri Light" w:hAnsi="Calibri Light" w:cs="Calibri Light"/>
              <w:spacing w:val="-10"/>
              <w:szCs w:val="24"/>
            </w:rPr>
            <w:t xml:space="preserve"> </w:t>
          </w:r>
          <w:r w:rsidRPr="00B1011D">
            <w:rPr>
              <w:rFonts w:ascii="Calibri Light" w:hAnsi="Calibri Light" w:cs="Calibri Light"/>
              <w:szCs w:val="24"/>
            </w:rPr>
            <w:t>health,</w:t>
          </w:r>
          <w:r w:rsidRPr="00B1011D">
            <w:rPr>
              <w:rFonts w:ascii="Calibri Light" w:hAnsi="Calibri Light" w:cs="Calibri Light"/>
              <w:spacing w:val="-9"/>
              <w:szCs w:val="24"/>
            </w:rPr>
            <w:t xml:space="preserve"> </w:t>
          </w:r>
          <w:r w:rsidRPr="00B1011D">
            <w:rPr>
              <w:rFonts w:ascii="Calibri Light" w:hAnsi="Calibri Light" w:cs="Calibri Light"/>
              <w:szCs w:val="24"/>
            </w:rPr>
            <w:t>resilience</w:t>
          </w:r>
          <w:r w:rsidRPr="00B1011D">
            <w:rPr>
              <w:rFonts w:ascii="Calibri Light" w:hAnsi="Calibri Light" w:cs="Calibri Light"/>
              <w:spacing w:val="-9"/>
              <w:szCs w:val="24"/>
            </w:rPr>
            <w:t xml:space="preserve"> </w:t>
          </w:r>
          <w:r w:rsidRPr="00B1011D">
            <w:rPr>
              <w:rFonts w:ascii="Calibri Light" w:hAnsi="Calibri Light" w:cs="Calibri Light"/>
              <w:szCs w:val="24"/>
            </w:rPr>
            <w:t>and</w:t>
          </w:r>
          <w:r w:rsidRPr="00B1011D">
            <w:rPr>
              <w:rFonts w:ascii="Calibri Light" w:hAnsi="Calibri Light" w:cs="Calibri Light"/>
              <w:spacing w:val="-9"/>
              <w:szCs w:val="24"/>
            </w:rPr>
            <w:t xml:space="preserve"> </w:t>
          </w:r>
          <w:r w:rsidRPr="00B1011D">
            <w:rPr>
              <w:rFonts w:ascii="Calibri Light" w:hAnsi="Calibri Light" w:cs="Calibri Light"/>
              <w:spacing w:val="-2"/>
              <w:szCs w:val="24"/>
            </w:rPr>
            <w:t>wellbeing.</w:t>
          </w:r>
        </w:p>
        <w:p w14:paraId="0438B1D4" w14:textId="77777777" w:rsidR="001926E5" w:rsidRPr="001926E5" w:rsidRDefault="001926E5" w:rsidP="001926E5">
          <w:pPr>
            <w:tabs>
              <w:tab w:val="left" w:pos="218"/>
            </w:tabs>
            <w:rPr>
              <w:rFonts w:ascii="Calibri Light" w:hAnsi="Calibri Light" w:cs="Calibri Light"/>
              <w:szCs w:val="24"/>
            </w:rPr>
          </w:pPr>
        </w:p>
        <w:p w14:paraId="0E0AD78D" w14:textId="77777777" w:rsidR="001926E5" w:rsidRPr="00B1011D" w:rsidRDefault="001926E5" w:rsidP="001926E5">
          <w:pPr>
            <w:tabs>
              <w:tab w:val="left" w:pos="218"/>
            </w:tabs>
            <w:rPr>
              <w:rFonts w:ascii="Calibri Light" w:hAnsi="Calibri Light" w:cs="Calibri Light"/>
              <w:szCs w:val="24"/>
            </w:rPr>
          </w:pPr>
        </w:p>
        <w:p w14:paraId="790A27EC" w14:textId="219F10D6" w:rsidR="00086393" w:rsidRPr="00603618" w:rsidRDefault="00086393" w:rsidP="00EE31EA">
          <w:pPr>
            <w:pStyle w:val="Heading1"/>
            <w:rPr>
              <w:rFonts w:ascii="Century Gothic" w:hAnsi="Century Gothic"/>
            </w:rPr>
            <w:sectPr w:rsidR="00086393" w:rsidRPr="00603618" w:rsidSect="00086393">
              <w:type w:val="continuous"/>
              <w:pgSz w:w="11906" w:h="16838"/>
              <w:pgMar w:top="1440" w:right="1133" w:bottom="1135" w:left="1440" w:header="708" w:footer="708" w:gutter="0"/>
              <w:cols w:num="2" w:space="708"/>
              <w:docGrid w:linePitch="360"/>
            </w:sectPr>
          </w:pPr>
        </w:p>
        <w:p w14:paraId="7138A8C8" w14:textId="377B9496" w:rsidR="000B74E3" w:rsidRPr="00D46AE5" w:rsidRDefault="00E03753" w:rsidP="00D46AE5">
          <w:pPr>
            <w:pStyle w:val="SETDocumentHeading"/>
          </w:pPr>
        </w:p>
      </w:sdtContent>
    </w:sdt>
    <w:p w14:paraId="68F32E23" w14:textId="77777777" w:rsidR="003B0EE1" w:rsidRDefault="003B0EE1">
      <w:pPr>
        <w:rPr>
          <w:rFonts w:ascii="Verdana" w:hAnsi="Verdana" w:cstheme="minorHAnsi"/>
          <w:color w:val="878787"/>
          <w:szCs w:val="24"/>
        </w:rPr>
      </w:pPr>
    </w:p>
    <w:p w14:paraId="7DC5A191" w14:textId="1752CF79" w:rsidR="000F570C" w:rsidRPr="000F570C" w:rsidRDefault="000F570C" w:rsidP="000B74E3">
      <w:pPr>
        <w:pStyle w:val="SETbodytext"/>
        <w:spacing w:before="120"/>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08C91"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7F668A"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4A3D3F">
      <w:headerReference w:type="default" r:id="rId17"/>
      <w:footerReference w:type="default" r:id="rId18"/>
      <w:headerReference w:type="first" r:id="rId19"/>
      <w:footerReference w:type="first" r:id="rId20"/>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E692F" w14:textId="77777777" w:rsidR="00A44EEB" w:rsidRDefault="00A44EEB" w:rsidP="007834A5">
      <w:pPr>
        <w:spacing w:after="0" w:line="240" w:lineRule="auto"/>
      </w:pPr>
      <w:r>
        <w:separator/>
      </w:r>
    </w:p>
  </w:endnote>
  <w:endnote w:type="continuationSeparator" w:id="0">
    <w:p w14:paraId="1F3AEB81" w14:textId="77777777" w:rsidR="00A44EEB" w:rsidRDefault="00A44EEB"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065441"/>
      <w:docPartObj>
        <w:docPartGallery w:val="Page Numbers (Bottom of Page)"/>
        <w:docPartUnique/>
      </w:docPartObj>
    </w:sdtPr>
    <w:sdtEndPr>
      <w:rPr>
        <w:noProof/>
      </w:rPr>
    </w:sdtEndPr>
    <w:sdtContent>
      <w:p w14:paraId="062F5E1C" w14:textId="5EEF3FB3" w:rsidR="00504821" w:rsidRDefault="005048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49818B" w14:textId="77777777" w:rsidR="00086393" w:rsidRDefault="00086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71D79" w14:textId="77777777" w:rsidR="000B74E3" w:rsidRDefault="000B74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9169713"/>
      <w:placeholder>
        <w:docPart w:val="B05CC6768975E54CAEA9007A6887EF5A"/>
      </w:placeholder>
      <w:temporary/>
      <w:showingPlcHdr/>
      <w15:appearance w15:val="hidden"/>
    </w:sdtPr>
    <w:sdtEnd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5B525" w14:textId="77777777" w:rsidR="00A44EEB" w:rsidRDefault="00A44EEB" w:rsidP="007834A5">
      <w:pPr>
        <w:spacing w:after="0" w:line="240" w:lineRule="auto"/>
      </w:pPr>
      <w:r>
        <w:separator/>
      </w:r>
    </w:p>
  </w:footnote>
  <w:footnote w:type="continuationSeparator" w:id="0">
    <w:p w14:paraId="49468AFE" w14:textId="77777777" w:rsidR="00A44EEB" w:rsidRDefault="00A44EEB"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BD2306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8140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3251F25"/>
    <w:multiLevelType w:val="hybridMultilevel"/>
    <w:tmpl w:val="06E4D5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8E67E2"/>
    <w:multiLevelType w:val="multilevel"/>
    <w:tmpl w:val="2E304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FE456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76A6936"/>
    <w:multiLevelType w:val="hybridMultilevel"/>
    <w:tmpl w:val="83EA1A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433274"/>
    <w:multiLevelType w:val="hybridMultilevel"/>
    <w:tmpl w:val="A782A4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C31905"/>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2F9C20E4"/>
    <w:multiLevelType w:val="hybridMultilevel"/>
    <w:tmpl w:val="E8989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F101E1"/>
    <w:multiLevelType w:val="hybridMultilevel"/>
    <w:tmpl w:val="790E73C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33E7DD9"/>
    <w:multiLevelType w:val="multilevel"/>
    <w:tmpl w:val="A0F0C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E713E09"/>
    <w:multiLevelType w:val="hybridMultilevel"/>
    <w:tmpl w:val="26448C7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08620B"/>
    <w:multiLevelType w:val="hybridMultilevel"/>
    <w:tmpl w:val="1DF21D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1A852AE"/>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82A0749"/>
    <w:multiLevelType w:val="hybridMultilevel"/>
    <w:tmpl w:val="8A6612CE"/>
    <w:lvl w:ilvl="0" w:tplc="D224345C">
      <w:numFmt w:val="bullet"/>
      <w:lvlText w:val="•"/>
      <w:lvlJc w:val="left"/>
      <w:pPr>
        <w:ind w:left="24" w:hanging="196"/>
      </w:pPr>
      <w:rPr>
        <w:rFonts w:ascii="Lucida Sans Unicode" w:eastAsia="Lucida Sans Unicode" w:hAnsi="Lucida Sans Unicode" w:cs="Lucida Sans Unicode" w:hint="default"/>
        <w:b w:val="0"/>
        <w:bCs w:val="0"/>
        <w:i w:val="0"/>
        <w:iCs w:val="0"/>
        <w:spacing w:val="0"/>
        <w:w w:val="96"/>
        <w:sz w:val="22"/>
        <w:szCs w:val="22"/>
        <w:lang w:val="en-US" w:eastAsia="en-US" w:bidi="ar-SA"/>
      </w:rPr>
    </w:lvl>
    <w:lvl w:ilvl="1" w:tplc="02DAB3E2">
      <w:numFmt w:val="bullet"/>
      <w:lvlText w:val="•"/>
      <w:lvlJc w:val="left"/>
      <w:pPr>
        <w:ind w:left="939" w:hanging="196"/>
      </w:pPr>
      <w:rPr>
        <w:rFonts w:hint="default"/>
        <w:lang w:val="en-US" w:eastAsia="en-US" w:bidi="ar-SA"/>
      </w:rPr>
    </w:lvl>
    <w:lvl w:ilvl="2" w:tplc="805A6CBA">
      <w:numFmt w:val="bullet"/>
      <w:lvlText w:val="•"/>
      <w:lvlJc w:val="left"/>
      <w:pPr>
        <w:ind w:left="1859" w:hanging="196"/>
      </w:pPr>
      <w:rPr>
        <w:rFonts w:hint="default"/>
        <w:lang w:val="en-US" w:eastAsia="en-US" w:bidi="ar-SA"/>
      </w:rPr>
    </w:lvl>
    <w:lvl w:ilvl="3" w:tplc="A95CBB96">
      <w:numFmt w:val="bullet"/>
      <w:lvlText w:val="•"/>
      <w:lvlJc w:val="left"/>
      <w:pPr>
        <w:ind w:left="2779" w:hanging="196"/>
      </w:pPr>
      <w:rPr>
        <w:rFonts w:hint="default"/>
        <w:lang w:val="en-US" w:eastAsia="en-US" w:bidi="ar-SA"/>
      </w:rPr>
    </w:lvl>
    <w:lvl w:ilvl="4" w:tplc="0F7079D8">
      <w:numFmt w:val="bullet"/>
      <w:lvlText w:val="•"/>
      <w:lvlJc w:val="left"/>
      <w:pPr>
        <w:ind w:left="3699" w:hanging="196"/>
      </w:pPr>
      <w:rPr>
        <w:rFonts w:hint="default"/>
        <w:lang w:val="en-US" w:eastAsia="en-US" w:bidi="ar-SA"/>
      </w:rPr>
    </w:lvl>
    <w:lvl w:ilvl="5" w:tplc="E6363DBC">
      <w:numFmt w:val="bullet"/>
      <w:lvlText w:val="•"/>
      <w:lvlJc w:val="left"/>
      <w:pPr>
        <w:ind w:left="4619" w:hanging="196"/>
      </w:pPr>
      <w:rPr>
        <w:rFonts w:hint="default"/>
        <w:lang w:val="en-US" w:eastAsia="en-US" w:bidi="ar-SA"/>
      </w:rPr>
    </w:lvl>
    <w:lvl w:ilvl="6" w:tplc="AC6A0A3A">
      <w:numFmt w:val="bullet"/>
      <w:lvlText w:val="•"/>
      <w:lvlJc w:val="left"/>
      <w:pPr>
        <w:ind w:left="5538" w:hanging="196"/>
      </w:pPr>
      <w:rPr>
        <w:rFonts w:hint="default"/>
        <w:lang w:val="en-US" w:eastAsia="en-US" w:bidi="ar-SA"/>
      </w:rPr>
    </w:lvl>
    <w:lvl w:ilvl="7" w:tplc="A8AEAB08">
      <w:numFmt w:val="bullet"/>
      <w:lvlText w:val="•"/>
      <w:lvlJc w:val="left"/>
      <w:pPr>
        <w:ind w:left="6458" w:hanging="196"/>
      </w:pPr>
      <w:rPr>
        <w:rFonts w:hint="default"/>
        <w:lang w:val="en-US" w:eastAsia="en-US" w:bidi="ar-SA"/>
      </w:rPr>
    </w:lvl>
    <w:lvl w:ilvl="8" w:tplc="CD76D856">
      <w:numFmt w:val="bullet"/>
      <w:lvlText w:val="•"/>
      <w:lvlJc w:val="left"/>
      <w:pPr>
        <w:ind w:left="7378" w:hanging="196"/>
      </w:pPr>
      <w:rPr>
        <w:rFonts w:hint="default"/>
        <w:lang w:val="en-US" w:eastAsia="en-US" w:bidi="ar-SA"/>
      </w:rPr>
    </w:lvl>
  </w:abstractNum>
  <w:abstractNum w:abstractNumId="18" w15:restartNumberingAfterBreak="0">
    <w:nsid w:val="5CE867BF"/>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5EEA0B0A"/>
    <w:multiLevelType w:val="hybridMultilevel"/>
    <w:tmpl w:val="814CA7E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A661CB"/>
    <w:multiLevelType w:val="multilevel"/>
    <w:tmpl w:val="EE20E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93603B1"/>
    <w:multiLevelType w:val="hybridMultilevel"/>
    <w:tmpl w:val="7796246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9873C72"/>
    <w:multiLevelType w:val="multilevel"/>
    <w:tmpl w:val="43A2230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29814CD"/>
    <w:multiLevelType w:val="hybridMultilevel"/>
    <w:tmpl w:val="7ACC5D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61A0E5E"/>
    <w:multiLevelType w:val="hybridMultilevel"/>
    <w:tmpl w:val="A0BE4C0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13"/>
  </w:num>
  <w:num w:numId="2" w16cid:durableId="1787919407">
    <w:abstractNumId w:val="25"/>
  </w:num>
  <w:num w:numId="3" w16cid:durableId="316308169">
    <w:abstractNumId w:val="1"/>
  </w:num>
  <w:num w:numId="4" w16cid:durableId="1880707376">
    <w:abstractNumId w:val="26"/>
  </w:num>
  <w:num w:numId="5" w16cid:durableId="939606967">
    <w:abstractNumId w:val="2"/>
  </w:num>
  <w:num w:numId="6" w16cid:durableId="2039115587">
    <w:abstractNumId w:val="10"/>
  </w:num>
  <w:num w:numId="7" w16cid:durableId="700974925">
    <w:abstractNumId w:val="22"/>
  </w:num>
  <w:num w:numId="8" w16cid:durableId="252472646">
    <w:abstractNumId w:val="11"/>
  </w:num>
  <w:num w:numId="9" w16cid:durableId="1221938020">
    <w:abstractNumId w:val="19"/>
  </w:num>
  <w:num w:numId="10" w16cid:durableId="1612398559">
    <w:abstractNumId w:val="4"/>
  </w:num>
  <w:num w:numId="11" w16cid:durableId="1619754513">
    <w:abstractNumId w:val="14"/>
  </w:num>
  <w:num w:numId="12" w16cid:durableId="886794570">
    <w:abstractNumId w:val="24"/>
  </w:num>
  <w:num w:numId="13" w16cid:durableId="708721483">
    <w:abstractNumId w:val="6"/>
  </w:num>
  <w:num w:numId="14" w16cid:durableId="599263832">
    <w:abstractNumId w:val="16"/>
  </w:num>
  <w:num w:numId="15" w16cid:durableId="1849714989">
    <w:abstractNumId w:val="9"/>
  </w:num>
  <w:num w:numId="16" w16cid:durableId="976644237">
    <w:abstractNumId w:val="3"/>
  </w:num>
  <w:num w:numId="17" w16cid:durableId="1906454270">
    <w:abstractNumId w:val="18"/>
  </w:num>
  <w:num w:numId="18" w16cid:durableId="1639218914">
    <w:abstractNumId w:val="7"/>
  </w:num>
  <w:num w:numId="19" w16cid:durableId="488206880">
    <w:abstractNumId w:val="15"/>
  </w:num>
  <w:num w:numId="20" w16cid:durableId="2093306872">
    <w:abstractNumId w:val="23"/>
  </w:num>
  <w:num w:numId="21" w16cid:durableId="698044984">
    <w:abstractNumId w:val="21"/>
  </w:num>
  <w:num w:numId="22" w16cid:durableId="274677704">
    <w:abstractNumId w:val="0"/>
  </w:num>
  <w:num w:numId="23" w16cid:durableId="620307338">
    <w:abstractNumId w:val="8"/>
  </w:num>
  <w:num w:numId="24" w16cid:durableId="616106134">
    <w:abstractNumId w:val="5"/>
  </w:num>
  <w:num w:numId="25" w16cid:durableId="171186576">
    <w:abstractNumId w:val="12"/>
  </w:num>
  <w:num w:numId="26" w16cid:durableId="40831225">
    <w:abstractNumId w:val="20"/>
  </w:num>
  <w:num w:numId="27" w16cid:durableId="1885948086">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4516C"/>
    <w:rsid w:val="00086393"/>
    <w:rsid w:val="000B74E3"/>
    <w:rsid w:val="000C35BB"/>
    <w:rsid w:val="000D175C"/>
    <w:rsid w:val="000D1B35"/>
    <w:rsid w:val="000F570C"/>
    <w:rsid w:val="00124D42"/>
    <w:rsid w:val="001926E5"/>
    <w:rsid w:val="001A4244"/>
    <w:rsid w:val="00202925"/>
    <w:rsid w:val="00207460"/>
    <w:rsid w:val="002075EB"/>
    <w:rsid w:val="00223AA4"/>
    <w:rsid w:val="00273404"/>
    <w:rsid w:val="002749E2"/>
    <w:rsid w:val="002A0A00"/>
    <w:rsid w:val="002A0E7D"/>
    <w:rsid w:val="002B2F3A"/>
    <w:rsid w:val="002D1362"/>
    <w:rsid w:val="002D2B64"/>
    <w:rsid w:val="002E4B45"/>
    <w:rsid w:val="002E52A7"/>
    <w:rsid w:val="00310316"/>
    <w:rsid w:val="00322CAB"/>
    <w:rsid w:val="0037314B"/>
    <w:rsid w:val="00377917"/>
    <w:rsid w:val="003A1CFD"/>
    <w:rsid w:val="003B02D1"/>
    <w:rsid w:val="003B0EE1"/>
    <w:rsid w:val="003C3232"/>
    <w:rsid w:val="003E7918"/>
    <w:rsid w:val="00420DD3"/>
    <w:rsid w:val="004217FF"/>
    <w:rsid w:val="00425838"/>
    <w:rsid w:val="0046507C"/>
    <w:rsid w:val="00466E87"/>
    <w:rsid w:val="00493829"/>
    <w:rsid w:val="004A3D3F"/>
    <w:rsid w:val="004B3AF3"/>
    <w:rsid w:val="004C4797"/>
    <w:rsid w:val="00504821"/>
    <w:rsid w:val="00505BA9"/>
    <w:rsid w:val="00527E45"/>
    <w:rsid w:val="00541BD7"/>
    <w:rsid w:val="00554D5D"/>
    <w:rsid w:val="00561B82"/>
    <w:rsid w:val="00562999"/>
    <w:rsid w:val="00595853"/>
    <w:rsid w:val="005D17CA"/>
    <w:rsid w:val="005E4919"/>
    <w:rsid w:val="00602DEF"/>
    <w:rsid w:val="0061422A"/>
    <w:rsid w:val="006205F3"/>
    <w:rsid w:val="0063187F"/>
    <w:rsid w:val="00633ACC"/>
    <w:rsid w:val="00682094"/>
    <w:rsid w:val="006929FF"/>
    <w:rsid w:val="006C2DA5"/>
    <w:rsid w:val="006E545A"/>
    <w:rsid w:val="006E6FF7"/>
    <w:rsid w:val="006F1371"/>
    <w:rsid w:val="006F6C23"/>
    <w:rsid w:val="006F70F5"/>
    <w:rsid w:val="0071165C"/>
    <w:rsid w:val="00716D49"/>
    <w:rsid w:val="00722583"/>
    <w:rsid w:val="00722C0C"/>
    <w:rsid w:val="007253DC"/>
    <w:rsid w:val="00742800"/>
    <w:rsid w:val="00767EB1"/>
    <w:rsid w:val="007834A5"/>
    <w:rsid w:val="00786D8E"/>
    <w:rsid w:val="007C5752"/>
    <w:rsid w:val="007E3BB8"/>
    <w:rsid w:val="007F4411"/>
    <w:rsid w:val="008140D6"/>
    <w:rsid w:val="00836DBF"/>
    <w:rsid w:val="00856D1C"/>
    <w:rsid w:val="008652C9"/>
    <w:rsid w:val="00885724"/>
    <w:rsid w:val="008C3EB6"/>
    <w:rsid w:val="008D0610"/>
    <w:rsid w:val="008F6E30"/>
    <w:rsid w:val="008F73A4"/>
    <w:rsid w:val="0094357C"/>
    <w:rsid w:val="009C2412"/>
    <w:rsid w:val="009D0A4E"/>
    <w:rsid w:val="009D2BA7"/>
    <w:rsid w:val="009D3A6A"/>
    <w:rsid w:val="00A12180"/>
    <w:rsid w:val="00A2249F"/>
    <w:rsid w:val="00A243F4"/>
    <w:rsid w:val="00A31B9B"/>
    <w:rsid w:val="00A347C0"/>
    <w:rsid w:val="00A44EEB"/>
    <w:rsid w:val="00A52262"/>
    <w:rsid w:val="00A54829"/>
    <w:rsid w:val="00A64B8E"/>
    <w:rsid w:val="00A72A85"/>
    <w:rsid w:val="00A76EC4"/>
    <w:rsid w:val="00A92C2C"/>
    <w:rsid w:val="00A94598"/>
    <w:rsid w:val="00AA6947"/>
    <w:rsid w:val="00AA6C53"/>
    <w:rsid w:val="00AB4771"/>
    <w:rsid w:val="00AB66AA"/>
    <w:rsid w:val="00AC695C"/>
    <w:rsid w:val="00B009CC"/>
    <w:rsid w:val="00B23272"/>
    <w:rsid w:val="00B352FE"/>
    <w:rsid w:val="00B4203C"/>
    <w:rsid w:val="00B710BD"/>
    <w:rsid w:val="00B717CD"/>
    <w:rsid w:val="00B912A2"/>
    <w:rsid w:val="00BA7329"/>
    <w:rsid w:val="00BC21EB"/>
    <w:rsid w:val="00C314B0"/>
    <w:rsid w:val="00C37BC4"/>
    <w:rsid w:val="00C65058"/>
    <w:rsid w:val="00C81ED4"/>
    <w:rsid w:val="00CE70C0"/>
    <w:rsid w:val="00CF47CB"/>
    <w:rsid w:val="00D42909"/>
    <w:rsid w:val="00D46AE5"/>
    <w:rsid w:val="00D50BD5"/>
    <w:rsid w:val="00D53C8B"/>
    <w:rsid w:val="00D60438"/>
    <w:rsid w:val="00D6104E"/>
    <w:rsid w:val="00D67801"/>
    <w:rsid w:val="00D7369F"/>
    <w:rsid w:val="00D7554D"/>
    <w:rsid w:val="00D94A9D"/>
    <w:rsid w:val="00DA72FA"/>
    <w:rsid w:val="00DD05BE"/>
    <w:rsid w:val="00DD216B"/>
    <w:rsid w:val="00DD5509"/>
    <w:rsid w:val="00E03753"/>
    <w:rsid w:val="00E110FD"/>
    <w:rsid w:val="00E12370"/>
    <w:rsid w:val="00E331A1"/>
    <w:rsid w:val="00E63256"/>
    <w:rsid w:val="00E67146"/>
    <w:rsid w:val="00E842D1"/>
    <w:rsid w:val="00E8526A"/>
    <w:rsid w:val="00EE31EA"/>
    <w:rsid w:val="00EF6CB8"/>
    <w:rsid w:val="00F17B48"/>
    <w:rsid w:val="00F45FC0"/>
    <w:rsid w:val="00F86C2D"/>
    <w:rsid w:val="00F913A6"/>
    <w:rsid w:val="00FA5C35"/>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1"/>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91017">
      <w:bodyDiv w:val="1"/>
      <w:marLeft w:val="0"/>
      <w:marRight w:val="0"/>
      <w:marTop w:val="0"/>
      <w:marBottom w:val="0"/>
      <w:divBdr>
        <w:top w:val="none" w:sz="0" w:space="0" w:color="auto"/>
        <w:left w:val="none" w:sz="0" w:space="0" w:color="auto"/>
        <w:bottom w:val="none" w:sz="0" w:space="0" w:color="auto"/>
        <w:right w:val="none" w:sz="0" w:space="0" w:color="auto"/>
      </w:divBdr>
    </w:div>
    <w:div w:id="309529144">
      <w:bodyDiv w:val="1"/>
      <w:marLeft w:val="0"/>
      <w:marRight w:val="0"/>
      <w:marTop w:val="0"/>
      <w:marBottom w:val="0"/>
      <w:divBdr>
        <w:top w:val="none" w:sz="0" w:space="0" w:color="auto"/>
        <w:left w:val="none" w:sz="0" w:space="0" w:color="auto"/>
        <w:bottom w:val="none" w:sz="0" w:space="0" w:color="auto"/>
        <w:right w:val="none" w:sz="0" w:space="0" w:color="auto"/>
      </w:divBdr>
    </w:div>
    <w:div w:id="402991433">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479617529">
      <w:bodyDiv w:val="1"/>
      <w:marLeft w:val="0"/>
      <w:marRight w:val="0"/>
      <w:marTop w:val="0"/>
      <w:marBottom w:val="0"/>
      <w:divBdr>
        <w:top w:val="none" w:sz="0" w:space="0" w:color="auto"/>
        <w:left w:val="none" w:sz="0" w:space="0" w:color="auto"/>
        <w:bottom w:val="none" w:sz="0" w:space="0" w:color="auto"/>
        <w:right w:val="none" w:sz="0" w:space="0" w:color="auto"/>
      </w:divBdr>
    </w:div>
    <w:div w:id="773866456">
      <w:bodyDiv w:val="1"/>
      <w:marLeft w:val="0"/>
      <w:marRight w:val="0"/>
      <w:marTop w:val="0"/>
      <w:marBottom w:val="0"/>
      <w:divBdr>
        <w:top w:val="none" w:sz="0" w:space="0" w:color="auto"/>
        <w:left w:val="none" w:sz="0" w:space="0" w:color="auto"/>
        <w:bottom w:val="none" w:sz="0" w:space="0" w:color="auto"/>
        <w:right w:val="none" w:sz="0" w:space="0" w:color="auto"/>
      </w:divBdr>
    </w:div>
    <w:div w:id="892959516">
      <w:bodyDiv w:val="1"/>
      <w:marLeft w:val="0"/>
      <w:marRight w:val="0"/>
      <w:marTop w:val="0"/>
      <w:marBottom w:val="0"/>
      <w:divBdr>
        <w:top w:val="none" w:sz="0" w:space="0" w:color="auto"/>
        <w:left w:val="none" w:sz="0" w:space="0" w:color="auto"/>
        <w:bottom w:val="none" w:sz="0" w:space="0" w:color="auto"/>
        <w:right w:val="none" w:sz="0" w:space="0" w:color="auto"/>
      </w:divBdr>
    </w:div>
    <w:div w:id="1266960547">
      <w:bodyDiv w:val="1"/>
      <w:marLeft w:val="0"/>
      <w:marRight w:val="0"/>
      <w:marTop w:val="0"/>
      <w:marBottom w:val="0"/>
      <w:divBdr>
        <w:top w:val="none" w:sz="0" w:space="0" w:color="auto"/>
        <w:left w:val="none" w:sz="0" w:space="0" w:color="auto"/>
        <w:bottom w:val="none" w:sz="0" w:space="0" w:color="auto"/>
        <w:right w:val="none" w:sz="0" w:space="0" w:color="auto"/>
      </w:divBdr>
    </w:div>
    <w:div w:id="1490974053">
      <w:bodyDiv w:val="1"/>
      <w:marLeft w:val="0"/>
      <w:marRight w:val="0"/>
      <w:marTop w:val="0"/>
      <w:marBottom w:val="0"/>
      <w:divBdr>
        <w:top w:val="none" w:sz="0" w:space="0" w:color="auto"/>
        <w:left w:val="none" w:sz="0" w:space="0" w:color="auto"/>
        <w:bottom w:val="none" w:sz="0" w:space="0" w:color="auto"/>
        <w:right w:val="none" w:sz="0" w:space="0" w:color="auto"/>
      </w:divBdr>
    </w:div>
    <w:div w:id="154266569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0922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124D42"/>
    <w:rsid w:val="002B5FD2"/>
    <w:rsid w:val="0035743A"/>
    <w:rsid w:val="00674906"/>
    <w:rsid w:val="006B643C"/>
    <w:rsid w:val="00765435"/>
    <w:rsid w:val="00A12180"/>
    <w:rsid w:val="00AC695C"/>
    <w:rsid w:val="00B4203C"/>
    <w:rsid w:val="00B50528"/>
    <w:rsid w:val="00C65058"/>
    <w:rsid w:val="00CE70C0"/>
    <w:rsid w:val="00CF4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695</_dlc_DocId>
    <_dlc_DocIdUrl xmlns="c0b63f67-bf11-4a40-b2ad-687127495ae3">
      <Url>https://wolstantonh.sharepoint.com/sites/set/_layouts/15/DocIdRedir.aspx?ID=JFS2VDK6KTM5-1508429404-11695</Url>
      <Description>JFS2VDK6KTM5-1508429404-11695</Description>
    </_dlc_DocIdUrl>
    <Date xmlns="ac5e355c-c07b-4e3a-ad40-a44cc9a60899" xsi:nil="true"/>
    <Info xmlns="ac5e355c-c07b-4e3a-ad40-a44cc9a60899">Site Plans</Inf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81E14E-76CC-49EF-89B4-61CB0FD99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3.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5.xml><?xml version="1.0" encoding="utf-8"?>
<ds:datastoreItem xmlns:ds="http://schemas.openxmlformats.org/officeDocument/2006/customXml" ds:itemID="{F6F5C044-5B54-479D-BDAF-4DB1CC104BB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olicy template</Template>
  <TotalTime>2</TotalTime>
  <Pages>9</Pages>
  <Words>1901</Words>
  <Characters>10118</Characters>
  <Application>Microsoft Office Word</Application>
  <DocSecurity>0</DocSecurity>
  <Lines>306</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Sibgha Amin (Portland)</cp:lastModifiedBy>
  <cp:revision>2</cp:revision>
  <cp:lastPrinted>2026-02-05T10:29:00Z</cp:lastPrinted>
  <dcterms:created xsi:type="dcterms:W3CDTF">2026-02-10T10:45:00Z</dcterms:created>
  <dcterms:modified xsi:type="dcterms:W3CDTF">2026-02-1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41df271a-3431-4d75-8683-c32af3a7e905</vt:lpwstr>
  </property>
</Properties>
</file>